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D28FA" w14:textId="04C14D31" w:rsidR="004C5D24" w:rsidRPr="00C1244B" w:rsidRDefault="004C5D24" w:rsidP="787F8A9D">
      <w:pPr>
        <w:spacing w:after="0" w:line="240" w:lineRule="auto"/>
        <w:rPr>
          <w:rFonts w:eastAsia="Arial"/>
          <w:sz w:val="22"/>
          <w:szCs w:val="22"/>
          <w:highlight w:val="yellow"/>
        </w:rPr>
      </w:pPr>
      <w:bookmarkStart w:id="0" w:name="DocsID"/>
      <w:bookmarkEnd w:id="0"/>
    </w:p>
    <w:p w14:paraId="3939E5C6" w14:textId="0C56479B" w:rsidR="004C5D24" w:rsidRPr="00C1244B" w:rsidRDefault="17E2BB39" w:rsidP="787F8A9D">
      <w:pPr>
        <w:spacing w:after="0" w:line="240" w:lineRule="auto"/>
        <w:rPr>
          <w:rFonts w:eastAsia="Arial"/>
          <w:sz w:val="22"/>
          <w:szCs w:val="22"/>
        </w:rPr>
      </w:pPr>
      <w:r w:rsidRPr="787F8A9D">
        <w:rPr>
          <w:rFonts w:eastAsia="Arial"/>
          <w:sz w:val="22"/>
          <w:szCs w:val="22"/>
        </w:rPr>
        <w:t>May</w:t>
      </w:r>
      <w:r w:rsidR="5AD325C4" w:rsidRPr="787F8A9D">
        <w:rPr>
          <w:rFonts w:eastAsia="Arial"/>
          <w:sz w:val="22"/>
          <w:szCs w:val="22"/>
        </w:rPr>
        <w:t xml:space="preserve"> </w:t>
      </w:r>
      <w:r w:rsidR="00583DCB">
        <w:rPr>
          <w:rFonts w:eastAsia="Arial"/>
          <w:sz w:val="22"/>
          <w:szCs w:val="22"/>
        </w:rPr>
        <w:t>23</w:t>
      </w:r>
      <w:r w:rsidR="7945E290" w:rsidRPr="787F8A9D">
        <w:rPr>
          <w:rFonts w:eastAsia="Arial"/>
          <w:sz w:val="22"/>
          <w:szCs w:val="22"/>
        </w:rPr>
        <w:t>, 2023</w:t>
      </w:r>
    </w:p>
    <w:p w14:paraId="7D30A66E" w14:textId="77777777" w:rsidR="004C5D24" w:rsidRPr="00C1244B" w:rsidRDefault="004C5D24" w:rsidP="787F8A9D">
      <w:pPr>
        <w:spacing w:after="0" w:line="240" w:lineRule="auto"/>
        <w:rPr>
          <w:rFonts w:eastAsia="Arial"/>
          <w:sz w:val="22"/>
          <w:szCs w:val="22"/>
        </w:rPr>
      </w:pPr>
    </w:p>
    <w:p w14:paraId="4E6DD16E" w14:textId="428066AC" w:rsidR="004C5D24" w:rsidRPr="00C1244B" w:rsidRDefault="004C5D24" w:rsidP="787F8A9D">
      <w:pPr>
        <w:spacing w:after="0" w:line="240" w:lineRule="auto"/>
        <w:rPr>
          <w:rFonts w:eastAsia="Arial"/>
          <w:sz w:val="22"/>
          <w:szCs w:val="22"/>
        </w:rPr>
      </w:pPr>
      <w:r w:rsidRPr="787F8A9D">
        <w:rPr>
          <w:rFonts w:eastAsia="Arial"/>
          <w:sz w:val="22"/>
          <w:szCs w:val="22"/>
        </w:rPr>
        <w:t xml:space="preserve">Dear </w:t>
      </w:r>
      <w:r w:rsidR="00013841" w:rsidRPr="787F8A9D">
        <w:rPr>
          <w:rFonts w:eastAsia="Arial"/>
          <w:sz w:val="22"/>
          <w:szCs w:val="22"/>
        </w:rPr>
        <w:t>[</w:t>
      </w:r>
      <w:r w:rsidR="00013841" w:rsidRPr="787F8A9D">
        <w:rPr>
          <w:rFonts w:eastAsia="Arial"/>
          <w:sz w:val="22"/>
          <w:szCs w:val="22"/>
          <w:highlight w:val="yellow"/>
        </w:rPr>
        <w:t>CLIENT NAME</w:t>
      </w:r>
      <w:r w:rsidR="00013841" w:rsidRPr="787F8A9D">
        <w:rPr>
          <w:rFonts w:eastAsia="Arial"/>
          <w:sz w:val="22"/>
          <w:szCs w:val="22"/>
        </w:rPr>
        <w:t>]</w:t>
      </w:r>
      <w:r w:rsidR="003905F5" w:rsidRPr="787F8A9D">
        <w:rPr>
          <w:rFonts w:eastAsia="Arial"/>
          <w:sz w:val="22"/>
          <w:szCs w:val="22"/>
        </w:rPr>
        <w:t>,</w:t>
      </w:r>
    </w:p>
    <w:p w14:paraId="66085262" w14:textId="77777777" w:rsidR="004C5D24" w:rsidRPr="00C1244B" w:rsidRDefault="004C5D24" w:rsidP="787F8A9D">
      <w:pPr>
        <w:spacing w:after="0" w:line="240" w:lineRule="auto"/>
        <w:jc w:val="both"/>
        <w:rPr>
          <w:rFonts w:eastAsia="Arial"/>
          <w:sz w:val="22"/>
          <w:szCs w:val="22"/>
        </w:rPr>
      </w:pPr>
    </w:p>
    <w:p w14:paraId="684D693E" w14:textId="54C8B2DE" w:rsidR="005405FC" w:rsidRPr="00C1244B" w:rsidRDefault="005405FC" w:rsidP="787F8A9D">
      <w:pPr>
        <w:spacing w:line="240" w:lineRule="auto"/>
        <w:jc w:val="both"/>
        <w:rPr>
          <w:rFonts w:eastAsia="Arial"/>
          <w:sz w:val="22"/>
          <w:szCs w:val="22"/>
        </w:rPr>
      </w:pPr>
      <w:r w:rsidRPr="787F8A9D">
        <w:rPr>
          <w:rFonts w:eastAsia="Arial"/>
          <w:b/>
          <w:bCs/>
          <w:sz w:val="22"/>
          <w:szCs w:val="22"/>
        </w:rPr>
        <w:t>Re:</w:t>
      </w:r>
      <w:r w:rsidR="073AB1A9" w:rsidRPr="787F8A9D">
        <w:rPr>
          <w:rFonts w:eastAsia="Arial"/>
          <w:b/>
          <w:bCs/>
          <w:sz w:val="22"/>
          <w:szCs w:val="22"/>
        </w:rPr>
        <w:t xml:space="preserve"> </w:t>
      </w:r>
      <w:r w:rsidR="00687E82" w:rsidRPr="787F8A9D">
        <w:rPr>
          <w:rFonts w:eastAsia="Arial"/>
          <w:b/>
          <w:bCs/>
          <w:sz w:val="22"/>
          <w:szCs w:val="22"/>
        </w:rPr>
        <w:t>Notice of</w:t>
      </w:r>
      <w:r w:rsidR="00013841" w:rsidRPr="787F8A9D">
        <w:rPr>
          <w:rFonts w:eastAsia="Arial"/>
          <w:b/>
          <w:bCs/>
          <w:sz w:val="22"/>
          <w:szCs w:val="22"/>
        </w:rPr>
        <w:t xml:space="preserve"> Third-Party</w:t>
      </w:r>
      <w:r w:rsidR="00687E82" w:rsidRPr="787F8A9D">
        <w:rPr>
          <w:rFonts w:eastAsia="Arial"/>
          <w:b/>
          <w:bCs/>
          <w:sz w:val="22"/>
          <w:szCs w:val="22"/>
        </w:rPr>
        <w:t xml:space="preserve"> </w:t>
      </w:r>
      <w:r w:rsidRPr="787F8A9D">
        <w:rPr>
          <w:rFonts w:eastAsia="Arial"/>
          <w:b/>
          <w:bCs/>
          <w:sz w:val="22"/>
          <w:szCs w:val="22"/>
        </w:rPr>
        <w:t xml:space="preserve">Cybersecurity </w:t>
      </w:r>
      <w:r w:rsidR="005728BC">
        <w:rPr>
          <w:rFonts w:eastAsia="Arial"/>
          <w:b/>
          <w:bCs/>
          <w:sz w:val="22"/>
          <w:szCs w:val="22"/>
        </w:rPr>
        <w:t>Breach</w:t>
      </w:r>
    </w:p>
    <w:p w14:paraId="1BCC96DB" w14:textId="040CA0DA" w:rsidR="00BD661D" w:rsidRPr="00CB5237" w:rsidRDefault="3F18C9C4" w:rsidP="787F8A9D">
      <w:pPr>
        <w:spacing w:line="240" w:lineRule="auto"/>
        <w:jc w:val="both"/>
        <w:rPr>
          <w:rFonts w:eastAsia="Arial"/>
          <w:sz w:val="22"/>
          <w:szCs w:val="22"/>
        </w:rPr>
      </w:pPr>
      <w:r w:rsidRPr="64EDC2DD">
        <w:rPr>
          <w:rFonts w:eastAsia="Arial"/>
          <w:sz w:val="22"/>
          <w:szCs w:val="22"/>
        </w:rPr>
        <w:t>Franklin Templeton Investments Corp. (</w:t>
      </w:r>
      <w:r w:rsidR="0886FF40" w:rsidRPr="64EDC2DD">
        <w:rPr>
          <w:rFonts w:eastAsia="Arial"/>
          <w:sz w:val="22"/>
          <w:szCs w:val="22"/>
        </w:rPr>
        <w:t>“Franklin Templeton</w:t>
      </w:r>
      <w:r w:rsidR="0E8B46E4" w:rsidRPr="64EDC2DD">
        <w:rPr>
          <w:rFonts w:eastAsia="Arial"/>
          <w:sz w:val="22"/>
          <w:szCs w:val="22"/>
        </w:rPr>
        <w:t xml:space="preserve"> Canada</w:t>
      </w:r>
      <w:r w:rsidR="0886FF40" w:rsidRPr="64EDC2DD">
        <w:rPr>
          <w:rFonts w:eastAsia="Arial"/>
          <w:sz w:val="22"/>
          <w:szCs w:val="22"/>
        </w:rPr>
        <w:t>”</w:t>
      </w:r>
      <w:r w:rsidRPr="64EDC2DD">
        <w:rPr>
          <w:rFonts w:eastAsia="Arial"/>
          <w:sz w:val="22"/>
          <w:szCs w:val="22"/>
        </w:rPr>
        <w:t xml:space="preserve">) takes the protection of </w:t>
      </w:r>
      <w:r w:rsidR="413C66CD" w:rsidRPr="64EDC2DD">
        <w:rPr>
          <w:rFonts w:eastAsia="Arial"/>
          <w:sz w:val="22"/>
          <w:szCs w:val="22"/>
        </w:rPr>
        <w:t xml:space="preserve">our investors’ </w:t>
      </w:r>
      <w:r w:rsidRPr="64EDC2DD">
        <w:rPr>
          <w:rFonts w:eastAsia="Arial"/>
          <w:sz w:val="22"/>
          <w:szCs w:val="22"/>
        </w:rPr>
        <w:t xml:space="preserve">personal information very seriously. </w:t>
      </w:r>
      <w:r w:rsidR="0886FF40" w:rsidRPr="64EDC2DD">
        <w:rPr>
          <w:rFonts w:eastAsia="Arial"/>
          <w:sz w:val="22"/>
          <w:szCs w:val="22"/>
        </w:rPr>
        <w:t>Regrettably</w:t>
      </w:r>
      <w:r w:rsidRPr="64EDC2DD">
        <w:rPr>
          <w:rFonts w:eastAsia="Arial"/>
          <w:sz w:val="22"/>
          <w:szCs w:val="22"/>
        </w:rPr>
        <w:t>, w</w:t>
      </w:r>
      <w:r w:rsidR="1B7608F6" w:rsidRPr="64EDC2DD">
        <w:rPr>
          <w:rFonts w:eastAsia="Arial"/>
          <w:sz w:val="22"/>
          <w:szCs w:val="22"/>
        </w:rPr>
        <w:t xml:space="preserve">e are writing to </w:t>
      </w:r>
      <w:r w:rsidR="52CC2D33" w:rsidRPr="64EDC2DD">
        <w:rPr>
          <w:rFonts w:eastAsia="Arial"/>
          <w:sz w:val="22"/>
          <w:szCs w:val="22"/>
        </w:rPr>
        <w:t>advise</w:t>
      </w:r>
      <w:r w:rsidR="1B7608F6" w:rsidRPr="64EDC2DD">
        <w:rPr>
          <w:rFonts w:eastAsia="Arial"/>
          <w:sz w:val="22"/>
          <w:szCs w:val="22"/>
        </w:rPr>
        <w:t xml:space="preserve"> you </w:t>
      </w:r>
      <w:r w:rsidR="715FD80D" w:rsidRPr="64EDC2DD">
        <w:rPr>
          <w:rFonts w:eastAsia="Arial"/>
          <w:sz w:val="22"/>
          <w:szCs w:val="22"/>
        </w:rPr>
        <w:t xml:space="preserve">of </w:t>
      </w:r>
      <w:r w:rsidR="52CC2D33" w:rsidRPr="64EDC2DD">
        <w:rPr>
          <w:rFonts w:eastAsia="Arial"/>
          <w:sz w:val="22"/>
          <w:szCs w:val="22"/>
        </w:rPr>
        <w:t xml:space="preserve">a </w:t>
      </w:r>
      <w:r w:rsidRPr="64EDC2DD">
        <w:rPr>
          <w:rFonts w:eastAsia="Arial"/>
          <w:sz w:val="22"/>
          <w:szCs w:val="22"/>
        </w:rPr>
        <w:t xml:space="preserve">cybersecurity incident </w:t>
      </w:r>
      <w:r w:rsidR="413C66CD" w:rsidRPr="64EDC2DD">
        <w:rPr>
          <w:rFonts w:eastAsia="Arial"/>
          <w:sz w:val="22"/>
          <w:szCs w:val="22"/>
        </w:rPr>
        <w:t>involving</w:t>
      </w:r>
      <w:r w:rsidRPr="64EDC2DD">
        <w:rPr>
          <w:rFonts w:eastAsia="Arial"/>
          <w:sz w:val="22"/>
          <w:szCs w:val="22"/>
        </w:rPr>
        <w:t xml:space="preserve"> a third-party vendor</w:t>
      </w:r>
      <w:r w:rsidR="73CEDD9C" w:rsidRPr="64EDC2DD">
        <w:rPr>
          <w:rFonts w:eastAsia="Arial"/>
          <w:sz w:val="22"/>
          <w:szCs w:val="22"/>
        </w:rPr>
        <w:t>, InvestorCOM,</w:t>
      </w:r>
      <w:r w:rsidRPr="64EDC2DD">
        <w:rPr>
          <w:rFonts w:eastAsia="Arial"/>
          <w:sz w:val="22"/>
          <w:szCs w:val="22"/>
        </w:rPr>
        <w:t xml:space="preserve"> which has </w:t>
      </w:r>
      <w:r w:rsidR="0C07D856" w:rsidRPr="64EDC2DD">
        <w:rPr>
          <w:rFonts w:eastAsia="Arial"/>
          <w:sz w:val="22"/>
          <w:szCs w:val="22"/>
        </w:rPr>
        <w:t xml:space="preserve">potential </w:t>
      </w:r>
      <w:r w:rsidR="5B97512E" w:rsidRPr="64EDC2DD">
        <w:rPr>
          <w:rFonts w:eastAsia="Arial"/>
          <w:sz w:val="22"/>
          <w:szCs w:val="22"/>
        </w:rPr>
        <w:t xml:space="preserve">implications for </w:t>
      </w:r>
      <w:r w:rsidR="4E8E9EA5" w:rsidRPr="64EDC2DD">
        <w:rPr>
          <w:rFonts w:eastAsia="Arial"/>
          <w:sz w:val="22"/>
          <w:szCs w:val="22"/>
        </w:rPr>
        <w:t xml:space="preserve">some </w:t>
      </w:r>
      <w:r w:rsidR="05EB3A82" w:rsidRPr="64EDC2DD">
        <w:rPr>
          <w:rFonts w:eastAsia="Arial"/>
          <w:sz w:val="22"/>
          <w:szCs w:val="22"/>
        </w:rPr>
        <w:t xml:space="preserve">of </w:t>
      </w:r>
      <w:r w:rsidR="1B7608F6" w:rsidRPr="64EDC2DD">
        <w:rPr>
          <w:rFonts w:eastAsia="Arial"/>
          <w:sz w:val="22"/>
          <w:szCs w:val="22"/>
        </w:rPr>
        <w:t xml:space="preserve">your personal </w:t>
      </w:r>
      <w:r w:rsidR="73CEDD9C" w:rsidRPr="64EDC2DD">
        <w:rPr>
          <w:rFonts w:eastAsia="Arial"/>
          <w:sz w:val="22"/>
          <w:szCs w:val="22"/>
        </w:rPr>
        <w:t>information</w:t>
      </w:r>
      <w:r w:rsidR="4053750C" w:rsidRPr="64EDC2DD">
        <w:rPr>
          <w:rFonts w:eastAsia="Arial"/>
          <w:sz w:val="22"/>
          <w:szCs w:val="22"/>
        </w:rPr>
        <w:t xml:space="preserve"> related to your </w:t>
      </w:r>
      <w:r w:rsidR="229490E9" w:rsidRPr="64EDC2DD">
        <w:rPr>
          <w:rFonts w:eastAsia="Arial"/>
          <w:sz w:val="22"/>
          <w:szCs w:val="22"/>
        </w:rPr>
        <w:t>account</w:t>
      </w:r>
      <w:r w:rsidR="2F998F57" w:rsidRPr="64EDC2DD">
        <w:rPr>
          <w:rFonts w:eastAsia="Arial"/>
          <w:sz w:val="22"/>
          <w:szCs w:val="22"/>
        </w:rPr>
        <w:t xml:space="preserve">(s) </w:t>
      </w:r>
      <w:r w:rsidR="229490E9" w:rsidRPr="64EDC2DD">
        <w:rPr>
          <w:rFonts w:eastAsia="Arial"/>
          <w:sz w:val="22"/>
          <w:szCs w:val="22"/>
        </w:rPr>
        <w:t>with Franklin Templeton Canada</w:t>
      </w:r>
      <w:r w:rsidR="3A8A7F88" w:rsidRPr="64EDC2DD">
        <w:rPr>
          <w:rFonts w:eastAsia="Arial"/>
          <w:sz w:val="22"/>
          <w:szCs w:val="22"/>
        </w:rPr>
        <w:t xml:space="preserve"> as detailed below</w:t>
      </w:r>
      <w:r w:rsidR="33FA873F" w:rsidRPr="64EDC2DD">
        <w:rPr>
          <w:rFonts w:eastAsia="Arial"/>
          <w:sz w:val="22"/>
          <w:szCs w:val="22"/>
        </w:rPr>
        <w:t>.</w:t>
      </w:r>
      <w:r w:rsidR="3D8A5257" w:rsidRPr="64EDC2DD">
        <w:rPr>
          <w:rFonts w:eastAsia="Arial"/>
          <w:sz w:val="22"/>
          <w:szCs w:val="22"/>
        </w:rPr>
        <w:t xml:space="preserve"> </w:t>
      </w:r>
      <w:r w:rsidR="6DD76432" w:rsidRPr="64EDC2DD">
        <w:rPr>
          <w:rFonts w:eastAsia="Arial"/>
          <w:b/>
          <w:bCs/>
          <w:sz w:val="22"/>
          <w:szCs w:val="22"/>
        </w:rPr>
        <w:t xml:space="preserve">Importantly, </w:t>
      </w:r>
      <w:r w:rsidR="110253A1" w:rsidRPr="64EDC2DD">
        <w:rPr>
          <w:rFonts w:eastAsia="Arial"/>
          <w:b/>
          <w:bCs/>
          <w:sz w:val="22"/>
          <w:szCs w:val="22"/>
        </w:rPr>
        <w:t>given the nature of the services provided by InvestorCOM</w:t>
      </w:r>
      <w:r w:rsidR="510CC0BA" w:rsidRPr="64EDC2DD">
        <w:rPr>
          <w:rFonts w:eastAsia="Arial"/>
          <w:b/>
          <w:bCs/>
          <w:sz w:val="22"/>
          <w:szCs w:val="22"/>
        </w:rPr>
        <w:t xml:space="preserve"> to Franklin Templeton Canada,</w:t>
      </w:r>
      <w:r w:rsidR="110253A1" w:rsidRPr="64EDC2DD">
        <w:rPr>
          <w:rFonts w:eastAsia="Arial"/>
          <w:b/>
          <w:bCs/>
          <w:sz w:val="22"/>
          <w:szCs w:val="22"/>
        </w:rPr>
        <w:t xml:space="preserve"> </w:t>
      </w:r>
      <w:r w:rsidR="6DD76432" w:rsidRPr="64EDC2DD">
        <w:rPr>
          <w:rFonts w:eastAsia="Arial"/>
          <w:b/>
          <w:bCs/>
          <w:sz w:val="22"/>
          <w:szCs w:val="22"/>
        </w:rPr>
        <w:t>Social Insurance Numbers and dates of birth were not</w:t>
      </w:r>
      <w:r w:rsidR="338DFC9F" w:rsidRPr="64EDC2DD">
        <w:rPr>
          <w:rFonts w:eastAsia="Arial"/>
          <w:b/>
          <w:bCs/>
          <w:sz w:val="22"/>
          <w:szCs w:val="22"/>
        </w:rPr>
        <w:t xml:space="preserve"> provided to InvestorCOM</w:t>
      </w:r>
      <w:r w:rsidR="6DD76432" w:rsidRPr="64EDC2DD">
        <w:rPr>
          <w:rFonts w:eastAsia="Arial"/>
          <w:b/>
          <w:bCs/>
          <w:sz w:val="22"/>
          <w:szCs w:val="22"/>
        </w:rPr>
        <w:t xml:space="preserve"> </w:t>
      </w:r>
      <w:r w:rsidR="6B10128A" w:rsidRPr="64EDC2DD">
        <w:rPr>
          <w:rFonts w:eastAsia="Arial"/>
          <w:b/>
          <w:bCs/>
          <w:sz w:val="22"/>
          <w:szCs w:val="22"/>
        </w:rPr>
        <w:t xml:space="preserve">and </w:t>
      </w:r>
      <w:r w:rsidR="16907385" w:rsidRPr="64EDC2DD">
        <w:rPr>
          <w:rFonts w:eastAsia="Arial"/>
          <w:b/>
          <w:bCs/>
          <w:sz w:val="22"/>
          <w:szCs w:val="22"/>
        </w:rPr>
        <w:t>are</w:t>
      </w:r>
      <w:r w:rsidR="6B10128A" w:rsidRPr="64EDC2DD">
        <w:rPr>
          <w:rFonts w:eastAsia="Arial"/>
          <w:b/>
          <w:bCs/>
          <w:sz w:val="22"/>
          <w:szCs w:val="22"/>
        </w:rPr>
        <w:t xml:space="preserve"> not </w:t>
      </w:r>
      <w:r w:rsidR="6DD76432" w:rsidRPr="64EDC2DD">
        <w:rPr>
          <w:rFonts w:eastAsia="Arial"/>
          <w:b/>
          <w:bCs/>
          <w:sz w:val="22"/>
          <w:szCs w:val="22"/>
        </w:rPr>
        <w:t>involved in this incident.</w:t>
      </w:r>
      <w:r w:rsidR="1B7608F6" w:rsidRPr="64EDC2DD">
        <w:rPr>
          <w:rFonts w:eastAsia="Arial"/>
          <w:sz w:val="22"/>
          <w:szCs w:val="22"/>
        </w:rPr>
        <w:t xml:space="preserve"> </w:t>
      </w:r>
      <w:r w:rsidR="6A33DA89" w:rsidRPr="64EDC2DD">
        <w:rPr>
          <w:rFonts w:eastAsia="Arial"/>
          <w:sz w:val="22"/>
          <w:szCs w:val="22"/>
        </w:rPr>
        <w:t xml:space="preserve">In addition, </w:t>
      </w:r>
      <w:r w:rsidR="6C717B46" w:rsidRPr="64EDC2DD">
        <w:rPr>
          <w:rFonts w:eastAsia="Arial"/>
          <w:sz w:val="22"/>
          <w:szCs w:val="22"/>
        </w:rPr>
        <w:t>Franklin Templeton</w:t>
      </w:r>
      <w:r w:rsidR="106B30E5" w:rsidRPr="64EDC2DD">
        <w:rPr>
          <w:rFonts w:eastAsia="Arial"/>
          <w:sz w:val="22"/>
          <w:szCs w:val="22"/>
        </w:rPr>
        <w:t xml:space="preserve"> Canada</w:t>
      </w:r>
      <w:r w:rsidR="6C717B46" w:rsidRPr="64EDC2DD">
        <w:rPr>
          <w:rFonts w:eastAsia="Arial"/>
          <w:sz w:val="22"/>
          <w:szCs w:val="22"/>
        </w:rPr>
        <w:t>’s systems were not affected by this incident and investors’ holding</w:t>
      </w:r>
      <w:r w:rsidR="39294ACB" w:rsidRPr="64EDC2DD">
        <w:rPr>
          <w:rFonts w:eastAsia="Arial"/>
          <w:sz w:val="22"/>
          <w:szCs w:val="22"/>
        </w:rPr>
        <w:t>s</w:t>
      </w:r>
      <w:r w:rsidR="6C717B46" w:rsidRPr="64EDC2DD">
        <w:rPr>
          <w:rFonts w:eastAsia="Arial"/>
          <w:sz w:val="22"/>
          <w:szCs w:val="22"/>
        </w:rPr>
        <w:t xml:space="preserve"> in Franklin Templeton’s Canadian funds have not been impacted.</w:t>
      </w:r>
      <w:bookmarkStart w:id="1" w:name="_Hlk10021089"/>
    </w:p>
    <w:p w14:paraId="7CCB6216" w14:textId="1FEE9731" w:rsidR="004C5D24" w:rsidRPr="00C1244B" w:rsidRDefault="35348625" w:rsidP="787F8A9D">
      <w:pPr>
        <w:spacing w:line="240" w:lineRule="auto"/>
        <w:jc w:val="both"/>
        <w:rPr>
          <w:rFonts w:eastAsia="Arial"/>
          <w:sz w:val="22"/>
          <w:szCs w:val="22"/>
          <w:highlight w:val="yellow"/>
          <w:lang w:val="en-CA"/>
        </w:rPr>
      </w:pPr>
      <w:r w:rsidRPr="787F8A9D">
        <w:rPr>
          <w:rFonts w:eastAsia="Arial"/>
          <w:sz w:val="22"/>
          <w:szCs w:val="22"/>
        </w:rPr>
        <w:t xml:space="preserve">The purpose of this letter is to </w:t>
      </w:r>
      <w:r w:rsidR="6DF649B7" w:rsidRPr="787F8A9D">
        <w:rPr>
          <w:rFonts w:eastAsia="Arial"/>
          <w:sz w:val="22"/>
          <w:szCs w:val="22"/>
        </w:rPr>
        <w:t>alert you to</w:t>
      </w:r>
      <w:r w:rsidRPr="787F8A9D">
        <w:rPr>
          <w:rFonts w:eastAsia="Arial"/>
          <w:sz w:val="22"/>
          <w:szCs w:val="22"/>
        </w:rPr>
        <w:t xml:space="preserve"> the incident, </w:t>
      </w:r>
      <w:r w:rsidR="6DF649B7" w:rsidRPr="787F8A9D">
        <w:rPr>
          <w:rFonts w:eastAsia="Arial"/>
          <w:sz w:val="22"/>
          <w:szCs w:val="22"/>
        </w:rPr>
        <w:t xml:space="preserve">advise you of </w:t>
      </w:r>
      <w:r w:rsidR="1760600B" w:rsidRPr="787F8A9D">
        <w:rPr>
          <w:rFonts w:eastAsia="Arial"/>
          <w:sz w:val="22"/>
          <w:szCs w:val="22"/>
          <w:lang w:val="en-CA"/>
        </w:rPr>
        <w:t xml:space="preserve">the steps we’ve taken </w:t>
      </w:r>
      <w:r w:rsidR="1AB6C51C" w:rsidRPr="787F8A9D">
        <w:rPr>
          <w:rFonts w:eastAsia="Arial"/>
          <w:sz w:val="22"/>
          <w:szCs w:val="22"/>
          <w:lang w:val="en-CA"/>
        </w:rPr>
        <w:t xml:space="preserve">to further protect your </w:t>
      </w:r>
      <w:r w:rsidR="5082D13F" w:rsidRPr="787F8A9D">
        <w:rPr>
          <w:rFonts w:eastAsia="Arial"/>
          <w:sz w:val="22"/>
          <w:szCs w:val="22"/>
          <w:lang w:val="en-CA"/>
        </w:rPr>
        <w:t>Franklin Templeton Canada</w:t>
      </w:r>
      <w:r w:rsidR="1F7F910D" w:rsidRPr="787F8A9D">
        <w:rPr>
          <w:rFonts w:eastAsia="Arial"/>
          <w:sz w:val="22"/>
          <w:szCs w:val="22"/>
          <w:lang w:val="en-CA"/>
        </w:rPr>
        <w:t xml:space="preserve"> account</w:t>
      </w:r>
      <w:r w:rsidR="5144145E" w:rsidRPr="787F8A9D">
        <w:rPr>
          <w:rFonts w:eastAsia="Arial"/>
          <w:sz w:val="22"/>
          <w:szCs w:val="22"/>
          <w:lang w:val="en-CA"/>
        </w:rPr>
        <w:t>(s)</w:t>
      </w:r>
      <w:r w:rsidR="1F7F910D" w:rsidRPr="787F8A9D">
        <w:rPr>
          <w:rFonts w:eastAsia="Arial"/>
          <w:sz w:val="22"/>
          <w:szCs w:val="22"/>
          <w:lang w:val="en-CA"/>
        </w:rPr>
        <w:t xml:space="preserve"> </w:t>
      </w:r>
      <w:r w:rsidR="444359EF" w:rsidRPr="787F8A9D">
        <w:rPr>
          <w:rFonts w:eastAsia="Arial"/>
          <w:sz w:val="22"/>
          <w:szCs w:val="22"/>
          <w:lang w:val="en-CA"/>
        </w:rPr>
        <w:t xml:space="preserve">since </w:t>
      </w:r>
      <w:r w:rsidR="3269B917" w:rsidRPr="787F8A9D">
        <w:rPr>
          <w:rFonts w:eastAsia="Arial"/>
          <w:sz w:val="22"/>
          <w:szCs w:val="22"/>
          <w:lang w:val="en-CA"/>
        </w:rPr>
        <w:t>learning of</w:t>
      </w:r>
      <w:r w:rsidR="1760600B" w:rsidRPr="787F8A9D">
        <w:rPr>
          <w:rFonts w:eastAsia="Arial"/>
          <w:sz w:val="22"/>
          <w:szCs w:val="22"/>
          <w:lang w:val="en-CA"/>
        </w:rPr>
        <w:t xml:space="preserve"> </w:t>
      </w:r>
      <w:r w:rsidRPr="787F8A9D">
        <w:rPr>
          <w:rFonts w:eastAsia="Arial"/>
          <w:sz w:val="22"/>
          <w:szCs w:val="22"/>
          <w:lang w:val="en-CA"/>
        </w:rPr>
        <w:t>it</w:t>
      </w:r>
      <w:r w:rsidR="71A8CBC0" w:rsidRPr="787F8A9D">
        <w:rPr>
          <w:rFonts w:eastAsia="Arial"/>
          <w:sz w:val="22"/>
          <w:szCs w:val="22"/>
          <w:lang w:val="en-CA"/>
        </w:rPr>
        <w:t>,</w:t>
      </w:r>
      <w:r w:rsidR="1F19706B" w:rsidRPr="787F8A9D">
        <w:rPr>
          <w:rFonts w:eastAsia="Arial"/>
          <w:sz w:val="22"/>
          <w:szCs w:val="22"/>
          <w:lang w:val="en-CA"/>
        </w:rPr>
        <w:t xml:space="preserve"> and provide </w:t>
      </w:r>
      <w:r w:rsidR="43CEF06F" w:rsidRPr="787F8A9D">
        <w:rPr>
          <w:rFonts w:eastAsia="Arial"/>
          <w:sz w:val="22"/>
          <w:szCs w:val="22"/>
          <w:lang w:val="en-CA"/>
        </w:rPr>
        <w:t>information on additional steps you can consider taking</w:t>
      </w:r>
      <w:r w:rsidR="280F3772" w:rsidRPr="787F8A9D">
        <w:rPr>
          <w:rFonts w:eastAsia="Arial"/>
          <w:sz w:val="22"/>
          <w:szCs w:val="22"/>
          <w:lang w:val="en-CA"/>
        </w:rPr>
        <w:t xml:space="preserve"> to further protect your information</w:t>
      </w:r>
      <w:r w:rsidR="26A585A7" w:rsidRPr="787F8A9D">
        <w:rPr>
          <w:rFonts w:eastAsia="Arial"/>
          <w:sz w:val="22"/>
          <w:szCs w:val="22"/>
          <w:lang w:val="en-CA"/>
        </w:rPr>
        <w:t xml:space="preserve">. </w:t>
      </w:r>
      <w:r w:rsidR="1760600B" w:rsidRPr="787F8A9D">
        <w:rPr>
          <w:rFonts w:eastAsia="Arial"/>
          <w:sz w:val="22"/>
          <w:szCs w:val="22"/>
          <w:lang w:val="en-CA"/>
        </w:rPr>
        <w:t xml:space="preserve"> </w:t>
      </w:r>
    </w:p>
    <w:p w14:paraId="217EDBC8" w14:textId="7B99B53B" w:rsidR="004C5D24" w:rsidRPr="00C1244B" w:rsidRDefault="00CB744A" w:rsidP="787F8A9D">
      <w:pPr>
        <w:spacing w:line="240" w:lineRule="auto"/>
        <w:jc w:val="both"/>
        <w:rPr>
          <w:rFonts w:eastAsia="Arial"/>
          <w:b/>
          <w:bCs/>
          <w:sz w:val="22"/>
          <w:szCs w:val="22"/>
        </w:rPr>
      </w:pPr>
      <w:r w:rsidRPr="787F8A9D">
        <w:rPr>
          <w:rFonts w:eastAsia="Arial"/>
          <w:b/>
          <w:bCs/>
          <w:sz w:val="22"/>
          <w:szCs w:val="22"/>
        </w:rPr>
        <w:t>WHAT HAPPENED</w:t>
      </w:r>
    </w:p>
    <w:p w14:paraId="791611BD" w14:textId="2D349FF9" w:rsidR="00FA2AF4" w:rsidRDefault="6AECB329" w:rsidP="787F8A9D">
      <w:pPr>
        <w:spacing w:line="240" w:lineRule="auto"/>
        <w:jc w:val="both"/>
        <w:rPr>
          <w:rFonts w:eastAsia="Arial"/>
          <w:sz w:val="22"/>
          <w:szCs w:val="22"/>
        </w:rPr>
      </w:pPr>
      <w:r w:rsidRPr="787F8A9D">
        <w:rPr>
          <w:rFonts w:eastAsia="Arial"/>
          <w:sz w:val="22"/>
          <w:szCs w:val="22"/>
        </w:rPr>
        <w:t xml:space="preserve">Franklin Templeton </w:t>
      </w:r>
      <w:r w:rsidR="2CACF3CD" w:rsidRPr="787F8A9D">
        <w:rPr>
          <w:rFonts w:eastAsia="Arial"/>
          <w:sz w:val="22"/>
          <w:szCs w:val="22"/>
        </w:rPr>
        <w:t xml:space="preserve">Canada </w:t>
      </w:r>
      <w:r w:rsidRPr="787F8A9D">
        <w:rPr>
          <w:rFonts w:eastAsia="Arial"/>
          <w:sz w:val="22"/>
          <w:szCs w:val="22"/>
        </w:rPr>
        <w:t xml:space="preserve">was </w:t>
      </w:r>
      <w:r w:rsidR="1B14AA65" w:rsidRPr="787F8A9D">
        <w:rPr>
          <w:rFonts w:eastAsia="Arial"/>
          <w:sz w:val="22"/>
          <w:szCs w:val="22"/>
        </w:rPr>
        <w:t xml:space="preserve">recently notified </w:t>
      </w:r>
      <w:r w:rsidR="1FB0D66A" w:rsidRPr="787F8A9D">
        <w:rPr>
          <w:rFonts w:eastAsia="Arial"/>
          <w:sz w:val="22"/>
          <w:szCs w:val="22"/>
        </w:rPr>
        <w:t>that</w:t>
      </w:r>
      <w:r w:rsidR="5200B02F" w:rsidRPr="787F8A9D">
        <w:rPr>
          <w:rFonts w:eastAsia="Arial"/>
          <w:sz w:val="22"/>
          <w:szCs w:val="22"/>
        </w:rPr>
        <w:t xml:space="preserve"> </w:t>
      </w:r>
      <w:r w:rsidR="14503989" w:rsidRPr="787F8A9D">
        <w:rPr>
          <w:rFonts w:eastAsia="Arial"/>
          <w:sz w:val="22"/>
          <w:szCs w:val="22"/>
        </w:rPr>
        <w:t xml:space="preserve">InvestorCOM, a </w:t>
      </w:r>
      <w:r w:rsidR="794F5189" w:rsidRPr="787F8A9D">
        <w:rPr>
          <w:rFonts w:eastAsia="Arial"/>
          <w:sz w:val="22"/>
          <w:szCs w:val="22"/>
        </w:rPr>
        <w:t xml:space="preserve">third-party </w:t>
      </w:r>
      <w:r w:rsidR="14503989" w:rsidRPr="787F8A9D">
        <w:rPr>
          <w:rFonts w:eastAsia="Arial"/>
          <w:sz w:val="22"/>
          <w:szCs w:val="22"/>
        </w:rPr>
        <w:t xml:space="preserve">vendor we </w:t>
      </w:r>
      <w:r w:rsidR="2A67E173" w:rsidRPr="787F8A9D">
        <w:rPr>
          <w:rFonts w:eastAsia="Arial"/>
          <w:sz w:val="22"/>
          <w:szCs w:val="22"/>
        </w:rPr>
        <w:t>use</w:t>
      </w:r>
      <w:r w:rsidR="14503989" w:rsidRPr="787F8A9D">
        <w:rPr>
          <w:rFonts w:eastAsia="Arial"/>
          <w:sz w:val="22"/>
          <w:szCs w:val="22"/>
        </w:rPr>
        <w:t xml:space="preserve"> to </w:t>
      </w:r>
      <w:r w:rsidR="1EE8AC84" w:rsidRPr="787F8A9D">
        <w:rPr>
          <w:rFonts w:eastAsia="Arial"/>
          <w:sz w:val="22"/>
          <w:szCs w:val="22"/>
        </w:rPr>
        <w:t xml:space="preserve">coordinate the delivery of our Canadian funds’ public disclosure documents, experienced a cybersecurity incident. </w:t>
      </w:r>
      <w:r w:rsidR="29ECF405" w:rsidRPr="787F8A9D">
        <w:rPr>
          <w:rFonts w:eastAsia="Arial"/>
          <w:sz w:val="22"/>
          <w:szCs w:val="22"/>
        </w:rPr>
        <w:t xml:space="preserve">According to InvestorCOM, a </w:t>
      </w:r>
      <w:r w:rsidR="5AEEB99A" w:rsidRPr="787F8A9D">
        <w:rPr>
          <w:rFonts w:eastAsia="Arial"/>
          <w:sz w:val="22"/>
          <w:szCs w:val="22"/>
        </w:rPr>
        <w:t xml:space="preserve">previously undisclosed </w:t>
      </w:r>
      <w:r w:rsidR="29ECF405" w:rsidRPr="787F8A9D">
        <w:rPr>
          <w:rFonts w:eastAsia="Arial"/>
          <w:sz w:val="22"/>
          <w:szCs w:val="22"/>
        </w:rPr>
        <w:t xml:space="preserve">vulnerability in the </w:t>
      </w:r>
      <w:r w:rsidR="2A67E173" w:rsidRPr="787F8A9D">
        <w:rPr>
          <w:rFonts w:eastAsia="Arial"/>
          <w:sz w:val="22"/>
          <w:szCs w:val="22"/>
        </w:rPr>
        <w:t xml:space="preserve">managed </w:t>
      </w:r>
      <w:r w:rsidR="29ECF405" w:rsidRPr="787F8A9D">
        <w:rPr>
          <w:rFonts w:eastAsia="Arial"/>
          <w:sz w:val="22"/>
          <w:szCs w:val="22"/>
        </w:rPr>
        <w:t xml:space="preserve">file transfer service </w:t>
      </w:r>
      <w:r w:rsidR="2A67E173" w:rsidRPr="787F8A9D">
        <w:rPr>
          <w:rFonts w:eastAsia="Arial"/>
          <w:sz w:val="22"/>
          <w:szCs w:val="22"/>
        </w:rPr>
        <w:t>they utilize</w:t>
      </w:r>
      <w:r w:rsidR="60982EE0" w:rsidRPr="787F8A9D">
        <w:rPr>
          <w:rFonts w:eastAsia="Arial"/>
          <w:sz w:val="22"/>
          <w:szCs w:val="22"/>
        </w:rPr>
        <w:t xml:space="preserve">, </w:t>
      </w:r>
      <w:proofErr w:type="spellStart"/>
      <w:r w:rsidR="60982EE0" w:rsidRPr="787F8A9D">
        <w:rPr>
          <w:rFonts w:eastAsia="Arial"/>
          <w:sz w:val="22"/>
          <w:szCs w:val="22"/>
        </w:rPr>
        <w:t>GoAnywhere</w:t>
      </w:r>
      <w:proofErr w:type="spellEnd"/>
      <w:r w:rsidR="60982EE0" w:rsidRPr="787F8A9D">
        <w:rPr>
          <w:rFonts w:eastAsia="Arial"/>
          <w:sz w:val="22"/>
          <w:szCs w:val="22"/>
        </w:rPr>
        <w:t>,</w:t>
      </w:r>
      <w:r w:rsidR="2A67E173" w:rsidRPr="787F8A9D">
        <w:rPr>
          <w:rFonts w:eastAsia="Arial"/>
          <w:sz w:val="22"/>
          <w:szCs w:val="22"/>
        </w:rPr>
        <w:t xml:space="preserve"> was exploited to gain access to certain of their customers’ data.</w:t>
      </w:r>
      <w:r w:rsidR="25435CC0" w:rsidRPr="787F8A9D">
        <w:rPr>
          <w:rFonts w:eastAsia="Arial"/>
          <w:sz w:val="22"/>
          <w:szCs w:val="22"/>
        </w:rPr>
        <w:t xml:space="preserve"> </w:t>
      </w:r>
      <w:r w:rsidR="55F11570" w:rsidRPr="787F8A9D">
        <w:rPr>
          <w:rFonts w:eastAsia="Arial"/>
          <w:sz w:val="22"/>
          <w:szCs w:val="22"/>
        </w:rPr>
        <w:t xml:space="preserve">This </w:t>
      </w:r>
      <w:proofErr w:type="spellStart"/>
      <w:r w:rsidR="7CC5E54A" w:rsidRPr="787F8A9D">
        <w:rPr>
          <w:rFonts w:eastAsia="Arial"/>
          <w:sz w:val="22"/>
          <w:szCs w:val="22"/>
        </w:rPr>
        <w:t>GoAn</w:t>
      </w:r>
      <w:r w:rsidR="30E731F1" w:rsidRPr="787F8A9D">
        <w:rPr>
          <w:rFonts w:eastAsia="Arial"/>
          <w:sz w:val="22"/>
          <w:szCs w:val="22"/>
        </w:rPr>
        <w:t>y</w:t>
      </w:r>
      <w:r w:rsidR="7CC5E54A" w:rsidRPr="787F8A9D">
        <w:rPr>
          <w:rFonts w:eastAsia="Arial"/>
          <w:sz w:val="22"/>
          <w:szCs w:val="22"/>
        </w:rPr>
        <w:t>where</w:t>
      </w:r>
      <w:proofErr w:type="spellEnd"/>
      <w:r w:rsidR="74DE6190" w:rsidRPr="787F8A9D">
        <w:rPr>
          <w:rFonts w:eastAsia="Arial"/>
          <w:sz w:val="22"/>
          <w:szCs w:val="22"/>
        </w:rPr>
        <w:t xml:space="preserve"> </w:t>
      </w:r>
      <w:r w:rsidR="4DDEB2FC" w:rsidRPr="787F8A9D">
        <w:rPr>
          <w:rFonts w:eastAsia="Arial"/>
          <w:sz w:val="22"/>
          <w:szCs w:val="22"/>
        </w:rPr>
        <w:t xml:space="preserve">vulnerability </w:t>
      </w:r>
      <w:r w:rsidR="74DE6190" w:rsidRPr="787F8A9D">
        <w:rPr>
          <w:rFonts w:eastAsia="Arial"/>
          <w:sz w:val="22"/>
          <w:szCs w:val="22"/>
        </w:rPr>
        <w:t xml:space="preserve">has impacted many organizations around the world. </w:t>
      </w:r>
      <w:r w:rsidR="19D71754" w:rsidRPr="787F8A9D">
        <w:rPr>
          <w:rFonts w:eastAsia="Arial"/>
          <w:sz w:val="22"/>
          <w:szCs w:val="22"/>
        </w:rPr>
        <w:t>We understand that the compromise occurred on January 30, 2023</w:t>
      </w:r>
      <w:r w:rsidR="268E24BC" w:rsidRPr="787F8A9D">
        <w:rPr>
          <w:rFonts w:eastAsia="Arial"/>
          <w:sz w:val="22"/>
          <w:szCs w:val="22"/>
        </w:rPr>
        <w:t>,</w:t>
      </w:r>
      <w:r w:rsidR="19D71754" w:rsidRPr="787F8A9D">
        <w:rPr>
          <w:rFonts w:eastAsia="Arial"/>
          <w:sz w:val="22"/>
          <w:szCs w:val="22"/>
        </w:rPr>
        <w:t xml:space="preserve"> </w:t>
      </w:r>
      <w:r w:rsidR="6822DE2D" w:rsidRPr="787F8A9D">
        <w:rPr>
          <w:rFonts w:eastAsia="Arial"/>
          <w:sz w:val="22"/>
          <w:szCs w:val="22"/>
        </w:rPr>
        <w:t>and was</w:t>
      </w:r>
      <w:r w:rsidR="19D71754" w:rsidRPr="787F8A9D">
        <w:rPr>
          <w:rFonts w:eastAsia="Arial"/>
          <w:sz w:val="22"/>
          <w:szCs w:val="22"/>
        </w:rPr>
        <w:t xml:space="preserve"> discovered by InvestorCOM </w:t>
      </w:r>
      <w:r w:rsidR="0C37B7D7" w:rsidRPr="787F8A9D">
        <w:rPr>
          <w:rFonts w:eastAsia="Arial"/>
          <w:sz w:val="22"/>
          <w:szCs w:val="22"/>
        </w:rPr>
        <w:t>on</w:t>
      </w:r>
      <w:r w:rsidR="19D71754" w:rsidRPr="787F8A9D">
        <w:rPr>
          <w:rFonts w:eastAsia="Arial"/>
          <w:sz w:val="22"/>
          <w:szCs w:val="22"/>
        </w:rPr>
        <w:t xml:space="preserve"> March 22, 2023. </w:t>
      </w:r>
      <w:r w:rsidR="47BA3786" w:rsidRPr="787F8A9D">
        <w:rPr>
          <w:rFonts w:eastAsia="Arial"/>
          <w:sz w:val="22"/>
          <w:szCs w:val="22"/>
        </w:rPr>
        <w:t xml:space="preserve">On April 4, 2023, InvestorCOM provided copies </w:t>
      </w:r>
      <w:r w:rsidR="53CD20AE" w:rsidRPr="787F8A9D">
        <w:rPr>
          <w:rFonts w:eastAsia="Arial"/>
          <w:sz w:val="22"/>
          <w:szCs w:val="22"/>
        </w:rPr>
        <w:t>of the</w:t>
      </w:r>
      <w:r w:rsidR="47BA3786" w:rsidRPr="787F8A9D">
        <w:rPr>
          <w:rFonts w:eastAsia="Arial"/>
          <w:color w:val="000000" w:themeColor="text1"/>
          <w:sz w:val="22"/>
          <w:szCs w:val="22"/>
        </w:rPr>
        <w:t xml:space="preserve"> Franklin Templeton Canada files involved in this</w:t>
      </w:r>
      <w:r w:rsidR="47BA3786" w:rsidRPr="787F8A9D">
        <w:rPr>
          <w:rFonts w:eastAsia="Arial"/>
          <w:sz w:val="22"/>
          <w:szCs w:val="22"/>
        </w:rPr>
        <w:t xml:space="preserve"> incident. W</w:t>
      </w:r>
      <w:r w:rsidR="1DF39115" w:rsidRPr="787F8A9D">
        <w:rPr>
          <w:rFonts w:eastAsia="Arial"/>
          <w:sz w:val="22"/>
          <w:szCs w:val="22"/>
        </w:rPr>
        <w:t xml:space="preserve">e immediately </w:t>
      </w:r>
      <w:r w:rsidR="1EE8AC84" w:rsidRPr="787F8A9D">
        <w:rPr>
          <w:rFonts w:eastAsia="Arial"/>
          <w:sz w:val="22"/>
          <w:szCs w:val="22"/>
        </w:rPr>
        <w:t>activated our incident response protocols, opened our own investigation</w:t>
      </w:r>
      <w:r w:rsidR="1FB0D66A" w:rsidRPr="787F8A9D">
        <w:rPr>
          <w:rFonts w:eastAsia="Arial"/>
          <w:sz w:val="22"/>
          <w:szCs w:val="22"/>
        </w:rPr>
        <w:t>,</w:t>
      </w:r>
      <w:r w:rsidR="1EE8AC84" w:rsidRPr="787F8A9D">
        <w:rPr>
          <w:rFonts w:eastAsia="Arial"/>
          <w:sz w:val="22"/>
          <w:szCs w:val="22"/>
        </w:rPr>
        <w:t xml:space="preserve"> and began gathering </w:t>
      </w:r>
      <w:r w:rsidR="29ECF405" w:rsidRPr="787F8A9D">
        <w:rPr>
          <w:rFonts w:eastAsia="Arial"/>
          <w:sz w:val="22"/>
          <w:szCs w:val="22"/>
        </w:rPr>
        <w:t xml:space="preserve">as much information as possible from InvestorCOM. </w:t>
      </w:r>
    </w:p>
    <w:p w14:paraId="66AF15DE" w14:textId="1BED5ECF" w:rsidR="00DA3B19" w:rsidRDefault="628AC3F6" w:rsidP="787F8A9D">
      <w:pPr>
        <w:spacing w:line="240" w:lineRule="auto"/>
        <w:jc w:val="both"/>
        <w:rPr>
          <w:rFonts w:eastAsia="Arial"/>
          <w:sz w:val="22"/>
          <w:szCs w:val="22"/>
        </w:rPr>
      </w:pPr>
      <w:r w:rsidRPr="787F8A9D">
        <w:rPr>
          <w:rFonts w:eastAsia="Arial"/>
          <w:sz w:val="22"/>
          <w:szCs w:val="22"/>
        </w:rPr>
        <w:t xml:space="preserve">InvestorCOM </w:t>
      </w:r>
      <w:r w:rsidR="12EF5CDA" w:rsidRPr="787F8A9D">
        <w:rPr>
          <w:rFonts w:eastAsia="Arial"/>
          <w:sz w:val="22"/>
          <w:szCs w:val="22"/>
        </w:rPr>
        <w:t>has since</w:t>
      </w:r>
      <w:r w:rsidRPr="787F8A9D">
        <w:rPr>
          <w:rFonts w:eastAsia="Arial"/>
          <w:sz w:val="22"/>
          <w:szCs w:val="22"/>
        </w:rPr>
        <w:t xml:space="preserve"> confirmed </w:t>
      </w:r>
      <w:r w:rsidR="41DD368F" w:rsidRPr="787F8A9D">
        <w:rPr>
          <w:rFonts w:eastAsia="Arial"/>
          <w:sz w:val="22"/>
          <w:szCs w:val="22"/>
        </w:rPr>
        <w:t xml:space="preserve">that </w:t>
      </w:r>
      <w:r w:rsidRPr="787F8A9D">
        <w:rPr>
          <w:rFonts w:eastAsia="Arial"/>
          <w:sz w:val="22"/>
          <w:szCs w:val="22"/>
        </w:rPr>
        <w:t xml:space="preserve">no additional files or Franklin Templeton </w:t>
      </w:r>
      <w:r w:rsidR="1CA81C91" w:rsidRPr="787F8A9D">
        <w:rPr>
          <w:rFonts w:eastAsia="Arial"/>
          <w:sz w:val="22"/>
          <w:szCs w:val="22"/>
        </w:rPr>
        <w:t xml:space="preserve">Canada </w:t>
      </w:r>
      <w:r w:rsidR="2D78A3CE" w:rsidRPr="787F8A9D">
        <w:rPr>
          <w:rFonts w:eastAsia="Arial"/>
          <w:sz w:val="22"/>
          <w:szCs w:val="22"/>
        </w:rPr>
        <w:t xml:space="preserve">fund </w:t>
      </w:r>
      <w:r w:rsidR="73EBF58C" w:rsidRPr="787F8A9D">
        <w:rPr>
          <w:rFonts w:eastAsia="Arial"/>
          <w:sz w:val="22"/>
          <w:szCs w:val="22"/>
        </w:rPr>
        <w:t xml:space="preserve">investor </w:t>
      </w:r>
      <w:r w:rsidRPr="787F8A9D">
        <w:rPr>
          <w:rFonts w:eastAsia="Arial"/>
          <w:sz w:val="22"/>
          <w:szCs w:val="22"/>
        </w:rPr>
        <w:t xml:space="preserve">information was involved. We have conducted a thorough review of the impacted files to determine the nature and extent of any personal information </w:t>
      </w:r>
      <w:r w:rsidR="0BACA983" w:rsidRPr="787F8A9D">
        <w:rPr>
          <w:rFonts w:eastAsia="Arial"/>
          <w:sz w:val="22"/>
          <w:szCs w:val="22"/>
        </w:rPr>
        <w:t>involved</w:t>
      </w:r>
      <w:r w:rsidRPr="787F8A9D">
        <w:rPr>
          <w:rFonts w:eastAsia="Arial"/>
          <w:sz w:val="22"/>
          <w:szCs w:val="22"/>
        </w:rPr>
        <w:t xml:space="preserve">. </w:t>
      </w:r>
    </w:p>
    <w:p w14:paraId="1BE27912" w14:textId="3FE7A3DD" w:rsidR="004C5D24" w:rsidRPr="00C1244B" w:rsidRDefault="00CB744A" w:rsidP="787F8A9D">
      <w:pPr>
        <w:spacing w:line="240" w:lineRule="auto"/>
        <w:jc w:val="both"/>
        <w:rPr>
          <w:rFonts w:eastAsia="Arial"/>
          <w:b/>
          <w:bCs/>
          <w:sz w:val="22"/>
          <w:szCs w:val="22"/>
        </w:rPr>
      </w:pPr>
      <w:r w:rsidRPr="787F8A9D">
        <w:rPr>
          <w:rFonts w:eastAsia="Arial"/>
          <w:b/>
          <w:bCs/>
          <w:sz w:val="22"/>
          <w:szCs w:val="22"/>
        </w:rPr>
        <w:t>WHAT INFORMATION WAS INVOLVED</w:t>
      </w:r>
    </w:p>
    <w:bookmarkEnd w:id="1"/>
    <w:p w14:paraId="30F6F5D1" w14:textId="33208932" w:rsidR="002A7726" w:rsidRPr="00FA2AF4" w:rsidRDefault="5CA48E72" w:rsidP="787F8A9D">
      <w:pPr>
        <w:spacing w:line="240" w:lineRule="auto"/>
        <w:jc w:val="both"/>
        <w:rPr>
          <w:rFonts w:eastAsia="Arial"/>
          <w:sz w:val="22"/>
          <w:szCs w:val="22"/>
        </w:rPr>
      </w:pPr>
      <w:r w:rsidRPr="787F8A9D">
        <w:rPr>
          <w:rFonts w:eastAsia="Arial"/>
          <w:sz w:val="22"/>
          <w:szCs w:val="22"/>
        </w:rPr>
        <w:t xml:space="preserve">We </w:t>
      </w:r>
      <w:r w:rsidR="39A0CDA9" w:rsidRPr="787F8A9D">
        <w:rPr>
          <w:rFonts w:eastAsia="Arial"/>
          <w:sz w:val="22"/>
          <w:szCs w:val="22"/>
        </w:rPr>
        <w:t xml:space="preserve">have determined that </w:t>
      </w:r>
      <w:r w:rsidR="4ED0FE8C" w:rsidRPr="787F8A9D">
        <w:rPr>
          <w:rFonts w:eastAsia="Arial"/>
          <w:sz w:val="22"/>
          <w:szCs w:val="22"/>
        </w:rPr>
        <w:t xml:space="preserve">the files </w:t>
      </w:r>
      <w:r w:rsidR="52503A9A" w:rsidRPr="787F8A9D">
        <w:rPr>
          <w:rFonts w:eastAsia="Arial"/>
          <w:sz w:val="22"/>
          <w:szCs w:val="22"/>
        </w:rPr>
        <w:t xml:space="preserve">involved in this incident </w:t>
      </w:r>
      <w:r w:rsidR="4ED0FE8C" w:rsidRPr="787F8A9D">
        <w:rPr>
          <w:rFonts w:eastAsia="Arial"/>
          <w:sz w:val="22"/>
          <w:szCs w:val="22"/>
        </w:rPr>
        <w:t xml:space="preserve">included </w:t>
      </w:r>
      <w:r w:rsidR="459B535F" w:rsidRPr="787F8A9D">
        <w:rPr>
          <w:rFonts w:eastAsia="Arial"/>
          <w:sz w:val="22"/>
          <w:szCs w:val="22"/>
        </w:rPr>
        <w:t>your</w:t>
      </w:r>
      <w:r w:rsidR="0A21386E" w:rsidRPr="787F8A9D">
        <w:rPr>
          <w:rFonts w:eastAsia="Arial"/>
          <w:sz w:val="22"/>
          <w:szCs w:val="22"/>
        </w:rPr>
        <w:t xml:space="preserve"> </w:t>
      </w:r>
      <w:r w:rsidR="5BE6CE59" w:rsidRPr="787F8A9D">
        <w:rPr>
          <w:rFonts w:eastAsia="Arial"/>
          <w:sz w:val="22"/>
          <w:szCs w:val="22"/>
        </w:rPr>
        <w:t>name, address</w:t>
      </w:r>
      <w:r w:rsidR="39A0CDA9" w:rsidRPr="787F8A9D">
        <w:rPr>
          <w:rFonts w:eastAsia="Arial"/>
          <w:sz w:val="22"/>
          <w:szCs w:val="22"/>
        </w:rPr>
        <w:t>, Franklin Templeton account number</w:t>
      </w:r>
      <w:r w:rsidR="1A10F0FC" w:rsidRPr="787F8A9D">
        <w:rPr>
          <w:rFonts w:eastAsia="Arial"/>
          <w:sz w:val="22"/>
          <w:szCs w:val="22"/>
        </w:rPr>
        <w:t>(s</w:t>
      </w:r>
      <w:r w:rsidR="75BB0288" w:rsidRPr="787F8A9D">
        <w:rPr>
          <w:rFonts w:eastAsia="Arial"/>
          <w:sz w:val="22"/>
          <w:szCs w:val="22"/>
        </w:rPr>
        <w:t>)</w:t>
      </w:r>
      <w:r w:rsidR="39A0CDA9" w:rsidRPr="787F8A9D">
        <w:rPr>
          <w:rFonts w:eastAsia="Arial"/>
          <w:sz w:val="22"/>
          <w:szCs w:val="22"/>
        </w:rPr>
        <w:t xml:space="preserve"> </w:t>
      </w:r>
      <w:r w:rsidR="7578E8DA" w:rsidRPr="787F8A9D">
        <w:rPr>
          <w:rFonts w:eastAsia="Arial"/>
          <w:sz w:val="22"/>
          <w:szCs w:val="22"/>
        </w:rPr>
        <w:t>and</w:t>
      </w:r>
      <w:r w:rsidR="40D4DEF7" w:rsidRPr="787F8A9D">
        <w:rPr>
          <w:rFonts w:eastAsia="Arial"/>
          <w:sz w:val="22"/>
          <w:szCs w:val="22"/>
        </w:rPr>
        <w:t xml:space="preserve"> </w:t>
      </w:r>
      <w:r w:rsidR="2315C449" w:rsidRPr="787F8A9D">
        <w:rPr>
          <w:rFonts w:eastAsia="Arial"/>
          <w:sz w:val="22"/>
          <w:szCs w:val="22"/>
        </w:rPr>
        <w:t>y</w:t>
      </w:r>
      <w:r w:rsidR="01576E37" w:rsidRPr="787F8A9D">
        <w:rPr>
          <w:rFonts w:eastAsia="Arial"/>
          <w:sz w:val="22"/>
          <w:szCs w:val="22"/>
        </w:rPr>
        <w:t xml:space="preserve">our </w:t>
      </w:r>
      <w:r w:rsidR="79763B48" w:rsidRPr="787F8A9D">
        <w:rPr>
          <w:rFonts w:eastAsia="Arial"/>
          <w:sz w:val="22"/>
          <w:szCs w:val="22"/>
        </w:rPr>
        <w:t>dealer account number</w:t>
      </w:r>
      <w:r w:rsidR="67471A29" w:rsidRPr="787F8A9D">
        <w:rPr>
          <w:rFonts w:eastAsia="Arial"/>
          <w:sz w:val="22"/>
          <w:szCs w:val="22"/>
        </w:rPr>
        <w:t>(s)</w:t>
      </w:r>
      <w:r w:rsidR="18546A22" w:rsidRPr="787F8A9D">
        <w:rPr>
          <w:rFonts w:eastAsia="Arial"/>
          <w:sz w:val="22"/>
          <w:szCs w:val="22"/>
        </w:rPr>
        <w:t>.</w:t>
      </w:r>
    </w:p>
    <w:p w14:paraId="50E954F8" w14:textId="38489F9C" w:rsidR="00111697" w:rsidRPr="004F5C8F" w:rsidRDefault="3F1AC415" w:rsidP="787F8A9D">
      <w:pPr>
        <w:spacing w:after="0" w:line="240" w:lineRule="auto"/>
        <w:jc w:val="both"/>
        <w:rPr>
          <w:rFonts w:eastAsia="Arial"/>
          <w:b/>
          <w:bCs/>
          <w:sz w:val="22"/>
          <w:szCs w:val="22"/>
        </w:rPr>
      </w:pPr>
      <w:r w:rsidRPr="787F8A9D">
        <w:rPr>
          <w:rFonts w:eastAsia="Arial"/>
          <w:b/>
          <w:bCs/>
          <w:sz w:val="22"/>
          <w:szCs w:val="22"/>
        </w:rPr>
        <w:t xml:space="preserve">As noted above, </w:t>
      </w:r>
      <w:r w:rsidR="24578195" w:rsidRPr="787F8A9D">
        <w:rPr>
          <w:rFonts w:eastAsia="Arial"/>
          <w:b/>
          <w:bCs/>
          <w:sz w:val="22"/>
          <w:szCs w:val="22"/>
        </w:rPr>
        <w:t xml:space="preserve">we do not provide sensitive </w:t>
      </w:r>
      <w:r w:rsidR="61FF0985" w:rsidRPr="787F8A9D">
        <w:rPr>
          <w:rFonts w:eastAsia="Arial"/>
          <w:b/>
          <w:bCs/>
          <w:sz w:val="22"/>
          <w:szCs w:val="22"/>
        </w:rPr>
        <w:t xml:space="preserve">personal </w:t>
      </w:r>
      <w:r w:rsidR="24578195" w:rsidRPr="787F8A9D">
        <w:rPr>
          <w:rFonts w:eastAsia="Arial"/>
          <w:b/>
          <w:bCs/>
          <w:sz w:val="22"/>
          <w:szCs w:val="22"/>
        </w:rPr>
        <w:t xml:space="preserve">information such as Social Insurance Numbers or dates of </w:t>
      </w:r>
      <w:r w:rsidR="08311E1D" w:rsidRPr="787F8A9D">
        <w:rPr>
          <w:rFonts w:eastAsia="Arial"/>
          <w:b/>
          <w:bCs/>
          <w:sz w:val="22"/>
          <w:szCs w:val="22"/>
        </w:rPr>
        <w:t>birth</w:t>
      </w:r>
      <w:r w:rsidR="41B9B8F5" w:rsidRPr="787F8A9D">
        <w:rPr>
          <w:rFonts w:eastAsia="Arial"/>
          <w:b/>
          <w:bCs/>
          <w:sz w:val="22"/>
          <w:szCs w:val="22"/>
        </w:rPr>
        <w:t xml:space="preserve"> to InvestorCOM in connection with its services</w:t>
      </w:r>
      <w:r w:rsidR="7F22AC03" w:rsidRPr="787F8A9D">
        <w:rPr>
          <w:rFonts w:eastAsia="Arial"/>
          <w:b/>
          <w:bCs/>
          <w:sz w:val="22"/>
          <w:szCs w:val="22"/>
        </w:rPr>
        <w:t>, and</w:t>
      </w:r>
      <w:r w:rsidR="24578195" w:rsidRPr="787F8A9D">
        <w:rPr>
          <w:rFonts w:eastAsia="Arial"/>
          <w:b/>
          <w:bCs/>
          <w:sz w:val="22"/>
          <w:szCs w:val="22"/>
        </w:rPr>
        <w:t xml:space="preserve"> </w:t>
      </w:r>
      <w:r w:rsidR="0EB38D57" w:rsidRPr="787F8A9D">
        <w:rPr>
          <w:rFonts w:eastAsia="Arial"/>
          <w:b/>
          <w:bCs/>
          <w:sz w:val="22"/>
          <w:szCs w:val="22"/>
        </w:rPr>
        <w:t xml:space="preserve">therefore such information is </w:t>
      </w:r>
      <w:r w:rsidR="7FD4A571" w:rsidRPr="787F8A9D">
        <w:rPr>
          <w:rFonts w:eastAsia="Arial"/>
          <w:b/>
          <w:bCs/>
          <w:sz w:val="22"/>
          <w:szCs w:val="22"/>
          <w:u w:val="single"/>
        </w:rPr>
        <w:t>not</w:t>
      </w:r>
      <w:r w:rsidR="7FD4A571" w:rsidRPr="787F8A9D">
        <w:rPr>
          <w:rFonts w:eastAsia="Arial"/>
          <w:b/>
          <w:bCs/>
          <w:sz w:val="22"/>
          <w:szCs w:val="22"/>
        </w:rPr>
        <w:t xml:space="preserve"> </w:t>
      </w:r>
      <w:r w:rsidR="0EB38D57" w:rsidRPr="787F8A9D">
        <w:rPr>
          <w:rFonts w:eastAsia="Arial"/>
          <w:b/>
          <w:bCs/>
          <w:sz w:val="22"/>
          <w:szCs w:val="22"/>
        </w:rPr>
        <w:t>involved</w:t>
      </w:r>
      <w:r w:rsidR="5CAC93B0" w:rsidRPr="787F8A9D">
        <w:rPr>
          <w:rFonts w:eastAsia="Arial"/>
          <w:b/>
          <w:bCs/>
          <w:sz w:val="22"/>
          <w:szCs w:val="22"/>
        </w:rPr>
        <w:t xml:space="preserve"> in this incident</w:t>
      </w:r>
      <w:r w:rsidR="0EB38D57" w:rsidRPr="787F8A9D">
        <w:rPr>
          <w:rFonts w:eastAsia="Arial"/>
          <w:b/>
          <w:bCs/>
          <w:sz w:val="22"/>
          <w:szCs w:val="22"/>
        </w:rPr>
        <w:t xml:space="preserve">. </w:t>
      </w:r>
    </w:p>
    <w:p w14:paraId="726DE2B4" w14:textId="1C2A2C56" w:rsidR="00111697" w:rsidRPr="00C1244B" w:rsidRDefault="00111697" w:rsidP="787F8A9D">
      <w:pPr>
        <w:spacing w:after="0" w:line="240" w:lineRule="auto"/>
        <w:jc w:val="both"/>
        <w:rPr>
          <w:rFonts w:eastAsia="Arial"/>
          <w:sz w:val="22"/>
          <w:szCs w:val="22"/>
        </w:rPr>
      </w:pPr>
    </w:p>
    <w:p w14:paraId="529D86B7" w14:textId="462492CC" w:rsidR="00214D04" w:rsidRPr="00C1244B" w:rsidRDefault="00CB744A" w:rsidP="787F8A9D">
      <w:pPr>
        <w:spacing w:after="0" w:line="240" w:lineRule="auto"/>
        <w:jc w:val="both"/>
        <w:rPr>
          <w:rFonts w:eastAsia="Arial"/>
          <w:b/>
          <w:bCs/>
          <w:sz w:val="22"/>
          <w:szCs w:val="22"/>
        </w:rPr>
      </w:pPr>
      <w:r w:rsidRPr="787F8A9D">
        <w:rPr>
          <w:rFonts w:eastAsia="Arial"/>
          <w:b/>
          <w:bCs/>
          <w:sz w:val="22"/>
          <w:szCs w:val="22"/>
        </w:rPr>
        <w:t xml:space="preserve">WHAT WE </w:t>
      </w:r>
      <w:r w:rsidR="00D645B4" w:rsidRPr="787F8A9D">
        <w:rPr>
          <w:rFonts w:eastAsia="Arial"/>
          <w:b/>
          <w:bCs/>
          <w:sz w:val="22"/>
          <w:szCs w:val="22"/>
        </w:rPr>
        <w:t xml:space="preserve">ARE </w:t>
      </w:r>
      <w:r w:rsidRPr="787F8A9D">
        <w:rPr>
          <w:rFonts w:eastAsia="Arial"/>
          <w:b/>
          <w:bCs/>
          <w:sz w:val="22"/>
          <w:szCs w:val="22"/>
        </w:rPr>
        <w:t>DOING</w:t>
      </w:r>
    </w:p>
    <w:p w14:paraId="004601F6" w14:textId="77777777" w:rsidR="00214D04" w:rsidRPr="00C1244B" w:rsidRDefault="00214D04" w:rsidP="787F8A9D">
      <w:pPr>
        <w:spacing w:after="0" w:line="240" w:lineRule="auto"/>
        <w:jc w:val="both"/>
        <w:rPr>
          <w:rFonts w:eastAsia="Arial"/>
          <w:sz w:val="22"/>
          <w:szCs w:val="22"/>
        </w:rPr>
      </w:pPr>
    </w:p>
    <w:p w14:paraId="0294A896" w14:textId="025FD3D2" w:rsidR="0DA5C816" w:rsidRDefault="6FF61E80" w:rsidP="787F8A9D">
      <w:pPr>
        <w:spacing w:after="0" w:line="240" w:lineRule="auto"/>
        <w:jc w:val="both"/>
        <w:rPr>
          <w:rFonts w:eastAsia="Arial"/>
          <w:sz w:val="22"/>
          <w:szCs w:val="22"/>
          <w:highlight w:val="yellow"/>
        </w:rPr>
      </w:pPr>
      <w:r w:rsidRPr="787F8A9D">
        <w:rPr>
          <w:rFonts w:eastAsia="Arial"/>
          <w:sz w:val="22"/>
          <w:szCs w:val="22"/>
        </w:rPr>
        <w:t xml:space="preserve">In response to the incident, and out of an abundance of caution, </w:t>
      </w:r>
      <w:r w:rsidR="5BB49C8D" w:rsidRPr="787F8A9D">
        <w:rPr>
          <w:rFonts w:eastAsia="Arial"/>
          <w:sz w:val="22"/>
          <w:szCs w:val="22"/>
        </w:rPr>
        <w:t>we have</w:t>
      </w:r>
      <w:r w:rsidRPr="787F8A9D">
        <w:rPr>
          <w:rFonts w:eastAsia="Arial"/>
          <w:sz w:val="22"/>
          <w:szCs w:val="22"/>
        </w:rPr>
        <w:t xml:space="preserve"> implemented </w:t>
      </w:r>
      <w:r w:rsidR="2429A99C" w:rsidRPr="787F8A9D">
        <w:rPr>
          <w:rFonts w:eastAsia="Arial"/>
          <w:sz w:val="22"/>
          <w:szCs w:val="22"/>
        </w:rPr>
        <w:t>additional</w:t>
      </w:r>
      <w:r w:rsidR="3DC65E5C" w:rsidRPr="787F8A9D">
        <w:rPr>
          <w:rFonts w:eastAsia="Arial"/>
          <w:sz w:val="22"/>
          <w:szCs w:val="22"/>
        </w:rPr>
        <w:t xml:space="preserve"> </w:t>
      </w:r>
      <w:r w:rsidR="34CF4998" w:rsidRPr="787F8A9D">
        <w:rPr>
          <w:rFonts w:eastAsia="Arial"/>
          <w:sz w:val="22"/>
          <w:szCs w:val="22"/>
        </w:rPr>
        <w:t xml:space="preserve">measures </w:t>
      </w:r>
      <w:r w:rsidR="3DC65E5C" w:rsidRPr="787F8A9D">
        <w:rPr>
          <w:rFonts w:eastAsia="Arial"/>
          <w:sz w:val="22"/>
          <w:szCs w:val="22"/>
        </w:rPr>
        <w:t>to help protect</w:t>
      </w:r>
      <w:r w:rsidR="2BFC36E0" w:rsidRPr="787F8A9D">
        <w:rPr>
          <w:rFonts w:eastAsia="Arial"/>
          <w:sz w:val="22"/>
          <w:szCs w:val="22"/>
        </w:rPr>
        <w:t xml:space="preserve"> your</w:t>
      </w:r>
      <w:r w:rsidR="3DC65E5C" w:rsidRPr="787F8A9D">
        <w:rPr>
          <w:rFonts w:eastAsia="Arial"/>
          <w:sz w:val="22"/>
          <w:szCs w:val="22"/>
        </w:rPr>
        <w:t xml:space="preserve"> </w:t>
      </w:r>
      <w:r w:rsidR="40A2FDC7" w:rsidRPr="787F8A9D">
        <w:rPr>
          <w:rFonts w:eastAsia="Arial"/>
          <w:sz w:val="22"/>
          <w:szCs w:val="22"/>
        </w:rPr>
        <w:t>Franklin Templeton Canada</w:t>
      </w:r>
      <w:r w:rsidR="099502E1" w:rsidRPr="787F8A9D">
        <w:rPr>
          <w:rFonts w:eastAsia="Arial"/>
          <w:sz w:val="22"/>
          <w:szCs w:val="22"/>
        </w:rPr>
        <w:t xml:space="preserve"> </w:t>
      </w:r>
      <w:r w:rsidR="4E007E17" w:rsidRPr="787F8A9D">
        <w:rPr>
          <w:rFonts w:eastAsia="Arial"/>
          <w:sz w:val="22"/>
          <w:szCs w:val="22"/>
        </w:rPr>
        <w:t>account</w:t>
      </w:r>
      <w:r w:rsidR="5E04704A" w:rsidRPr="787F8A9D">
        <w:rPr>
          <w:rFonts w:eastAsia="Arial"/>
          <w:sz w:val="22"/>
          <w:szCs w:val="22"/>
        </w:rPr>
        <w:t>(</w:t>
      </w:r>
      <w:r w:rsidR="4E007E17" w:rsidRPr="787F8A9D">
        <w:rPr>
          <w:rFonts w:eastAsia="Arial"/>
          <w:sz w:val="22"/>
          <w:szCs w:val="22"/>
        </w:rPr>
        <w:t>s</w:t>
      </w:r>
      <w:r w:rsidR="51C4E720" w:rsidRPr="787F8A9D">
        <w:rPr>
          <w:rFonts w:eastAsia="Arial"/>
          <w:sz w:val="22"/>
          <w:szCs w:val="22"/>
        </w:rPr>
        <w:t>)</w:t>
      </w:r>
      <w:r w:rsidR="4E007E17" w:rsidRPr="787F8A9D">
        <w:rPr>
          <w:rFonts w:eastAsia="Arial"/>
          <w:sz w:val="22"/>
          <w:szCs w:val="22"/>
        </w:rPr>
        <w:t>,</w:t>
      </w:r>
      <w:r w:rsidR="3DC65E5C" w:rsidRPr="787F8A9D">
        <w:rPr>
          <w:rFonts w:eastAsia="Arial"/>
          <w:sz w:val="22"/>
          <w:szCs w:val="22"/>
        </w:rPr>
        <w:t xml:space="preserve"> including enhanced protection protocols </w:t>
      </w:r>
      <w:r w:rsidR="1007B501" w:rsidRPr="787F8A9D">
        <w:rPr>
          <w:rFonts w:eastAsia="Arial"/>
          <w:sz w:val="22"/>
          <w:szCs w:val="22"/>
        </w:rPr>
        <w:t>for</w:t>
      </w:r>
      <w:r w:rsidR="3DC65E5C" w:rsidRPr="787F8A9D">
        <w:rPr>
          <w:rFonts w:eastAsia="Arial"/>
          <w:sz w:val="22"/>
          <w:szCs w:val="22"/>
        </w:rPr>
        <w:t xml:space="preserve"> heightened due diligence and monitoring. These measures are designed to tighten controls around account access (</w:t>
      </w:r>
      <w:r w:rsidR="6F3F89B9" w:rsidRPr="787F8A9D">
        <w:rPr>
          <w:rFonts w:eastAsia="Arial"/>
          <w:sz w:val="22"/>
          <w:szCs w:val="22"/>
        </w:rPr>
        <w:t>via</w:t>
      </w:r>
      <w:r w:rsidR="3DC65E5C" w:rsidRPr="787F8A9D">
        <w:rPr>
          <w:rFonts w:eastAsia="Arial"/>
          <w:sz w:val="22"/>
          <w:szCs w:val="22"/>
        </w:rPr>
        <w:t xml:space="preserve"> both call </w:t>
      </w:r>
      <w:proofErr w:type="spellStart"/>
      <w:r w:rsidR="3DC65E5C" w:rsidRPr="787F8A9D">
        <w:rPr>
          <w:rFonts w:eastAsia="Arial"/>
          <w:sz w:val="22"/>
          <w:szCs w:val="22"/>
        </w:rPr>
        <w:t>centre</w:t>
      </w:r>
      <w:proofErr w:type="spellEnd"/>
      <w:r w:rsidR="3DC65E5C" w:rsidRPr="787F8A9D">
        <w:rPr>
          <w:rFonts w:eastAsia="Arial"/>
          <w:sz w:val="22"/>
          <w:szCs w:val="22"/>
        </w:rPr>
        <w:t xml:space="preserve"> and secure web) and transaction </w:t>
      </w:r>
      <w:r w:rsidR="3DC65E5C" w:rsidRPr="787F8A9D">
        <w:rPr>
          <w:rFonts w:eastAsia="Arial"/>
          <w:sz w:val="22"/>
          <w:szCs w:val="22"/>
        </w:rPr>
        <w:lastRenderedPageBreak/>
        <w:t xml:space="preserve">and payment processing. </w:t>
      </w:r>
      <w:r w:rsidR="6BF8F297" w:rsidRPr="787F8A9D">
        <w:rPr>
          <w:rFonts w:eastAsia="Arial"/>
          <w:sz w:val="22"/>
          <w:szCs w:val="22"/>
        </w:rPr>
        <w:t>W</w:t>
      </w:r>
      <w:r w:rsidR="4F1864CA" w:rsidRPr="787F8A9D">
        <w:rPr>
          <w:rFonts w:eastAsia="Arial"/>
          <w:sz w:val="22"/>
          <w:szCs w:val="22"/>
        </w:rPr>
        <w:t xml:space="preserve">e </w:t>
      </w:r>
      <w:r w:rsidR="172CCC79" w:rsidRPr="787F8A9D">
        <w:rPr>
          <w:rFonts w:eastAsia="Arial"/>
          <w:sz w:val="22"/>
          <w:szCs w:val="22"/>
        </w:rPr>
        <w:t>further</w:t>
      </w:r>
      <w:r w:rsidR="4F1864CA" w:rsidRPr="787F8A9D">
        <w:rPr>
          <w:rFonts w:eastAsia="Arial"/>
          <w:sz w:val="22"/>
          <w:szCs w:val="22"/>
        </w:rPr>
        <w:t xml:space="preserve"> notified your </w:t>
      </w:r>
      <w:r w:rsidR="4263EC1F" w:rsidRPr="787F8A9D">
        <w:rPr>
          <w:rFonts w:eastAsia="Arial"/>
          <w:sz w:val="22"/>
          <w:szCs w:val="22"/>
        </w:rPr>
        <w:t>d</w:t>
      </w:r>
      <w:r w:rsidR="45128919" w:rsidRPr="787F8A9D">
        <w:rPr>
          <w:rFonts w:eastAsia="Arial"/>
          <w:sz w:val="22"/>
          <w:szCs w:val="22"/>
        </w:rPr>
        <w:t xml:space="preserve">ealer and </w:t>
      </w:r>
      <w:r w:rsidR="7A0A0EEC" w:rsidRPr="787F8A9D">
        <w:rPr>
          <w:rFonts w:eastAsia="Arial"/>
          <w:sz w:val="22"/>
          <w:szCs w:val="22"/>
        </w:rPr>
        <w:t xml:space="preserve">investment </w:t>
      </w:r>
      <w:r w:rsidR="45128919" w:rsidRPr="787F8A9D">
        <w:rPr>
          <w:rFonts w:eastAsia="Arial"/>
          <w:sz w:val="22"/>
          <w:szCs w:val="22"/>
        </w:rPr>
        <w:t xml:space="preserve">advisor </w:t>
      </w:r>
      <w:r w:rsidR="36B5EA6C" w:rsidRPr="787F8A9D">
        <w:rPr>
          <w:rFonts w:eastAsia="Arial"/>
          <w:sz w:val="22"/>
          <w:szCs w:val="22"/>
        </w:rPr>
        <w:t>s</w:t>
      </w:r>
      <w:r w:rsidR="4F1864CA" w:rsidRPr="787F8A9D">
        <w:rPr>
          <w:rFonts w:eastAsia="Arial"/>
          <w:sz w:val="22"/>
          <w:szCs w:val="22"/>
        </w:rPr>
        <w:t xml:space="preserve">o that </w:t>
      </w:r>
      <w:r w:rsidR="284039AE" w:rsidRPr="787F8A9D">
        <w:rPr>
          <w:rFonts w:eastAsia="Arial"/>
          <w:sz w:val="22"/>
          <w:szCs w:val="22"/>
        </w:rPr>
        <w:t xml:space="preserve">they </w:t>
      </w:r>
      <w:r w:rsidR="4F1864CA" w:rsidRPr="787F8A9D">
        <w:rPr>
          <w:rFonts w:eastAsia="Arial"/>
          <w:sz w:val="22"/>
          <w:szCs w:val="22"/>
        </w:rPr>
        <w:t xml:space="preserve">can consider </w:t>
      </w:r>
      <w:r w:rsidR="6EACD782" w:rsidRPr="787F8A9D">
        <w:rPr>
          <w:rFonts w:eastAsia="Arial"/>
          <w:sz w:val="22"/>
          <w:szCs w:val="22"/>
        </w:rPr>
        <w:t xml:space="preserve">their </w:t>
      </w:r>
      <w:r w:rsidR="4F1864CA" w:rsidRPr="787F8A9D">
        <w:rPr>
          <w:rFonts w:eastAsia="Arial"/>
          <w:sz w:val="22"/>
          <w:szCs w:val="22"/>
        </w:rPr>
        <w:t xml:space="preserve">account controls </w:t>
      </w:r>
      <w:r w:rsidR="5C971A1A" w:rsidRPr="787F8A9D">
        <w:rPr>
          <w:rFonts w:eastAsia="Arial"/>
          <w:sz w:val="22"/>
          <w:szCs w:val="22"/>
        </w:rPr>
        <w:t>as well</w:t>
      </w:r>
      <w:r w:rsidR="4F1864CA" w:rsidRPr="787F8A9D">
        <w:rPr>
          <w:rFonts w:eastAsia="Arial"/>
          <w:sz w:val="22"/>
          <w:szCs w:val="22"/>
        </w:rPr>
        <w:t>.</w:t>
      </w:r>
      <w:r w:rsidR="0DA5C816">
        <w:br/>
      </w:r>
    </w:p>
    <w:p w14:paraId="5F799450" w14:textId="03783B4E" w:rsidR="008F0ADB" w:rsidRPr="00C1244B" w:rsidRDefault="7CEA171B" w:rsidP="787F8A9D">
      <w:pPr>
        <w:spacing w:after="0" w:line="240" w:lineRule="auto"/>
        <w:jc w:val="both"/>
        <w:rPr>
          <w:rFonts w:eastAsia="Arial"/>
          <w:sz w:val="22"/>
          <w:szCs w:val="22"/>
        </w:rPr>
      </w:pPr>
      <w:r w:rsidRPr="787F8A9D">
        <w:rPr>
          <w:rFonts w:eastAsia="Arial"/>
          <w:sz w:val="22"/>
          <w:szCs w:val="22"/>
        </w:rPr>
        <w:t xml:space="preserve">We </w:t>
      </w:r>
      <w:r w:rsidR="4CA62D49" w:rsidRPr="787F8A9D">
        <w:rPr>
          <w:rFonts w:eastAsia="Arial"/>
          <w:sz w:val="22"/>
          <w:szCs w:val="22"/>
        </w:rPr>
        <w:t>have</w:t>
      </w:r>
      <w:r w:rsidR="1B984592" w:rsidRPr="787F8A9D">
        <w:rPr>
          <w:rFonts w:eastAsia="Arial"/>
          <w:sz w:val="22"/>
          <w:szCs w:val="22"/>
        </w:rPr>
        <w:t xml:space="preserve"> also</w:t>
      </w:r>
      <w:r w:rsidR="4CA62D49" w:rsidRPr="787F8A9D">
        <w:rPr>
          <w:rFonts w:eastAsia="Arial"/>
          <w:sz w:val="22"/>
          <w:szCs w:val="22"/>
        </w:rPr>
        <w:t xml:space="preserve"> reported this incident to</w:t>
      </w:r>
      <w:r w:rsidR="73210F81" w:rsidRPr="787F8A9D">
        <w:rPr>
          <w:rFonts w:eastAsia="Arial"/>
          <w:sz w:val="22"/>
          <w:szCs w:val="22"/>
        </w:rPr>
        <w:t xml:space="preserve"> </w:t>
      </w:r>
      <w:r w:rsidR="4CA62D49" w:rsidRPr="787F8A9D">
        <w:rPr>
          <w:rFonts w:eastAsia="Arial"/>
          <w:sz w:val="22"/>
          <w:szCs w:val="22"/>
        </w:rPr>
        <w:t>privacy, securities and financial regulatory authorities</w:t>
      </w:r>
      <w:r w:rsidR="2CD45BDF" w:rsidRPr="787F8A9D">
        <w:rPr>
          <w:rFonts w:eastAsia="Arial"/>
          <w:sz w:val="22"/>
          <w:szCs w:val="22"/>
        </w:rPr>
        <w:t xml:space="preserve"> and </w:t>
      </w:r>
      <w:r w:rsidR="18EE89A0" w:rsidRPr="787F8A9D">
        <w:rPr>
          <w:rFonts w:eastAsia="Arial"/>
          <w:sz w:val="22"/>
          <w:szCs w:val="22"/>
        </w:rPr>
        <w:t>have been advised</w:t>
      </w:r>
      <w:r w:rsidR="2CD45BDF" w:rsidRPr="787F8A9D">
        <w:rPr>
          <w:rFonts w:eastAsia="Arial"/>
          <w:sz w:val="22"/>
          <w:szCs w:val="22"/>
        </w:rPr>
        <w:t xml:space="preserve"> that InvestorCOM has reported it to law enforcement. </w:t>
      </w:r>
    </w:p>
    <w:p w14:paraId="439A2B61" w14:textId="30D0FAB9" w:rsidR="0040039C" w:rsidRDefault="0040039C" w:rsidP="787F8A9D">
      <w:pPr>
        <w:spacing w:after="0" w:line="240" w:lineRule="auto"/>
        <w:jc w:val="both"/>
        <w:rPr>
          <w:rFonts w:eastAsia="Arial"/>
          <w:sz w:val="22"/>
          <w:szCs w:val="22"/>
        </w:rPr>
      </w:pPr>
    </w:p>
    <w:p w14:paraId="335AA001" w14:textId="10F5DFDF" w:rsidR="00CB744A" w:rsidRPr="00C1244B" w:rsidRDefault="00E0171E" w:rsidP="787F8A9D">
      <w:pPr>
        <w:spacing w:after="0" w:line="240" w:lineRule="auto"/>
        <w:jc w:val="both"/>
        <w:rPr>
          <w:rFonts w:eastAsia="Arial"/>
          <w:b/>
          <w:bCs/>
          <w:sz w:val="22"/>
          <w:szCs w:val="22"/>
        </w:rPr>
      </w:pPr>
      <w:r w:rsidRPr="787F8A9D">
        <w:rPr>
          <w:rFonts w:eastAsia="Arial"/>
          <w:b/>
          <w:bCs/>
          <w:sz w:val="22"/>
          <w:szCs w:val="22"/>
        </w:rPr>
        <w:t>W</w:t>
      </w:r>
      <w:r w:rsidR="17F580F8" w:rsidRPr="787F8A9D">
        <w:rPr>
          <w:rFonts w:eastAsia="Arial"/>
          <w:b/>
          <w:bCs/>
          <w:sz w:val="22"/>
          <w:szCs w:val="22"/>
        </w:rPr>
        <w:t>HAT YOU CAN DO</w:t>
      </w:r>
    </w:p>
    <w:p w14:paraId="7B5F335B" w14:textId="77777777" w:rsidR="00214D04" w:rsidRPr="00C1244B" w:rsidRDefault="00214D04" w:rsidP="787F8A9D">
      <w:pPr>
        <w:spacing w:after="0" w:line="240" w:lineRule="auto"/>
        <w:jc w:val="both"/>
        <w:rPr>
          <w:rFonts w:eastAsia="Arial"/>
          <w:sz w:val="22"/>
          <w:szCs w:val="22"/>
        </w:rPr>
      </w:pPr>
    </w:p>
    <w:p w14:paraId="3743F975" w14:textId="6DC2FBB1" w:rsidR="0018168A" w:rsidRPr="00D77645" w:rsidRDefault="1D7C3075" w:rsidP="787F8A9D">
      <w:pPr>
        <w:spacing w:after="0" w:line="240" w:lineRule="auto"/>
        <w:jc w:val="both"/>
        <w:rPr>
          <w:rFonts w:eastAsia="Arial"/>
          <w:color w:val="000000" w:themeColor="text1"/>
          <w:sz w:val="22"/>
          <w:szCs w:val="22"/>
          <w:lang w:val="en-CA"/>
        </w:rPr>
      </w:pPr>
      <w:r w:rsidRPr="787F8A9D">
        <w:rPr>
          <w:rFonts w:eastAsia="Arial"/>
          <w:sz w:val="22"/>
          <w:szCs w:val="22"/>
        </w:rPr>
        <w:t xml:space="preserve">Although we have implemented additional measures to protect </w:t>
      </w:r>
      <w:r w:rsidR="29B46638" w:rsidRPr="787F8A9D">
        <w:rPr>
          <w:rFonts w:eastAsia="Arial"/>
          <w:sz w:val="22"/>
          <w:szCs w:val="22"/>
        </w:rPr>
        <w:t>Franklin Templeton Canada</w:t>
      </w:r>
      <w:r w:rsidR="7F6C77AB" w:rsidRPr="787F8A9D">
        <w:rPr>
          <w:rFonts w:eastAsia="Arial"/>
          <w:sz w:val="22"/>
          <w:szCs w:val="22"/>
        </w:rPr>
        <w:t xml:space="preserve"> </w:t>
      </w:r>
      <w:r w:rsidRPr="787F8A9D">
        <w:rPr>
          <w:rFonts w:eastAsia="Arial"/>
          <w:sz w:val="22"/>
          <w:szCs w:val="22"/>
        </w:rPr>
        <w:t xml:space="preserve">accounts, </w:t>
      </w:r>
      <w:r w:rsidR="4446A3FA" w:rsidRPr="787F8A9D">
        <w:rPr>
          <w:rFonts w:eastAsia="Arial"/>
          <w:sz w:val="22"/>
          <w:szCs w:val="22"/>
        </w:rPr>
        <w:t>i</w:t>
      </w:r>
      <w:r w:rsidR="199DE7C5" w:rsidRPr="787F8A9D">
        <w:rPr>
          <w:rFonts w:eastAsia="Arial"/>
          <w:sz w:val="22"/>
          <w:szCs w:val="22"/>
        </w:rPr>
        <w:t xml:space="preserve">t is always advisable to </w:t>
      </w:r>
      <w:r w:rsidR="0FB4A06F" w:rsidRPr="787F8A9D">
        <w:rPr>
          <w:rFonts w:eastAsia="Arial"/>
          <w:sz w:val="22"/>
          <w:szCs w:val="22"/>
        </w:rPr>
        <w:t xml:space="preserve">remain vigilant </w:t>
      </w:r>
      <w:r w:rsidR="199DE7C5" w:rsidRPr="787F8A9D">
        <w:rPr>
          <w:rFonts w:eastAsia="Arial"/>
          <w:sz w:val="22"/>
          <w:szCs w:val="22"/>
        </w:rPr>
        <w:t>to the possibility</w:t>
      </w:r>
      <w:r w:rsidR="0FB4A06F" w:rsidRPr="787F8A9D">
        <w:rPr>
          <w:rFonts w:eastAsia="Arial"/>
          <w:sz w:val="22"/>
          <w:szCs w:val="22"/>
        </w:rPr>
        <w:t xml:space="preserve"> of </w:t>
      </w:r>
      <w:r w:rsidR="3B8888E3" w:rsidRPr="787F8A9D">
        <w:rPr>
          <w:rFonts w:eastAsia="Arial"/>
          <w:sz w:val="22"/>
          <w:szCs w:val="22"/>
        </w:rPr>
        <w:t xml:space="preserve">unauthorized </w:t>
      </w:r>
      <w:r w:rsidR="5CAEC855" w:rsidRPr="787F8A9D">
        <w:rPr>
          <w:rFonts w:eastAsia="Arial"/>
          <w:sz w:val="22"/>
          <w:szCs w:val="22"/>
        </w:rPr>
        <w:t>activity</w:t>
      </w:r>
      <w:r w:rsidR="3515F367" w:rsidRPr="787F8A9D">
        <w:rPr>
          <w:rFonts w:eastAsia="Arial"/>
          <w:sz w:val="22"/>
          <w:szCs w:val="22"/>
        </w:rPr>
        <w:t xml:space="preserve"> in your </w:t>
      </w:r>
      <w:r w:rsidR="326FA9DC" w:rsidRPr="787F8A9D">
        <w:rPr>
          <w:rFonts w:eastAsia="Arial"/>
          <w:sz w:val="22"/>
          <w:szCs w:val="22"/>
        </w:rPr>
        <w:t>account</w:t>
      </w:r>
      <w:r w:rsidR="5510544B" w:rsidRPr="787F8A9D">
        <w:rPr>
          <w:rFonts w:eastAsia="Arial"/>
          <w:sz w:val="22"/>
          <w:szCs w:val="22"/>
        </w:rPr>
        <w:t>(</w:t>
      </w:r>
      <w:r w:rsidR="326FA9DC" w:rsidRPr="787F8A9D">
        <w:rPr>
          <w:rFonts w:eastAsia="Arial"/>
          <w:sz w:val="22"/>
          <w:szCs w:val="22"/>
        </w:rPr>
        <w:t>s</w:t>
      </w:r>
      <w:r w:rsidR="687989B3" w:rsidRPr="787F8A9D">
        <w:rPr>
          <w:rFonts w:eastAsia="Arial"/>
          <w:sz w:val="22"/>
          <w:szCs w:val="22"/>
        </w:rPr>
        <w:t>)</w:t>
      </w:r>
      <w:r w:rsidR="3B8888E3" w:rsidRPr="787F8A9D">
        <w:rPr>
          <w:rFonts w:eastAsia="Arial"/>
          <w:sz w:val="22"/>
          <w:szCs w:val="22"/>
        </w:rPr>
        <w:t>.</w:t>
      </w:r>
      <w:r w:rsidR="3B8888E3" w:rsidRPr="787F8A9D">
        <w:rPr>
          <w:rFonts w:eastAsia="Arial"/>
          <w:color w:val="000000" w:themeColor="text1"/>
          <w:sz w:val="22"/>
          <w:szCs w:val="22"/>
          <w:lang w:val="en-CA"/>
        </w:rPr>
        <w:t xml:space="preserve"> </w:t>
      </w:r>
      <w:r w:rsidR="3B8888E3" w:rsidRPr="787F8A9D">
        <w:rPr>
          <w:rFonts w:eastAsia="Arial"/>
          <w:sz w:val="22"/>
          <w:szCs w:val="22"/>
          <w:lang w:val="en-CA"/>
        </w:rPr>
        <w:t xml:space="preserve">If you see anything that looks suspicious, or suspect fraudulent </w:t>
      </w:r>
      <w:r w:rsidR="1F5CC22E" w:rsidRPr="787F8A9D">
        <w:rPr>
          <w:rFonts w:eastAsia="Arial"/>
          <w:sz w:val="22"/>
          <w:szCs w:val="22"/>
          <w:lang w:val="en-CA"/>
        </w:rPr>
        <w:t>activity</w:t>
      </w:r>
      <w:r w:rsidR="1200FB7D" w:rsidRPr="787F8A9D">
        <w:rPr>
          <w:rFonts w:eastAsia="Arial"/>
          <w:sz w:val="22"/>
          <w:szCs w:val="22"/>
          <w:lang w:val="en-CA"/>
        </w:rPr>
        <w:t xml:space="preserve"> on your </w:t>
      </w:r>
      <w:r w:rsidR="4DF72E6F" w:rsidRPr="787F8A9D">
        <w:rPr>
          <w:rFonts w:eastAsia="Arial"/>
          <w:sz w:val="22"/>
          <w:szCs w:val="22"/>
          <w:lang w:val="en-CA"/>
        </w:rPr>
        <w:t>account</w:t>
      </w:r>
      <w:r w:rsidR="41E7DE22" w:rsidRPr="787F8A9D">
        <w:rPr>
          <w:rFonts w:eastAsia="Arial"/>
          <w:sz w:val="22"/>
          <w:szCs w:val="22"/>
          <w:lang w:val="en-CA"/>
        </w:rPr>
        <w:t>(s)</w:t>
      </w:r>
      <w:r w:rsidR="3B8888E3" w:rsidRPr="787F8A9D">
        <w:rPr>
          <w:rFonts w:eastAsia="Arial"/>
          <w:sz w:val="22"/>
          <w:szCs w:val="22"/>
          <w:lang w:val="en-CA"/>
        </w:rPr>
        <w:t xml:space="preserve">, call your </w:t>
      </w:r>
      <w:r w:rsidR="50D3EA93" w:rsidRPr="787F8A9D">
        <w:rPr>
          <w:rFonts w:eastAsia="Arial"/>
          <w:sz w:val="22"/>
          <w:szCs w:val="22"/>
          <w:lang w:val="en-CA"/>
        </w:rPr>
        <w:t>investment</w:t>
      </w:r>
      <w:r w:rsidR="37D8056C" w:rsidRPr="787F8A9D">
        <w:rPr>
          <w:rFonts w:eastAsia="Arial"/>
          <w:sz w:val="22"/>
          <w:szCs w:val="22"/>
          <w:lang w:val="en-CA"/>
        </w:rPr>
        <w:t xml:space="preserve"> </w:t>
      </w:r>
      <w:r w:rsidR="6B67E41D" w:rsidRPr="787F8A9D">
        <w:rPr>
          <w:rFonts w:eastAsia="Arial"/>
          <w:sz w:val="22"/>
          <w:szCs w:val="22"/>
          <w:lang w:val="en-CA"/>
        </w:rPr>
        <w:t>advisor</w:t>
      </w:r>
      <w:r w:rsidR="7674F359" w:rsidRPr="787F8A9D">
        <w:rPr>
          <w:rFonts w:eastAsia="Arial"/>
          <w:sz w:val="22"/>
          <w:szCs w:val="22"/>
          <w:lang w:val="en-CA"/>
        </w:rPr>
        <w:t xml:space="preserve"> or </w:t>
      </w:r>
      <w:r w:rsidR="46F4E116" w:rsidRPr="787F8A9D">
        <w:rPr>
          <w:rFonts w:eastAsia="Arial"/>
          <w:sz w:val="22"/>
          <w:szCs w:val="22"/>
          <w:lang w:val="en-CA"/>
        </w:rPr>
        <w:t xml:space="preserve">Franklin Templeton </w:t>
      </w:r>
      <w:r w:rsidR="1520BF58" w:rsidRPr="787F8A9D">
        <w:rPr>
          <w:rFonts w:eastAsia="Arial"/>
          <w:sz w:val="22"/>
          <w:szCs w:val="22"/>
          <w:lang w:val="en-CA"/>
        </w:rPr>
        <w:t>Canada</w:t>
      </w:r>
      <w:r w:rsidR="1200FB7D" w:rsidRPr="787F8A9D">
        <w:rPr>
          <w:rFonts w:eastAsia="Arial"/>
          <w:sz w:val="22"/>
          <w:szCs w:val="22"/>
          <w:lang w:val="en-CA"/>
        </w:rPr>
        <w:t xml:space="preserve"> immediately </w:t>
      </w:r>
      <w:r w:rsidR="26A37E0F" w:rsidRPr="787F8A9D">
        <w:rPr>
          <w:rFonts w:eastAsia="Arial"/>
          <w:sz w:val="22"/>
          <w:szCs w:val="22"/>
          <w:lang w:val="en-CA"/>
        </w:rPr>
        <w:t>using the contact information below.</w:t>
      </w:r>
      <w:r w:rsidR="66DBBD28" w:rsidRPr="787F8A9D">
        <w:rPr>
          <w:rFonts w:eastAsia="Arial"/>
          <w:sz w:val="22"/>
          <w:szCs w:val="22"/>
          <w:lang w:val="en-CA"/>
        </w:rPr>
        <w:t xml:space="preserve"> </w:t>
      </w:r>
      <w:r w:rsidR="003058DC">
        <w:rPr>
          <w:rFonts w:eastAsia="Arial"/>
          <w:sz w:val="22"/>
          <w:szCs w:val="22"/>
          <w:lang w:val="en-CA"/>
        </w:rPr>
        <w:t xml:space="preserve">Also, please see the additional information on steps to help protect your information </w:t>
      </w:r>
      <w:r w:rsidR="00786C8C">
        <w:rPr>
          <w:rFonts w:eastAsia="Arial"/>
          <w:sz w:val="22"/>
          <w:szCs w:val="22"/>
          <w:lang w:val="en-CA"/>
        </w:rPr>
        <w:t xml:space="preserve">enclosed with this letter.  </w:t>
      </w:r>
      <w:r w:rsidR="003058DC">
        <w:rPr>
          <w:rFonts w:eastAsia="Arial"/>
          <w:sz w:val="22"/>
          <w:szCs w:val="22"/>
          <w:lang w:val="en-CA"/>
        </w:rPr>
        <w:t xml:space="preserve"> </w:t>
      </w:r>
    </w:p>
    <w:p w14:paraId="5854B0B4" w14:textId="1EAA822B" w:rsidR="00B94A6D" w:rsidRPr="006A05FB" w:rsidRDefault="00B94A6D" w:rsidP="787F8A9D">
      <w:pPr>
        <w:spacing w:after="0" w:line="240" w:lineRule="auto"/>
        <w:jc w:val="both"/>
        <w:rPr>
          <w:rFonts w:eastAsia="Arial"/>
          <w:sz w:val="22"/>
          <w:szCs w:val="22"/>
          <w:lang w:val="en-CA"/>
        </w:rPr>
      </w:pPr>
    </w:p>
    <w:p w14:paraId="0A7DDCE9" w14:textId="5AF32514" w:rsidR="00B94A6D" w:rsidRPr="00C1244B" w:rsidRDefault="59313E0E" w:rsidP="787F8A9D">
      <w:pPr>
        <w:spacing w:after="0" w:line="240" w:lineRule="auto"/>
        <w:rPr>
          <w:rFonts w:eastAsia="Arial"/>
          <w:b/>
          <w:bCs/>
          <w:sz w:val="22"/>
          <w:szCs w:val="22"/>
        </w:rPr>
      </w:pPr>
      <w:r w:rsidRPr="787F8A9D">
        <w:rPr>
          <w:rFonts w:eastAsia="Arial"/>
          <w:b/>
          <w:bCs/>
          <w:sz w:val="22"/>
          <w:szCs w:val="22"/>
        </w:rPr>
        <w:t>FOR MORE INFORMATION</w:t>
      </w:r>
    </w:p>
    <w:p w14:paraId="4B546130" w14:textId="2D18F107" w:rsidR="007D454B" w:rsidRPr="002B6BC7" w:rsidRDefault="04B8F428" w:rsidP="787F8A9D">
      <w:pPr>
        <w:widowControl w:val="0"/>
        <w:spacing w:after="0" w:line="240" w:lineRule="auto"/>
        <w:jc w:val="both"/>
        <w:rPr>
          <w:rFonts w:eastAsia="Arial"/>
          <w:sz w:val="22"/>
          <w:szCs w:val="22"/>
        </w:rPr>
      </w:pPr>
      <w:r w:rsidRPr="64EDC2DD">
        <w:rPr>
          <w:rFonts w:eastAsia="Arial"/>
          <w:sz w:val="22"/>
          <w:szCs w:val="22"/>
        </w:rPr>
        <w:t>Protecting the privacy of your personal information is important to us, and we regret any inconvenience</w:t>
      </w:r>
      <w:r w:rsidR="7D58FA25" w:rsidRPr="64EDC2DD">
        <w:rPr>
          <w:rFonts w:eastAsia="Arial"/>
          <w:sz w:val="22"/>
          <w:szCs w:val="22"/>
        </w:rPr>
        <w:t xml:space="preserve"> or </w:t>
      </w:r>
      <w:r w:rsidR="2975122B" w:rsidRPr="64EDC2DD">
        <w:rPr>
          <w:rFonts w:eastAsia="Arial"/>
          <w:sz w:val="22"/>
          <w:szCs w:val="22"/>
        </w:rPr>
        <w:t xml:space="preserve">concern </w:t>
      </w:r>
      <w:r w:rsidRPr="64EDC2DD">
        <w:rPr>
          <w:rFonts w:eastAsia="Arial"/>
          <w:sz w:val="22"/>
          <w:szCs w:val="22"/>
        </w:rPr>
        <w:t>this incident may cause you. Should you have any questions</w:t>
      </w:r>
      <w:r w:rsidR="4D8863C6" w:rsidRPr="64EDC2DD">
        <w:rPr>
          <w:rFonts w:eastAsia="Arial"/>
          <w:sz w:val="22"/>
          <w:szCs w:val="22"/>
        </w:rPr>
        <w:t xml:space="preserve">, you can contact us at </w:t>
      </w:r>
      <w:r w:rsidR="6C485CCF" w:rsidRPr="64EDC2DD">
        <w:rPr>
          <w:rFonts w:eastAsia="Arial"/>
          <w:sz w:val="22"/>
          <w:szCs w:val="22"/>
        </w:rPr>
        <w:t>1-800-387-0830</w:t>
      </w:r>
      <w:r w:rsidR="7D58FA25" w:rsidRPr="64EDC2DD">
        <w:rPr>
          <w:rFonts w:eastAsia="Arial"/>
          <w:sz w:val="22"/>
          <w:szCs w:val="22"/>
        </w:rPr>
        <w:t xml:space="preserve"> between the hours of</w:t>
      </w:r>
      <w:r w:rsidR="33EB5D5D" w:rsidRPr="64EDC2DD">
        <w:rPr>
          <w:rFonts w:eastAsia="Arial"/>
          <w:sz w:val="22"/>
          <w:szCs w:val="22"/>
        </w:rPr>
        <w:t xml:space="preserve"> 8:00 a.m. and 6:00 p.m. </w:t>
      </w:r>
      <w:r w:rsidR="7E9185E6" w:rsidRPr="64EDC2DD">
        <w:rPr>
          <w:rFonts w:eastAsia="Arial"/>
          <w:sz w:val="22"/>
          <w:szCs w:val="22"/>
        </w:rPr>
        <w:t>E</w:t>
      </w:r>
      <w:r w:rsidR="4AFE0C9F" w:rsidRPr="64EDC2DD">
        <w:rPr>
          <w:rFonts w:eastAsia="Arial"/>
          <w:sz w:val="22"/>
          <w:szCs w:val="22"/>
        </w:rPr>
        <w:t>D</w:t>
      </w:r>
      <w:r w:rsidR="7E9185E6" w:rsidRPr="64EDC2DD">
        <w:rPr>
          <w:rFonts w:eastAsia="Arial"/>
          <w:sz w:val="22"/>
          <w:szCs w:val="22"/>
        </w:rPr>
        <w:t>T</w:t>
      </w:r>
      <w:r w:rsidRPr="64EDC2DD">
        <w:rPr>
          <w:rFonts w:eastAsia="Arial"/>
          <w:sz w:val="22"/>
          <w:szCs w:val="22"/>
        </w:rPr>
        <w:t xml:space="preserve">, and one of our representatives will be happy to assist you. Thank you for your understanding. </w:t>
      </w:r>
    </w:p>
    <w:p w14:paraId="75955FFE" w14:textId="6073303A" w:rsidR="787F8A9D" w:rsidRDefault="787F8A9D" w:rsidP="787F8A9D">
      <w:pPr>
        <w:spacing w:before="240" w:after="0" w:line="240" w:lineRule="auto"/>
        <w:rPr>
          <w:rFonts w:eastAsia="Arial"/>
          <w:sz w:val="22"/>
          <w:szCs w:val="22"/>
        </w:rPr>
      </w:pPr>
    </w:p>
    <w:p w14:paraId="0F810699" w14:textId="77FD56E5" w:rsidR="00B94A6D" w:rsidRPr="00C1244B" w:rsidRDefault="007D454B" w:rsidP="787F8A9D">
      <w:pPr>
        <w:spacing w:before="240" w:after="0" w:line="240" w:lineRule="auto"/>
        <w:rPr>
          <w:rFonts w:eastAsia="Arial"/>
          <w:sz w:val="22"/>
          <w:szCs w:val="22"/>
        </w:rPr>
      </w:pPr>
      <w:r w:rsidRPr="787F8A9D">
        <w:rPr>
          <w:rFonts w:eastAsia="Arial"/>
          <w:sz w:val="22"/>
          <w:szCs w:val="22"/>
        </w:rPr>
        <w:t>S</w:t>
      </w:r>
      <w:r w:rsidR="00B94A6D" w:rsidRPr="787F8A9D">
        <w:rPr>
          <w:rFonts w:eastAsia="Arial"/>
          <w:sz w:val="22"/>
          <w:szCs w:val="22"/>
        </w:rPr>
        <w:t>incerely,</w:t>
      </w:r>
    </w:p>
    <w:p w14:paraId="63E6C398" w14:textId="77777777" w:rsidR="00B94A6D" w:rsidRPr="00C1244B" w:rsidRDefault="00B94A6D" w:rsidP="787F8A9D">
      <w:pPr>
        <w:spacing w:after="0" w:line="240" w:lineRule="auto"/>
        <w:rPr>
          <w:rFonts w:eastAsia="Arial"/>
          <w:sz w:val="22"/>
          <w:szCs w:val="22"/>
        </w:rPr>
      </w:pPr>
    </w:p>
    <w:p w14:paraId="63C31E4A" w14:textId="1BD377E1" w:rsidR="00240F0D" w:rsidRPr="00C1244B" w:rsidRDefault="00240F0D" w:rsidP="787F8A9D">
      <w:pPr>
        <w:spacing w:after="0" w:line="240" w:lineRule="auto"/>
        <w:rPr>
          <w:rFonts w:eastAsia="Arial"/>
          <w:sz w:val="22"/>
          <w:szCs w:val="22"/>
        </w:rPr>
      </w:pPr>
    </w:p>
    <w:p w14:paraId="2CCE3D15" w14:textId="4DD75211" w:rsidR="787F8A9D" w:rsidRDefault="787F8A9D" w:rsidP="787F8A9D">
      <w:pPr>
        <w:spacing w:after="0" w:line="240" w:lineRule="auto"/>
        <w:rPr>
          <w:rFonts w:eastAsia="Arial"/>
          <w:sz w:val="22"/>
          <w:szCs w:val="22"/>
        </w:rPr>
      </w:pPr>
    </w:p>
    <w:p w14:paraId="2D1592D3" w14:textId="4879A92F" w:rsidR="14239061" w:rsidRDefault="14239061" w:rsidP="787F8A9D">
      <w:pPr>
        <w:spacing w:after="0" w:line="240" w:lineRule="auto"/>
        <w:rPr>
          <w:rFonts w:eastAsia="Arial"/>
          <w:sz w:val="22"/>
          <w:szCs w:val="22"/>
        </w:rPr>
      </w:pPr>
      <w:r w:rsidRPr="787F8A9D">
        <w:rPr>
          <w:rFonts w:eastAsia="Arial"/>
          <w:sz w:val="22"/>
          <w:szCs w:val="22"/>
        </w:rPr>
        <w:t>Ravi Ramaswamy</w:t>
      </w:r>
    </w:p>
    <w:p w14:paraId="162FAF5A" w14:textId="03F867BF" w:rsidR="14239061" w:rsidRDefault="14239061" w:rsidP="787F8A9D">
      <w:pPr>
        <w:spacing w:after="0" w:line="240" w:lineRule="auto"/>
        <w:rPr>
          <w:rFonts w:eastAsia="Arial"/>
          <w:sz w:val="22"/>
          <w:szCs w:val="22"/>
        </w:rPr>
      </w:pPr>
      <w:r w:rsidRPr="787F8A9D">
        <w:rPr>
          <w:rFonts w:eastAsia="Arial"/>
          <w:sz w:val="22"/>
          <w:szCs w:val="22"/>
        </w:rPr>
        <w:t>Senior Vice</w:t>
      </w:r>
      <w:r w:rsidR="317B8EDF" w:rsidRPr="787F8A9D">
        <w:rPr>
          <w:rFonts w:eastAsia="Arial"/>
          <w:sz w:val="22"/>
          <w:szCs w:val="22"/>
        </w:rPr>
        <w:t xml:space="preserve"> </w:t>
      </w:r>
      <w:r w:rsidRPr="787F8A9D">
        <w:rPr>
          <w:rFonts w:eastAsia="Arial"/>
          <w:sz w:val="22"/>
          <w:szCs w:val="22"/>
        </w:rPr>
        <w:t xml:space="preserve">President </w:t>
      </w:r>
      <w:r>
        <w:br/>
      </w:r>
      <w:r w:rsidRPr="787F8A9D">
        <w:rPr>
          <w:rFonts w:eastAsia="Arial"/>
          <w:sz w:val="22"/>
          <w:szCs w:val="22"/>
        </w:rPr>
        <w:t>Global Shareholder Services &amp;</w:t>
      </w:r>
      <w:r w:rsidR="087F54BF" w:rsidRPr="787F8A9D">
        <w:rPr>
          <w:rFonts w:eastAsia="Arial"/>
          <w:sz w:val="22"/>
          <w:szCs w:val="22"/>
        </w:rPr>
        <w:t xml:space="preserve"> </w:t>
      </w:r>
      <w:r w:rsidRPr="787F8A9D">
        <w:rPr>
          <w:rFonts w:eastAsia="Arial"/>
          <w:sz w:val="22"/>
          <w:szCs w:val="22"/>
        </w:rPr>
        <w:t>Privacy Officer</w:t>
      </w:r>
    </w:p>
    <w:p w14:paraId="204F8AE9" w14:textId="77777777" w:rsidR="00220AA2" w:rsidRDefault="00220AA2" w:rsidP="787F8A9D">
      <w:pPr>
        <w:spacing w:after="0" w:line="240" w:lineRule="auto"/>
        <w:rPr>
          <w:rFonts w:eastAsia="Arial"/>
          <w:sz w:val="22"/>
          <w:szCs w:val="22"/>
        </w:rPr>
      </w:pPr>
    </w:p>
    <w:p w14:paraId="2DE48261" w14:textId="3DCBCB46" w:rsidR="00220AA2" w:rsidRDefault="00220AA2">
      <w:pPr>
        <w:spacing w:after="0" w:line="240" w:lineRule="auto"/>
        <w:rPr>
          <w:rFonts w:eastAsia="Arial"/>
          <w:sz w:val="22"/>
          <w:szCs w:val="22"/>
        </w:rPr>
      </w:pPr>
      <w:r>
        <w:rPr>
          <w:rFonts w:eastAsia="Arial"/>
          <w:sz w:val="22"/>
          <w:szCs w:val="22"/>
        </w:rPr>
        <w:br w:type="page"/>
      </w:r>
    </w:p>
    <w:p w14:paraId="792C7575" w14:textId="76E17E46" w:rsidR="00242B8D" w:rsidRPr="00DD181C" w:rsidRDefault="00242B8D" w:rsidP="00242B8D">
      <w:pPr>
        <w:tabs>
          <w:tab w:val="left" w:pos="3888"/>
        </w:tabs>
        <w:kinsoku w:val="0"/>
        <w:overflowPunct w:val="0"/>
        <w:autoSpaceDE w:val="0"/>
        <w:autoSpaceDN w:val="0"/>
        <w:adjustRightInd w:val="0"/>
        <w:jc w:val="center"/>
        <w:rPr>
          <w:b/>
          <w:color w:val="000000"/>
          <w:sz w:val="22"/>
          <w:szCs w:val="22"/>
        </w:rPr>
      </w:pPr>
      <w:r w:rsidRPr="00DD181C">
        <w:rPr>
          <w:b/>
          <w:color w:val="000000"/>
          <w:sz w:val="22"/>
          <w:szCs w:val="22"/>
        </w:rPr>
        <w:lastRenderedPageBreak/>
        <w:t xml:space="preserve">ATTACHMENT </w:t>
      </w:r>
      <w:r w:rsidR="007F718F" w:rsidRPr="00DD181C">
        <w:rPr>
          <w:b/>
          <w:color w:val="000000"/>
          <w:sz w:val="22"/>
          <w:szCs w:val="22"/>
        </w:rPr>
        <w:t>A</w:t>
      </w:r>
    </w:p>
    <w:p w14:paraId="39A30D87" w14:textId="5ABF5DBF" w:rsidR="00242B8D" w:rsidRPr="00DD181C" w:rsidRDefault="00786C8C" w:rsidP="00242B8D">
      <w:pPr>
        <w:tabs>
          <w:tab w:val="left" w:pos="3888"/>
        </w:tabs>
        <w:kinsoku w:val="0"/>
        <w:overflowPunct w:val="0"/>
        <w:autoSpaceDE w:val="0"/>
        <w:autoSpaceDN w:val="0"/>
        <w:adjustRightInd w:val="0"/>
        <w:ind w:left="360"/>
        <w:jc w:val="center"/>
        <w:rPr>
          <w:b/>
          <w:color w:val="000000"/>
          <w:sz w:val="22"/>
          <w:szCs w:val="22"/>
          <w:u w:val="single"/>
        </w:rPr>
      </w:pPr>
      <w:r w:rsidRPr="00DD181C">
        <w:rPr>
          <w:b/>
          <w:color w:val="000000"/>
          <w:sz w:val="22"/>
          <w:szCs w:val="22"/>
          <w:u w:val="single"/>
        </w:rPr>
        <w:t>ADDITIONAL STEPS YOU CAN TAKE</w:t>
      </w:r>
    </w:p>
    <w:p w14:paraId="013CEB03" w14:textId="4A34159A" w:rsidR="001629DB" w:rsidRPr="00B373FF" w:rsidRDefault="001629DB" w:rsidP="001629DB">
      <w:pPr>
        <w:spacing w:line="240" w:lineRule="auto"/>
        <w:rPr>
          <w:bCs/>
          <w:sz w:val="22"/>
          <w:szCs w:val="22"/>
        </w:rPr>
      </w:pPr>
      <w:r w:rsidRPr="00275C93">
        <w:rPr>
          <w:b/>
          <w:sz w:val="22"/>
          <w:szCs w:val="22"/>
          <w:u w:val="single"/>
        </w:rPr>
        <w:t>Free Credit Report.</w:t>
      </w:r>
      <w:r w:rsidRPr="00E86F22">
        <w:rPr>
          <w:b/>
          <w:sz w:val="22"/>
          <w:szCs w:val="22"/>
        </w:rPr>
        <w:t xml:space="preserve">  </w:t>
      </w:r>
      <w:r w:rsidRPr="00B373FF">
        <w:rPr>
          <w:bCs/>
          <w:sz w:val="22"/>
          <w:szCs w:val="22"/>
        </w:rPr>
        <w:t xml:space="preserve">Regardless of whether you choose to take advantage of the complimentary identity monitoring, it is always advisable to be vigilant for incidents of fraud or identity theft by reviewing your account statements and free credit reports for any unauthorized activity. If you identify any unauthorized charges on your financial account statements, you should immediately report any such charges to your financial institution.  You may obtain a copy of your credit report, free of charge, once every 12 months from each of the three nationwide credit reporting companies. To order your annual free credit report, please visit www.annualcreditreport.com or call toll free at 1-877-322-8228. You can also order your annual free credit report by mailing a completed Annual Credit Report Request Form (available from the U.S. Federal Trade Commission’s (“FTC”) website at www.consumer.ftc.gov) to: Annual Credit Report Request Service, P.O. Box 105281, Atlanta, GA 30348-5281.  </w:t>
      </w:r>
    </w:p>
    <w:p w14:paraId="2BB84824" w14:textId="41842404" w:rsidR="001629DB" w:rsidRPr="00E86F22" w:rsidRDefault="001629DB" w:rsidP="001629DB">
      <w:pPr>
        <w:spacing w:line="240" w:lineRule="auto"/>
        <w:rPr>
          <w:bCs/>
          <w:sz w:val="22"/>
          <w:szCs w:val="22"/>
        </w:rPr>
      </w:pPr>
      <w:r w:rsidRPr="00B373FF">
        <w:rPr>
          <w:bCs/>
          <w:sz w:val="22"/>
          <w:szCs w:val="22"/>
        </w:rPr>
        <w:t>Contact information for the three nationwide credit reporting companies is as follows</w:t>
      </w:r>
      <w:r w:rsidR="00E86F22">
        <w:rPr>
          <w:bCs/>
          <w:sz w:val="22"/>
          <w:szCs w:val="22"/>
        </w:rPr>
        <w:t>:</w:t>
      </w:r>
    </w:p>
    <w:tbl>
      <w:tblPr>
        <w:tblW w:w="0" w:type="auto"/>
        <w:tblInd w:w="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007"/>
        <w:gridCol w:w="3007"/>
        <w:gridCol w:w="3008"/>
      </w:tblGrid>
      <w:tr w:rsidR="001629DB" w:rsidRPr="00275C93" w14:paraId="690F9C16" w14:textId="77777777" w:rsidTr="00B373FF">
        <w:trPr>
          <w:trHeight w:hRule="exact" w:val="288"/>
        </w:trPr>
        <w:tc>
          <w:tcPr>
            <w:tcW w:w="3007" w:type="dxa"/>
            <w:tcBorders>
              <w:top w:val="single" w:sz="4" w:space="0" w:color="auto"/>
              <w:left w:val="single" w:sz="4" w:space="0" w:color="auto"/>
              <w:bottom w:val="single" w:sz="4" w:space="0" w:color="auto"/>
              <w:right w:val="single" w:sz="4" w:space="0" w:color="auto"/>
            </w:tcBorders>
            <w:hideMark/>
          </w:tcPr>
          <w:p w14:paraId="57B45A4A" w14:textId="77777777" w:rsidR="001629DB" w:rsidRPr="00275C93" w:rsidRDefault="001629DB" w:rsidP="00B373FF">
            <w:pPr>
              <w:spacing w:line="240" w:lineRule="auto"/>
              <w:rPr>
                <w:b/>
                <w:sz w:val="22"/>
                <w:szCs w:val="22"/>
                <w:u w:val="single"/>
              </w:rPr>
            </w:pPr>
            <w:r w:rsidRPr="00275C93">
              <w:rPr>
                <w:b/>
                <w:sz w:val="22"/>
                <w:szCs w:val="22"/>
                <w:u w:val="single"/>
              </w:rPr>
              <w:t>Equifax</w:t>
            </w:r>
          </w:p>
        </w:tc>
        <w:tc>
          <w:tcPr>
            <w:tcW w:w="3007" w:type="dxa"/>
            <w:tcBorders>
              <w:top w:val="single" w:sz="4" w:space="0" w:color="auto"/>
              <w:left w:val="single" w:sz="4" w:space="0" w:color="auto"/>
              <w:bottom w:val="single" w:sz="4" w:space="0" w:color="auto"/>
              <w:right w:val="single" w:sz="4" w:space="0" w:color="auto"/>
            </w:tcBorders>
            <w:hideMark/>
          </w:tcPr>
          <w:p w14:paraId="3CF8BCD6" w14:textId="77777777" w:rsidR="001629DB" w:rsidRPr="00275C93" w:rsidRDefault="001629DB" w:rsidP="00B373FF">
            <w:pPr>
              <w:spacing w:line="240" w:lineRule="auto"/>
              <w:rPr>
                <w:b/>
                <w:sz w:val="22"/>
                <w:szCs w:val="22"/>
                <w:u w:val="single"/>
              </w:rPr>
            </w:pPr>
            <w:r w:rsidRPr="00275C93">
              <w:rPr>
                <w:b/>
                <w:sz w:val="22"/>
                <w:szCs w:val="22"/>
                <w:u w:val="single"/>
              </w:rPr>
              <w:t>Experian</w:t>
            </w:r>
          </w:p>
        </w:tc>
        <w:tc>
          <w:tcPr>
            <w:tcW w:w="3008" w:type="dxa"/>
            <w:tcBorders>
              <w:top w:val="single" w:sz="4" w:space="0" w:color="auto"/>
              <w:left w:val="single" w:sz="4" w:space="0" w:color="auto"/>
              <w:bottom w:val="single" w:sz="4" w:space="0" w:color="auto"/>
              <w:right w:val="single" w:sz="4" w:space="0" w:color="auto"/>
            </w:tcBorders>
            <w:hideMark/>
          </w:tcPr>
          <w:p w14:paraId="2D7127C6" w14:textId="77777777" w:rsidR="001629DB" w:rsidRPr="00275C93" w:rsidRDefault="001629DB" w:rsidP="00B373FF">
            <w:pPr>
              <w:spacing w:line="240" w:lineRule="auto"/>
              <w:rPr>
                <w:b/>
                <w:sz w:val="22"/>
                <w:szCs w:val="22"/>
                <w:u w:val="single"/>
              </w:rPr>
            </w:pPr>
            <w:r w:rsidRPr="00275C93">
              <w:rPr>
                <w:b/>
                <w:sz w:val="22"/>
                <w:szCs w:val="22"/>
                <w:u w:val="single"/>
              </w:rPr>
              <w:t>TransUnion</w:t>
            </w:r>
          </w:p>
        </w:tc>
      </w:tr>
      <w:tr w:rsidR="001629DB" w:rsidRPr="00275C93" w14:paraId="556A30E8" w14:textId="77777777" w:rsidTr="00B373FF">
        <w:trPr>
          <w:trHeight w:val="1088"/>
        </w:trPr>
        <w:tc>
          <w:tcPr>
            <w:tcW w:w="3007" w:type="dxa"/>
            <w:tcBorders>
              <w:top w:val="single" w:sz="4" w:space="0" w:color="auto"/>
              <w:left w:val="single" w:sz="4" w:space="0" w:color="auto"/>
              <w:bottom w:val="single" w:sz="4" w:space="0" w:color="auto"/>
              <w:right w:val="single" w:sz="4" w:space="0" w:color="auto"/>
            </w:tcBorders>
          </w:tcPr>
          <w:p w14:paraId="16E3EAEF" w14:textId="77777777" w:rsidR="001629DB" w:rsidRPr="00B373FF" w:rsidRDefault="001629DB" w:rsidP="00B373FF">
            <w:pPr>
              <w:spacing w:line="240" w:lineRule="auto"/>
              <w:rPr>
                <w:bCs/>
                <w:sz w:val="22"/>
                <w:szCs w:val="22"/>
                <w:u w:val="single"/>
              </w:rPr>
            </w:pPr>
            <w:r w:rsidRPr="00B373FF">
              <w:rPr>
                <w:bCs/>
                <w:sz w:val="22"/>
                <w:szCs w:val="22"/>
                <w:u w:val="single"/>
              </w:rPr>
              <w:t>Phone: 1-800-685-1111</w:t>
            </w:r>
          </w:p>
          <w:p w14:paraId="40B89EBA" w14:textId="77777777" w:rsidR="001629DB" w:rsidRPr="00B373FF" w:rsidRDefault="001629DB" w:rsidP="00B373FF">
            <w:pPr>
              <w:spacing w:line="240" w:lineRule="auto"/>
              <w:rPr>
                <w:bCs/>
                <w:sz w:val="22"/>
                <w:szCs w:val="22"/>
                <w:u w:val="single"/>
              </w:rPr>
            </w:pPr>
            <w:r w:rsidRPr="00B373FF">
              <w:rPr>
                <w:bCs/>
                <w:sz w:val="22"/>
                <w:szCs w:val="22"/>
                <w:u w:val="single"/>
              </w:rPr>
              <w:t>P.O. Box 740256</w:t>
            </w:r>
          </w:p>
          <w:p w14:paraId="05AE1F7D" w14:textId="77777777" w:rsidR="001629DB" w:rsidRPr="00B373FF" w:rsidRDefault="001629DB" w:rsidP="00B373FF">
            <w:pPr>
              <w:spacing w:line="240" w:lineRule="auto"/>
              <w:rPr>
                <w:bCs/>
                <w:sz w:val="22"/>
                <w:szCs w:val="22"/>
                <w:u w:val="single"/>
              </w:rPr>
            </w:pPr>
            <w:r w:rsidRPr="00B373FF">
              <w:rPr>
                <w:bCs/>
                <w:sz w:val="22"/>
                <w:szCs w:val="22"/>
                <w:u w:val="single"/>
              </w:rPr>
              <w:t>Atlanta, Georgia 30348</w:t>
            </w:r>
          </w:p>
          <w:p w14:paraId="03FAB0B1" w14:textId="02586B3C" w:rsidR="001629DB" w:rsidRPr="00B373FF" w:rsidRDefault="001629DB" w:rsidP="00B373FF">
            <w:pPr>
              <w:spacing w:line="240" w:lineRule="auto"/>
              <w:rPr>
                <w:bCs/>
                <w:sz w:val="22"/>
                <w:szCs w:val="22"/>
                <w:u w:val="single"/>
              </w:rPr>
            </w:pPr>
            <w:r w:rsidRPr="00C43E3A">
              <w:rPr>
                <w:bCs/>
                <w:sz w:val="22"/>
                <w:szCs w:val="22"/>
                <w:u w:val="single"/>
              </w:rPr>
              <w:t>www.equifax.com</w:t>
            </w:r>
          </w:p>
        </w:tc>
        <w:tc>
          <w:tcPr>
            <w:tcW w:w="3007" w:type="dxa"/>
            <w:tcBorders>
              <w:top w:val="single" w:sz="4" w:space="0" w:color="auto"/>
              <w:left w:val="single" w:sz="4" w:space="0" w:color="auto"/>
              <w:bottom w:val="single" w:sz="4" w:space="0" w:color="auto"/>
              <w:right w:val="single" w:sz="4" w:space="0" w:color="auto"/>
            </w:tcBorders>
            <w:hideMark/>
          </w:tcPr>
          <w:p w14:paraId="43592535" w14:textId="77777777" w:rsidR="001629DB" w:rsidRPr="00B373FF" w:rsidRDefault="001629DB" w:rsidP="00B373FF">
            <w:pPr>
              <w:spacing w:line="240" w:lineRule="auto"/>
              <w:rPr>
                <w:bCs/>
                <w:sz w:val="22"/>
                <w:szCs w:val="22"/>
                <w:u w:val="single"/>
              </w:rPr>
            </w:pPr>
            <w:r w:rsidRPr="00B373FF">
              <w:rPr>
                <w:bCs/>
                <w:sz w:val="22"/>
                <w:szCs w:val="22"/>
                <w:u w:val="single"/>
              </w:rPr>
              <w:t>Phone: 1-888-397-3742</w:t>
            </w:r>
          </w:p>
          <w:p w14:paraId="4DF530DA" w14:textId="77777777" w:rsidR="001629DB" w:rsidRPr="00B373FF" w:rsidRDefault="001629DB" w:rsidP="00B373FF">
            <w:pPr>
              <w:spacing w:line="240" w:lineRule="auto"/>
              <w:rPr>
                <w:bCs/>
                <w:sz w:val="22"/>
                <w:szCs w:val="22"/>
                <w:u w:val="single"/>
              </w:rPr>
            </w:pPr>
            <w:r w:rsidRPr="00B373FF">
              <w:rPr>
                <w:bCs/>
                <w:sz w:val="22"/>
                <w:szCs w:val="22"/>
                <w:u w:val="single"/>
              </w:rPr>
              <w:t>P.O. Box 9554</w:t>
            </w:r>
          </w:p>
          <w:p w14:paraId="526009CA" w14:textId="77777777" w:rsidR="001629DB" w:rsidRPr="00B373FF" w:rsidRDefault="001629DB" w:rsidP="00B373FF">
            <w:pPr>
              <w:spacing w:line="240" w:lineRule="auto"/>
              <w:rPr>
                <w:bCs/>
                <w:sz w:val="22"/>
                <w:szCs w:val="22"/>
                <w:u w:val="single"/>
              </w:rPr>
            </w:pPr>
            <w:r w:rsidRPr="00B373FF">
              <w:rPr>
                <w:bCs/>
                <w:sz w:val="22"/>
                <w:szCs w:val="22"/>
                <w:u w:val="single"/>
              </w:rPr>
              <w:t>Allen, Texas 75013</w:t>
            </w:r>
          </w:p>
          <w:p w14:paraId="4964681E" w14:textId="77777777" w:rsidR="001629DB" w:rsidRPr="00B373FF" w:rsidRDefault="001629DB" w:rsidP="00B373FF">
            <w:pPr>
              <w:spacing w:line="240" w:lineRule="auto"/>
              <w:rPr>
                <w:bCs/>
                <w:sz w:val="22"/>
                <w:szCs w:val="22"/>
                <w:u w:val="single"/>
              </w:rPr>
            </w:pPr>
            <w:r w:rsidRPr="00B373FF">
              <w:rPr>
                <w:bCs/>
                <w:sz w:val="22"/>
                <w:szCs w:val="22"/>
                <w:u w:val="single"/>
              </w:rPr>
              <w:t>www.experian.com</w:t>
            </w:r>
          </w:p>
        </w:tc>
        <w:tc>
          <w:tcPr>
            <w:tcW w:w="3008" w:type="dxa"/>
            <w:tcBorders>
              <w:top w:val="single" w:sz="4" w:space="0" w:color="auto"/>
              <w:left w:val="single" w:sz="4" w:space="0" w:color="auto"/>
              <w:bottom w:val="single" w:sz="4" w:space="0" w:color="auto"/>
              <w:right w:val="single" w:sz="4" w:space="0" w:color="auto"/>
            </w:tcBorders>
            <w:hideMark/>
          </w:tcPr>
          <w:p w14:paraId="2BFB29A8" w14:textId="77777777" w:rsidR="001629DB" w:rsidRPr="00B373FF" w:rsidRDefault="001629DB" w:rsidP="00B373FF">
            <w:pPr>
              <w:spacing w:line="240" w:lineRule="auto"/>
              <w:rPr>
                <w:bCs/>
                <w:sz w:val="22"/>
                <w:szCs w:val="22"/>
                <w:u w:val="single"/>
              </w:rPr>
            </w:pPr>
            <w:r w:rsidRPr="00B373FF">
              <w:rPr>
                <w:bCs/>
                <w:sz w:val="22"/>
                <w:szCs w:val="22"/>
                <w:u w:val="single"/>
              </w:rPr>
              <w:t>Phone: 1-888-909-8872</w:t>
            </w:r>
          </w:p>
          <w:p w14:paraId="5D79D4F1" w14:textId="77777777" w:rsidR="001629DB" w:rsidRPr="00B373FF" w:rsidRDefault="001629DB" w:rsidP="00B373FF">
            <w:pPr>
              <w:spacing w:line="240" w:lineRule="auto"/>
              <w:rPr>
                <w:bCs/>
                <w:sz w:val="22"/>
                <w:szCs w:val="22"/>
                <w:u w:val="single"/>
              </w:rPr>
            </w:pPr>
            <w:r w:rsidRPr="00B373FF">
              <w:rPr>
                <w:bCs/>
                <w:sz w:val="22"/>
                <w:szCs w:val="22"/>
                <w:u w:val="single"/>
              </w:rPr>
              <w:t>P.O. Box 105281</w:t>
            </w:r>
          </w:p>
          <w:p w14:paraId="25EB0342" w14:textId="77777777" w:rsidR="001629DB" w:rsidRPr="00B373FF" w:rsidRDefault="001629DB" w:rsidP="00B373FF">
            <w:pPr>
              <w:spacing w:line="240" w:lineRule="auto"/>
              <w:rPr>
                <w:bCs/>
                <w:sz w:val="22"/>
                <w:szCs w:val="22"/>
                <w:u w:val="single"/>
              </w:rPr>
            </w:pPr>
            <w:r w:rsidRPr="00B373FF">
              <w:rPr>
                <w:bCs/>
                <w:sz w:val="22"/>
                <w:szCs w:val="22"/>
                <w:u w:val="single"/>
              </w:rPr>
              <w:t>Atlanta, GA 30348-5281</w:t>
            </w:r>
          </w:p>
          <w:p w14:paraId="43E8CF6C" w14:textId="77777777" w:rsidR="001629DB" w:rsidRPr="00B373FF" w:rsidRDefault="001629DB" w:rsidP="00B373FF">
            <w:pPr>
              <w:spacing w:line="240" w:lineRule="auto"/>
              <w:rPr>
                <w:bCs/>
                <w:sz w:val="22"/>
                <w:szCs w:val="22"/>
                <w:u w:val="single"/>
              </w:rPr>
            </w:pPr>
            <w:r w:rsidRPr="00B373FF">
              <w:rPr>
                <w:bCs/>
                <w:sz w:val="22"/>
                <w:szCs w:val="22"/>
                <w:u w:val="single"/>
              </w:rPr>
              <w:t>www.transunion.com</w:t>
            </w:r>
          </w:p>
        </w:tc>
      </w:tr>
    </w:tbl>
    <w:p w14:paraId="65E329D7" w14:textId="77777777" w:rsidR="001629DB" w:rsidRPr="00B373FF" w:rsidRDefault="001629DB" w:rsidP="001629DB">
      <w:pPr>
        <w:spacing w:line="240" w:lineRule="auto"/>
        <w:rPr>
          <w:sz w:val="22"/>
          <w:szCs w:val="22"/>
        </w:rPr>
      </w:pPr>
    </w:p>
    <w:p w14:paraId="7C6D91C1" w14:textId="7AF2CADE" w:rsidR="001629DB" w:rsidRPr="00B373FF" w:rsidRDefault="001629DB" w:rsidP="001629DB">
      <w:pPr>
        <w:spacing w:line="240" w:lineRule="auto"/>
        <w:rPr>
          <w:sz w:val="22"/>
          <w:szCs w:val="22"/>
        </w:rPr>
      </w:pPr>
      <w:r w:rsidRPr="00B373FF">
        <w:rPr>
          <w:b/>
          <w:sz w:val="22"/>
          <w:szCs w:val="22"/>
        </w:rPr>
        <w:t>Security Freeze</w:t>
      </w:r>
      <w:r w:rsidRPr="00B373FF">
        <w:rPr>
          <w:sz w:val="22"/>
          <w:szCs w:val="22"/>
        </w:rPr>
        <w:t>. Security freezes, also known as credit freezes, restrict access to your credit file, making it harder for identity thieves to open new accounts in your name. You can freeze and unfreeze your credit file for free. You also can get a free freeze for your children who are under 16. And if you are someone’s guardian, conservator or have a valid power of attorney, you can get a free freeze for that person, too.</w:t>
      </w:r>
    </w:p>
    <w:p w14:paraId="793895AE" w14:textId="26D46D78" w:rsidR="001629DB" w:rsidRDefault="001629DB" w:rsidP="001629DB">
      <w:pPr>
        <w:spacing w:line="240" w:lineRule="auto"/>
        <w:rPr>
          <w:sz w:val="22"/>
          <w:szCs w:val="22"/>
        </w:rPr>
      </w:pPr>
      <w:r w:rsidRPr="00B373FF">
        <w:rPr>
          <w:sz w:val="22"/>
          <w:szCs w:val="22"/>
        </w:rPr>
        <w:t>How will these freezes work? Contact all three of the nationwide credit reporting agencies – Equifax, Experian, and TransUnion. If you request a freeze online or by phone, the agency must place the freeze within one business day. If you request a lift of the freeze, the agency must lift it within one hour. If you make your request by mail, the agency must place or lift the freeze within three business days after it gets your request. You also can lift the freeze temporarily without a fee.</w:t>
      </w:r>
    </w:p>
    <w:p w14:paraId="651E265A" w14:textId="2CFECD88" w:rsidR="001629DB" w:rsidRPr="00B373FF" w:rsidRDefault="001629DB" w:rsidP="001629DB">
      <w:pPr>
        <w:spacing w:line="240" w:lineRule="auto"/>
        <w:rPr>
          <w:sz w:val="22"/>
          <w:szCs w:val="22"/>
        </w:rPr>
      </w:pPr>
      <w:r w:rsidRPr="0063095F">
        <w:rPr>
          <w:sz w:val="22"/>
          <w:szCs w:val="22"/>
        </w:rPr>
        <w:t>Don’t confuse freezes with locks. They work in a similar way, but locks may have monthly fees. If you want a free freeze guaranteed by federal law, then opt for a freeze, not a lock.</w:t>
      </w:r>
    </w:p>
    <w:p w14:paraId="5F9A71A2" w14:textId="45C9364B" w:rsidR="001629DB" w:rsidRPr="00B0118A" w:rsidRDefault="001629DB" w:rsidP="001629DB">
      <w:pPr>
        <w:spacing w:line="240" w:lineRule="auto"/>
        <w:rPr>
          <w:sz w:val="22"/>
          <w:szCs w:val="22"/>
        </w:rPr>
      </w:pPr>
      <w:r w:rsidRPr="00B373FF">
        <w:rPr>
          <w:sz w:val="22"/>
          <w:szCs w:val="22"/>
        </w:rPr>
        <w:t xml:space="preserve">The following information must be included when requesting a security freeze (note that if you are requesting a credit report for your spouse, this information must be provided for him/her as </w:t>
      </w:r>
      <w:r w:rsidRPr="00B0118A">
        <w:rPr>
          <w:sz w:val="22"/>
          <w:szCs w:val="22"/>
        </w:rPr>
        <w:t>well): (1) full name, with middle initial and any suffixes; (2) Social Security number; (3) date of birth; (4) current address and any previous addresses for the past five years; and (5) any applicable incident report or complaint with a law enforcement agency or the Registry of Motor Vehicles. The request must also include a copy of a government-issued identification card and a copy of a recent utility bill or bank or insurance statement. It is essential that each copy be legible, display your name and current mailing address, and the date of issue. You may obtain information from the credit reporting agencies and the FTC about security freezes.</w:t>
      </w:r>
    </w:p>
    <w:p w14:paraId="643555DE" w14:textId="15178931" w:rsidR="001629DB" w:rsidRPr="00B0118A" w:rsidRDefault="001629DB" w:rsidP="001629DB">
      <w:pPr>
        <w:spacing w:line="240" w:lineRule="auto"/>
        <w:rPr>
          <w:sz w:val="22"/>
          <w:szCs w:val="22"/>
        </w:rPr>
      </w:pPr>
      <w:r w:rsidRPr="00B0118A">
        <w:rPr>
          <w:b/>
          <w:sz w:val="22"/>
          <w:szCs w:val="22"/>
        </w:rPr>
        <w:lastRenderedPageBreak/>
        <w:t>For New Mexico residents:</w:t>
      </w:r>
      <w:r w:rsidRPr="00B0118A">
        <w:rPr>
          <w:sz w:val="22"/>
          <w:szCs w:val="22"/>
        </w:rPr>
        <w:t xml:space="preserve"> You may obtain a security freeze on your credit report to protect your privacy and ensure that credit is not granted in your name without your knowledge. You may submit a declaration of removal to remove information placed in your credit report as a result of being a victim of identity theft. You have a right to place a security freeze on your credit report or submit a declaration of removal pursuant to the Fair Credit Reporting and Identity Security Act. For more information, including information about additional rights, go to www.consumerfinance.gov/learnmore or write to: Consumer Financial Protection Bureau, 1700 G Street N.W., Washington, DC 20552.</w:t>
      </w:r>
    </w:p>
    <w:p w14:paraId="511C94B9" w14:textId="504FBAA2" w:rsidR="001629DB" w:rsidRPr="00B0118A" w:rsidRDefault="001629DB" w:rsidP="001629DB">
      <w:pPr>
        <w:spacing w:line="240" w:lineRule="auto"/>
        <w:rPr>
          <w:sz w:val="22"/>
          <w:szCs w:val="22"/>
        </w:rPr>
      </w:pPr>
      <w:r w:rsidRPr="00B0118A">
        <w:rPr>
          <w:b/>
          <w:sz w:val="22"/>
          <w:szCs w:val="22"/>
        </w:rPr>
        <w:t>Fraud Alerts</w:t>
      </w:r>
      <w:r w:rsidRPr="00B0118A">
        <w:rPr>
          <w:sz w:val="22"/>
          <w:szCs w:val="22"/>
        </w:rPr>
        <w:t>. A fraud alert tells businesses that check your credit that they should check with you before opening a new account. An initial fraud alert stays on your credit report for one year. You may have an extended alert placed on your credit report if you have already been a victim of identity theft with the appropriate documentary proof. An extended fraud alert stays on your credit report for seven years. To place a fraud alert on your credit reports, contact one of the nationwide credit bureaus. A fraud alert is free. The credit bureau you contact must tell the other two, and all three will place an alert on their versions of your report. You may obtain additional information from the credit reporting agencies and the FTC about fraud alerts.</w:t>
      </w:r>
    </w:p>
    <w:p w14:paraId="31808DFC" w14:textId="441E2000" w:rsidR="001629DB" w:rsidRPr="00B0118A" w:rsidRDefault="001629DB" w:rsidP="001629DB">
      <w:pPr>
        <w:spacing w:line="240" w:lineRule="auto"/>
        <w:rPr>
          <w:sz w:val="22"/>
          <w:szCs w:val="22"/>
        </w:rPr>
      </w:pPr>
      <w:r w:rsidRPr="00B0118A">
        <w:rPr>
          <w:b/>
          <w:sz w:val="22"/>
          <w:szCs w:val="22"/>
        </w:rPr>
        <w:t>Federal Trade Commission and State Attorneys General Offices.</w:t>
      </w:r>
      <w:r w:rsidRPr="00B0118A">
        <w:rPr>
          <w:sz w:val="22"/>
          <w:szCs w:val="22"/>
        </w:rPr>
        <w:t xml:space="preserve"> If you believe you are the victim of identity theft or have reason to believe your personal information has been misused, you should immediately contact the Federal Trade Commission and/or the Attorney General’s office in your home state. You may also contact these agencies for information on how to prevent or avoid identity theft.  You may contact the Federal Trade Commission, Consumer Response Center, 600 Pennsylvania Avenue, NW, Washington, DC 20580, www.ftc.gov/bcp/edu/microsites/idtheft/, 1-877-</w:t>
      </w:r>
      <w:proofErr w:type="spellStart"/>
      <w:r w:rsidRPr="00B0118A">
        <w:rPr>
          <w:sz w:val="22"/>
          <w:szCs w:val="22"/>
        </w:rPr>
        <w:t>IDTHEFT</w:t>
      </w:r>
      <w:proofErr w:type="spellEnd"/>
      <w:r w:rsidRPr="00B0118A">
        <w:rPr>
          <w:sz w:val="22"/>
          <w:szCs w:val="22"/>
        </w:rPr>
        <w:t xml:space="preserve"> (438-4338).</w:t>
      </w:r>
    </w:p>
    <w:p w14:paraId="75538DFC" w14:textId="63BAB69F" w:rsidR="001629DB" w:rsidRPr="00B0118A" w:rsidRDefault="001629DB" w:rsidP="001629DB">
      <w:pPr>
        <w:spacing w:line="240" w:lineRule="auto"/>
        <w:rPr>
          <w:sz w:val="22"/>
          <w:szCs w:val="22"/>
        </w:rPr>
      </w:pPr>
      <w:r w:rsidRPr="00B0118A">
        <w:rPr>
          <w:b/>
          <w:sz w:val="22"/>
          <w:szCs w:val="22"/>
        </w:rPr>
        <w:t>For Connecticut Residents:</w:t>
      </w:r>
      <w:r w:rsidRPr="00B0118A">
        <w:rPr>
          <w:sz w:val="22"/>
          <w:szCs w:val="22"/>
        </w:rPr>
        <w:t xml:space="preserve"> You may contact and obtain information from your state attorney general at:  Connecticut Attorney General’s Office, 55 Elm Street, Hartford, CT 06106, 1-860-808-5318, </w:t>
      </w:r>
      <w:r w:rsidRPr="004E1F00">
        <w:rPr>
          <w:sz w:val="22"/>
          <w:szCs w:val="22"/>
          <w:lang w:val="fr-CA"/>
        </w:rPr>
        <w:t>www.ct.gov/ag</w:t>
      </w:r>
      <w:r w:rsidR="00E86F22">
        <w:rPr>
          <w:sz w:val="22"/>
          <w:szCs w:val="22"/>
        </w:rPr>
        <w:t>.</w:t>
      </w:r>
    </w:p>
    <w:p w14:paraId="03650459" w14:textId="4C29F1C2" w:rsidR="001629DB" w:rsidRPr="00E86F22" w:rsidRDefault="001629DB" w:rsidP="001629DB">
      <w:pPr>
        <w:spacing w:line="240" w:lineRule="auto"/>
        <w:rPr>
          <w:sz w:val="22"/>
          <w:szCs w:val="22"/>
        </w:rPr>
      </w:pPr>
      <w:r w:rsidRPr="00B0118A">
        <w:rPr>
          <w:b/>
          <w:sz w:val="22"/>
          <w:szCs w:val="22"/>
        </w:rPr>
        <w:t xml:space="preserve">For District of Columbia Residents: </w:t>
      </w:r>
      <w:r w:rsidRPr="00B0118A">
        <w:rPr>
          <w:sz w:val="22"/>
          <w:szCs w:val="22"/>
        </w:rPr>
        <w:t>You may contact the Office of the Attorney General for the District of Columbia, 441 4th Street NW, Suite 1100 South, Washington, D.C. 20001, https://oag.dc.gov, 202-442-9828.</w:t>
      </w:r>
    </w:p>
    <w:p w14:paraId="0DD901BE" w14:textId="532B8202" w:rsidR="001629DB" w:rsidRPr="00B0118A" w:rsidRDefault="001629DB" w:rsidP="001629DB">
      <w:pPr>
        <w:spacing w:line="240" w:lineRule="auto"/>
        <w:rPr>
          <w:sz w:val="22"/>
          <w:szCs w:val="22"/>
        </w:rPr>
      </w:pPr>
      <w:r w:rsidRPr="00B0118A">
        <w:rPr>
          <w:b/>
          <w:sz w:val="22"/>
          <w:szCs w:val="22"/>
        </w:rPr>
        <w:t>For Maryland Residents:</w:t>
      </w:r>
      <w:r w:rsidRPr="00B0118A">
        <w:rPr>
          <w:sz w:val="22"/>
          <w:szCs w:val="22"/>
        </w:rPr>
        <w:t xml:space="preserve"> You may contact the Maryland Office of the Attorney General, Consumer Protection Division, 200 St. Paul Place, Baltimore, MD 21202, www.oag.state.md.us, 1-888-743-0023.</w:t>
      </w:r>
    </w:p>
    <w:p w14:paraId="697F67E3" w14:textId="5B186DBA" w:rsidR="001629DB" w:rsidRPr="00B0118A" w:rsidRDefault="001629DB" w:rsidP="001629DB">
      <w:pPr>
        <w:spacing w:line="240" w:lineRule="auto"/>
        <w:rPr>
          <w:sz w:val="22"/>
          <w:szCs w:val="22"/>
        </w:rPr>
      </w:pPr>
      <w:r w:rsidRPr="00B0118A">
        <w:rPr>
          <w:b/>
          <w:bCs/>
          <w:sz w:val="22"/>
          <w:szCs w:val="22"/>
        </w:rPr>
        <w:t>For New York Residents:</w:t>
      </w:r>
      <w:r w:rsidRPr="00B0118A">
        <w:rPr>
          <w:bCs/>
          <w:sz w:val="22"/>
          <w:szCs w:val="22"/>
        </w:rPr>
        <w:t xml:space="preserve"> </w:t>
      </w:r>
      <w:r w:rsidRPr="00B0118A">
        <w:rPr>
          <w:sz w:val="22"/>
          <w:szCs w:val="22"/>
        </w:rPr>
        <w:t xml:space="preserve">You may contact the </w:t>
      </w:r>
      <w:r w:rsidRPr="00B0118A">
        <w:rPr>
          <w:iCs/>
          <w:sz w:val="22"/>
          <w:szCs w:val="22"/>
        </w:rPr>
        <w:t>New York Department of State Division of Consumer Protection</w:t>
      </w:r>
      <w:r w:rsidRPr="00B0118A">
        <w:rPr>
          <w:i/>
          <w:iCs/>
          <w:sz w:val="22"/>
          <w:szCs w:val="22"/>
        </w:rPr>
        <w:t xml:space="preserve">, </w:t>
      </w:r>
      <w:r w:rsidRPr="00B0118A">
        <w:rPr>
          <w:sz w:val="22"/>
          <w:szCs w:val="22"/>
        </w:rPr>
        <w:t>One Commerce Plaza, 99 Washington Ave., Albany, NY 12231-0001, 518-474-8583 / 1-800-697-1220,</w:t>
      </w:r>
      <w:r w:rsidRPr="00B0118A">
        <w:rPr>
          <w:i/>
          <w:iCs/>
          <w:sz w:val="22"/>
          <w:szCs w:val="22"/>
        </w:rPr>
        <w:t xml:space="preserve"> </w:t>
      </w:r>
      <w:r w:rsidRPr="00B0118A">
        <w:rPr>
          <w:sz w:val="22"/>
          <w:szCs w:val="22"/>
        </w:rPr>
        <w:t>http://www.dos.ny.gov/consumerprotection; and</w:t>
      </w:r>
      <w:r w:rsidRPr="00B0118A">
        <w:rPr>
          <w:i/>
          <w:iCs/>
          <w:sz w:val="22"/>
          <w:szCs w:val="22"/>
        </w:rPr>
        <w:t xml:space="preserve"> </w:t>
      </w:r>
      <w:r w:rsidRPr="00B0118A">
        <w:rPr>
          <w:iCs/>
          <w:sz w:val="22"/>
          <w:szCs w:val="22"/>
        </w:rPr>
        <w:t>New York State Office of the Attorney General</w:t>
      </w:r>
      <w:r w:rsidRPr="00B0118A">
        <w:rPr>
          <w:i/>
          <w:iCs/>
          <w:sz w:val="22"/>
          <w:szCs w:val="22"/>
        </w:rPr>
        <w:t xml:space="preserve">, </w:t>
      </w:r>
      <w:r w:rsidRPr="00B0118A">
        <w:rPr>
          <w:sz w:val="22"/>
          <w:szCs w:val="22"/>
        </w:rPr>
        <w:t xml:space="preserve">The Capitol, Albany, NY 12224-0341, 1-800-771-7755, </w:t>
      </w:r>
      <w:r w:rsidRPr="004E1F00">
        <w:rPr>
          <w:sz w:val="22"/>
          <w:szCs w:val="22"/>
          <w:lang w:val="fr-CA"/>
        </w:rPr>
        <w:t>https://ag.ny.gov</w:t>
      </w:r>
      <w:r w:rsidRPr="00B0118A">
        <w:rPr>
          <w:sz w:val="22"/>
          <w:szCs w:val="22"/>
        </w:rPr>
        <w:t>.</w:t>
      </w:r>
    </w:p>
    <w:p w14:paraId="2E8D56D8" w14:textId="623ABF99" w:rsidR="001629DB" w:rsidRPr="00B0118A" w:rsidRDefault="001629DB" w:rsidP="001629DB">
      <w:pPr>
        <w:spacing w:line="240" w:lineRule="auto"/>
        <w:rPr>
          <w:sz w:val="22"/>
          <w:szCs w:val="22"/>
        </w:rPr>
      </w:pPr>
      <w:r w:rsidRPr="00B0118A">
        <w:rPr>
          <w:b/>
          <w:sz w:val="22"/>
          <w:szCs w:val="22"/>
        </w:rPr>
        <w:t xml:space="preserve">For North Carolina </w:t>
      </w:r>
      <w:r w:rsidR="005E153C" w:rsidRPr="00B0118A">
        <w:rPr>
          <w:b/>
          <w:sz w:val="22"/>
          <w:szCs w:val="22"/>
        </w:rPr>
        <w:t>R</w:t>
      </w:r>
      <w:r w:rsidRPr="00B0118A">
        <w:rPr>
          <w:b/>
          <w:sz w:val="22"/>
          <w:szCs w:val="22"/>
        </w:rPr>
        <w:t xml:space="preserve">esidents: </w:t>
      </w:r>
      <w:r w:rsidRPr="00B0118A">
        <w:rPr>
          <w:sz w:val="22"/>
          <w:szCs w:val="22"/>
        </w:rPr>
        <w:t>You may contact the North Carolina Office of the Attorney General, Consumer Protection Division, 9001 Mail Service Center, Raleigh, NC 27699-9001, www.ncdoj.gov, 1-877-566-7226.</w:t>
      </w:r>
    </w:p>
    <w:p w14:paraId="78EAB59D" w14:textId="7CE1E54E" w:rsidR="00F40093" w:rsidRPr="00B0118A" w:rsidRDefault="001629DB" w:rsidP="001629DB">
      <w:pPr>
        <w:spacing w:line="240" w:lineRule="auto"/>
        <w:rPr>
          <w:b/>
          <w:bCs/>
          <w:sz w:val="22"/>
          <w:szCs w:val="22"/>
        </w:rPr>
      </w:pPr>
      <w:r w:rsidRPr="00B0118A">
        <w:rPr>
          <w:b/>
          <w:sz w:val="22"/>
          <w:szCs w:val="22"/>
        </w:rPr>
        <w:t xml:space="preserve">For Rhode Island Residents: </w:t>
      </w:r>
      <w:r w:rsidRPr="00B0118A">
        <w:rPr>
          <w:sz w:val="22"/>
          <w:szCs w:val="22"/>
        </w:rPr>
        <w:t>You may contact the Rhode Island Office of the Attorney General, 150 South Main Street, Providence, RI 02903, http://www.riag.ri.gov, 401-274-4400</w:t>
      </w:r>
      <w:r w:rsidRPr="00B0118A">
        <w:rPr>
          <w:b/>
          <w:bCs/>
          <w:sz w:val="22"/>
          <w:szCs w:val="22"/>
        </w:rPr>
        <w:t>.</w:t>
      </w:r>
    </w:p>
    <w:p w14:paraId="3F71D65E" w14:textId="6AE801FF" w:rsidR="005E153C" w:rsidRPr="00E86F22" w:rsidRDefault="005E153C" w:rsidP="001629DB">
      <w:pPr>
        <w:spacing w:line="240" w:lineRule="auto"/>
        <w:rPr>
          <w:sz w:val="22"/>
          <w:szCs w:val="22"/>
        </w:rPr>
      </w:pPr>
      <w:r w:rsidRPr="00B0118A">
        <w:rPr>
          <w:b/>
          <w:bCs/>
          <w:sz w:val="22"/>
          <w:szCs w:val="22"/>
        </w:rPr>
        <w:t>For Washington Resident:</w:t>
      </w:r>
      <w:r w:rsidR="007F2663" w:rsidRPr="00B0118A">
        <w:rPr>
          <w:b/>
          <w:bCs/>
          <w:sz w:val="22"/>
          <w:szCs w:val="22"/>
        </w:rPr>
        <w:t xml:space="preserve"> </w:t>
      </w:r>
      <w:r w:rsidR="007F2663" w:rsidRPr="00B0118A">
        <w:rPr>
          <w:sz w:val="22"/>
          <w:szCs w:val="22"/>
        </w:rPr>
        <w:t xml:space="preserve">You may contact the </w:t>
      </w:r>
      <w:r w:rsidR="008718C1" w:rsidRPr="00B0118A">
        <w:rPr>
          <w:sz w:val="22"/>
          <w:szCs w:val="22"/>
        </w:rPr>
        <w:t>Washington</w:t>
      </w:r>
      <w:r w:rsidR="007F2663" w:rsidRPr="00B0118A">
        <w:rPr>
          <w:sz w:val="22"/>
          <w:szCs w:val="22"/>
        </w:rPr>
        <w:t xml:space="preserve"> State Office of the Attorney General</w:t>
      </w:r>
      <w:r w:rsidR="007F2663" w:rsidRPr="00DD181C">
        <w:rPr>
          <w:color w:val="000000"/>
          <w:sz w:val="22"/>
          <w:szCs w:val="22"/>
          <w:shd w:val="clear" w:color="auto" w:fill="FFFFFF"/>
        </w:rPr>
        <w:t>,</w:t>
      </w:r>
      <w:r w:rsidR="008718C1" w:rsidRPr="00DD181C">
        <w:rPr>
          <w:color w:val="000000"/>
          <w:sz w:val="22"/>
          <w:szCs w:val="22"/>
          <w:shd w:val="clear" w:color="auto" w:fill="FFFFFF"/>
        </w:rPr>
        <w:t xml:space="preserve"> 1125 Washington St SE, PO Box 40100</w:t>
      </w:r>
      <w:r w:rsidR="00930529" w:rsidRPr="00DD181C">
        <w:rPr>
          <w:color w:val="000000"/>
          <w:sz w:val="22"/>
          <w:szCs w:val="22"/>
          <w:shd w:val="clear" w:color="auto" w:fill="FFFFFF"/>
        </w:rPr>
        <w:t>,</w:t>
      </w:r>
      <w:r w:rsidR="00951EC2" w:rsidRPr="00DD181C">
        <w:rPr>
          <w:color w:val="000000"/>
          <w:sz w:val="22"/>
          <w:szCs w:val="22"/>
          <w:shd w:val="clear" w:color="auto" w:fill="FFFFFF"/>
        </w:rPr>
        <w:t xml:space="preserve"> https://www.atg.wa.gov/consumer-</w:t>
      </w:r>
      <w:r w:rsidR="00951EC2" w:rsidRPr="00DD181C">
        <w:rPr>
          <w:color w:val="000000"/>
          <w:sz w:val="22"/>
          <w:szCs w:val="22"/>
          <w:shd w:val="clear" w:color="auto" w:fill="FFFFFF"/>
        </w:rPr>
        <w:lastRenderedPageBreak/>
        <w:t>issues#:~:text=Call%201%2D800%2D551%2D,%2D206%2D464%2D6684</w:t>
      </w:r>
      <w:r w:rsidR="00E86F22">
        <w:rPr>
          <w:color w:val="000000"/>
          <w:sz w:val="22"/>
          <w:szCs w:val="22"/>
          <w:shd w:val="clear" w:color="auto" w:fill="FFFFFF"/>
        </w:rPr>
        <w:t>,</w:t>
      </w:r>
      <w:r w:rsidR="008718C1" w:rsidRPr="00DD181C">
        <w:rPr>
          <w:color w:val="000000"/>
          <w:sz w:val="22"/>
          <w:szCs w:val="22"/>
          <w:shd w:val="clear" w:color="auto" w:fill="FFFFFF"/>
        </w:rPr>
        <w:t xml:space="preserve"> Olympia, WA 98504</w:t>
      </w:r>
      <w:r w:rsidR="007F2663" w:rsidRPr="00DD181C">
        <w:rPr>
          <w:color w:val="000000"/>
          <w:sz w:val="22"/>
          <w:szCs w:val="22"/>
          <w:shd w:val="clear" w:color="auto" w:fill="FFFFFF"/>
        </w:rPr>
        <w:t xml:space="preserve"> 1-800-551-4636 (in Washington only) or 1-206-464-6684.</w:t>
      </w:r>
    </w:p>
    <w:p w14:paraId="3DC5C378" w14:textId="2112B711" w:rsidR="001629DB" w:rsidRPr="00B0118A" w:rsidRDefault="00F40093" w:rsidP="001629DB">
      <w:pPr>
        <w:spacing w:line="240" w:lineRule="auto"/>
        <w:rPr>
          <w:sz w:val="22"/>
          <w:szCs w:val="22"/>
        </w:rPr>
      </w:pPr>
      <w:r w:rsidRPr="00B0118A">
        <w:rPr>
          <w:b/>
          <w:bCs/>
          <w:sz w:val="22"/>
          <w:szCs w:val="22"/>
        </w:rPr>
        <w:t>For West Virginia Residents:</w:t>
      </w:r>
      <w:r w:rsidR="00A937E1" w:rsidRPr="00B0118A">
        <w:rPr>
          <w:sz w:val="22"/>
          <w:szCs w:val="22"/>
        </w:rPr>
        <w:t xml:space="preserve"> You may contact the office of the West Virginia Attorney General</w:t>
      </w:r>
      <w:r w:rsidR="0029114B" w:rsidRPr="00B0118A">
        <w:rPr>
          <w:sz w:val="22"/>
          <w:szCs w:val="22"/>
        </w:rPr>
        <w:t>, PO Box 1789, Charleston, WV 25326-1789,</w:t>
      </w:r>
      <w:r w:rsidR="00E86F22">
        <w:rPr>
          <w:sz w:val="22"/>
          <w:szCs w:val="22"/>
        </w:rPr>
        <w:t xml:space="preserve"> </w:t>
      </w:r>
      <w:r w:rsidR="005E153C" w:rsidRPr="00E86F22">
        <w:rPr>
          <w:sz w:val="22"/>
          <w:szCs w:val="22"/>
        </w:rPr>
        <w:t>https://ago.wv.gov/consumerprotection/pages/identity-theft-prevention.aspx</w:t>
      </w:r>
      <w:r w:rsidR="00E86F22">
        <w:rPr>
          <w:sz w:val="22"/>
          <w:szCs w:val="22"/>
        </w:rPr>
        <w:t>.</w:t>
      </w:r>
      <w:r w:rsidR="00804831" w:rsidRPr="00DD181C">
        <w:rPr>
          <w:color w:val="FFFFFF"/>
          <w:sz w:val="22"/>
          <w:szCs w:val="22"/>
        </w:rPr>
        <w:t>-800-368-8808</w:t>
      </w:r>
      <w:r w:rsidR="005E153C" w:rsidRPr="00DD181C">
        <w:rPr>
          <w:color w:val="FFFFFF"/>
          <w:sz w:val="22"/>
          <w:szCs w:val="22"/>
        </w:rPr>
        <w:t>.</w:t>
      </w:r>
    </w:p>
    <w:p w14:paraId="66E8B293" w14:textId="77777777" w:rsidR="001629DB" w:rsidRPr="00B0118A" w:rsidRDefault="001629DB" w:rsidP="001629DB">
      <w:pPr>
        <w:spacing w:line="240" w:lineRule="auto"/>
        <w:rPr>
          <w:b/>
          <w:sz w:val="22"/>
          <w:szCs w:val="22"/>
        </w:rPr>
      </w:pPr>
      <w:r w:rsidRPr="00B0118A">
        <w:rPr>
          <w:b/>
          <w:sz w:val="22"/>
          <w:szCs w:val="22"/>
        </w:rPr>
        <w:t>Reporting of identity theft and obtaining a police report.</w:t>
      </w:r>
    </w:p>
    <w:p w14:paraId="0E30CE10" w14:textId="2E68172B" w:rsidR="001629DB" w:rsidRPr="00B0118A" w:rsidRDefault="001629DB" w:rsidP="001629DB">
      <w:pPr>
        <w:spacing w:line="240" w:lineRule="auto"/>
        <w:rPr>
          <w:sz w:val="22"/>
          <w:szCs w:val="22"/>
        </w:rPr>
      </w:pPr>
      <w:r w:rsidRPr="00B0118A">
        <w:rPr>
          <w:sz w:val="22"/>
          <w:szCs w:val="22"/>
        </w:rPr>
        <w:t>You have the right to obtain any police report filed in the United States in regard to this incident.  If you are the victim of fraud or identity theft, you also have the right to file a police report.</w:t>
      </w:r>
    </w:p>
    <w:p w14:paraId="0E8EBA94" w14:textId="13649EB0" w:rsidR="001629DB" w:rsidRPr="00B0118A" w:rsidRDefault="001629DB" w:rsidP="00E86F22">
      <w:pPr>
        <w:spacing w:line="240" w:lineRule="auto"/>
        <w:ind w:left="720"/>
        <w:rPr>
          <w:sz w:val="22"/>
          <w:szCs w:val="22"/>
        </w:rPr>
      </w:pPr>
      <w:r w:rsidRPr="00B0118A">
        <w:rPr>
          <w:b/>
          <w:bCs/>
          <w:sz w:val="22"/>
          <w:szCs w:val="22"/>
        </w:rPr>
        <w:t xml:space="preserve">For Iowa </w:t>
      </w:r>
      <w:r w:rsidR="00DE12B2">
        <w:rPr>
          <w:b/>
          <w:bCs/>
          <w:sz w:val="22"/>
          <w:szCs w:val="22"/>
        </w:rPr>
        <w:t>R</w:t>
      </w:r>
      <w:r w:rsidRPr="00B0118A">
        <w:rPr>
          <w:b/>
          <w:bCs/>
          <w:sz w:val="22"/>
          <w:szCs w:val="22"/>
        </w:rPr>
        <w:t xml:space="preserve">esidents: </w:t>
      </w:r>
      <w:r w:rsidRPr="00B0118A">
        <w:rPr>
          <w:sz w:val="22"/>
          <w:szCs w:val="22"/>
        </w:rPr>
        <w:t>You are advised to report any suspected identity theft to law enforcement or to the Iowa Attorney General.</w:t>
      </w:r>
    </w:p>
    <w:p w14:paraId="3AF6A741" w14:textId="2CEB84F8" w:rsidR="001629DB" w:rsidRPr="00B0118A" w:rsidRDefault="001629DB" w:rsidP="00E86F22">
      <w:pPr>
        <w:spacing w:line="240" w:lineRule="auto"/>
        <w:ind w:left="720"/>
        <w:rPr>
          <w:sz w:val="22"/>
          <w:szCs w:val="22"/>
        </w:rPr>
      </w:pPr>
      <w:r w:rsidRPr="00B0118A">
        <w:rPr>
          <w:b/>
          <w:bCs/>
          <w:sz w:val="22"/>
          <w:szCs w:val="22"/>
        </w:rPr>
        <w:t xml:space="preserve">For Massachusetts </w:t>
      </w:r>
      <w:r w:rsidR="00DE12B2">
        <w:rPr>
          <w:b/>
          <w:bCs/>
          <w:sz w:val="22"/>
          <w:szCs w:val="22"/>
        </w:rPr>
        <w:t>R</w:t>
      </w:r>
      <w:r w:rsidRPr="00B0118A">
        <w:rPr>
          <w:b/>
          <w:bCs/>
          <w:sz w:val="22"/>
          <w:szCs w:val="22"/>
        </w:rPr>
        <w:t xml:space="preserve">esidents: </w:t>
      </w:r>
      <w:r w:rsidRPr="00B0118A">
        <w:rPr>
          <w:sz w:val="22"/>
          <w:szCs w:val="22"/>
        </w:rPr>
        <w:t>You have the right to obtain a police report if you are a victim of identity theft.  You also have a right to file a police report and obtain a copy of it.</w:t>
      </w:r>
    </w:p>
    <w:p w14:paraId="486DF7D5" w14:textId="09A82373" w:rsidR="001629DB" w:rsidRPr="00B0118A" w:rsidRDefault="001629DB" w:rsidP="00E86F22">
      <w:pPr>
        <w:spacing w:line="240" w:lineRule="auto"/>
        <w:ind w:left="720"/>
        <w:rPr>
          <w:sz w:val="22"/>
          <w:szCs w:val="22"/>
        </w:rPr>
      </w:pPr>
      <w:r w:rsidRPr="00B0118A">
        <w:rPr>
          <w:b/>
          <w:bCs/>
          <w:sz w:val="22"/>
          <w:szCs w:val="22"/>
        </w:rPr>
        <w:t xml:space="preserve">For Oregon </w:t>
      </w:r>
      <w:r w:rsidR="00DE12B2">
        <w:rPr>
          <w:b/>
          <w:bCs/>
          <w:sz w:val="22"/>
          <w:szCs w:val="22"/>
        </w:rPr>
        <w:t>R</w:t>
      </w:r>
      <w:r w:rsidRPr="00B0118A">
        <w:rPr>
          <w:b/>
          <w:bCs/>
          <w:sz w:val="22"/>
          <w:szCs w:val="22"/>
        </w:rPr>
        <w:t xml:space="preserve">esidents: </w:t>
      </w:r>
      <w:r w:rsidRPr="00B0118A">
        <w:rPr>
          <w:sz w:val="22"/>
          <w:szCs w:val="22"/>
        </w:rPr>
        <w:t>You are advised to report any suspected identity theft to law enforcement, the Federal Trade Commission, and the Oregon Attorney General.</w:t>
      </w:r>
    </w:p>
    <w:p w14:paraId="4E4218F7" w14:textId="39E361F1" w:rsidR="00220AA2" w:rsidRPr="00E86F22" w:rsidRDefault="001629DB" w:rsidP="00E86F22">
      <w:pPr>
        <w:spacing w:line="240" w:lineRule="auto"/>
        <w:ind w:left="720"/>
        <w:rPr>
          <w:sz w:val="22"/>
          <w:szCs w:val="22"/>
        </w:rPr>
      </w:pPr>
      <w:r w:rsidRPr="00B0118A">
        <w:rPr>
          <w:b/>
          <w:sz w:val="22"/>
          <w:szCs w:val="22"/>
        </w:rPr>
        <w:t xml:space="preserve">For Rhode Island </w:t>
      </w:r>
      <w:r w:rsidR="00DE12B2">
        <w:rPr>
          <w:b/>
          <w:sz w:val="22"/>
          <w:szCs w:val="22"/>
        </w:rPr>
        <w:t>R</w:t>
      </w:r>
      <w:r w:rsidRPr="00B0118A">
        <w:rPr>
          <w:b/>
          <w:sz w:val="22"/>
          <w:szCs w:val="22"/>
        </w:rPr>
        <w:t xml:space="preserve">esidents: </w:t>
      </w:r>
      <w:r w:rsidRPr="00B0118A">
        <w:rPr>
          <w:sz w:val="22"/>
          <w:szCs w:val="22"/>
        </w:rPr>
        <w:t>You have the right to file or obtain a police report regarding this incident.</w:t>
      </w:r>
    </w:p>
    <w:sectPr w:rsidR="00220AA2" w:rsidRPr="00E86F22" w:rsidSect="00DB1D8F">
      <w:headerReference w:type="default" r:id="rId11"/>
      <w:footerReference w:type="default" r:id="rId12"/>
      <w:headerReference w:type="first" r:id="rId13"/>
      <w:footerReference w:type="first" r:id="rId14"/>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3AF41" w14:textId="77777777" w:rsidR="0093012F" w:rsidRDefault="0093012F">
      <w:r>
        <w:separator/>
      </w:r>
    </w:p>
  </w:endnote>
  <w:endnote w:type="continuationSeparator" w:id="0">
    <w:p w14:paraId="318797E6" w14:textId="77777777" w:rsidR="0093012F" w:rsidRDefault="0093012F">
      <w:r>
        <w:continuationSeparator/>
      </w:r>
    </w:p>
  </w:endnote>
  <w:endnote w:type="continuationNotice" w:id="1">
    <w:p w14:paraId="27967820" w14:textId="77777777" w:rsidR="0093012F" w:rsidRDefault="009301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0745904"/>
      <w:docPartObj>
        <w:docPartGallery w:val="Page Numbers (Bottom of Page)"/>
        <w:docPartUnique/>
      </w:docPartObj>
    </w:sdtPr>
    <w:sdtEndPr>
      <w:rPr>
        <w:noProof/>
      </w:rPr>
    </w:sdtEndPr>
    <w:sdtContent>
      <w:p w14:paraId="514BD465" w14:textId="50CC1FB2" w:rsidR="00506C30" w:rsidRDefault="00506C30">
        <w:pPr>
          <w:pStyle w:val="Footer"/>
          <w:jc w:val="center"/>
        </w:pPr>
        <w:r>
          <w:fldChar w:fldCharType="begin"/>
        </w:r>
        <w:r>
          <w:instrText xml:space="preserve"> PAGE   \* MERGEFORMAT </w:instrText>
        </w:r>
        <w:r>
          <w:fldChar w:fldCharType="separate"/>
        </w:r>
        <w:r w:rsidR="000719AD">
          <w:rPr>
            <w:noProof/>
          </w:rPr>
          <w:t>2</w:t>
        </w:r>
        <w:r>
          <w:rPr>
            <w:noProof/>
          </w:rPr>
          <w:fldChar w:fldCharType="end"/>
        </w:r>
      </w:p>
    </w:sdtContent>
  </w:sdt>
  <w:p w14:paraId="315C11C9" w14:textId="77068C93" w:rsidR="00026702" w:rsidRDefault="000267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BB3BB" w14:textId="56B48FB0" w:rsidR="00026702" w:rsidRDefault="00026702" w:rsidP="000A772B">
    <w:pPr>
      <w:pStyle w:val="Footer"/>
      <w:jc w:val="center"/>
    </w:pPr>
    <w:r w:rsidRPr="000A772B">
      <w:rPr>
        <w:rStyle w:val="PageNumber"/>
        <w:noProof/>
        <w:lang w:eastAsia="en-CA"/>
      </w:rPr>
      <mc:AlternateContent>
        <mc:Choice Requires="wps">
          <w:drawing>
            <wp:anchor distT="360045" distB="0" distL="114300" distR="114300" simplePos="0" relativeHeight="251658240" behindDoc="0" locked="0" layoutInCell="1" allowOverlap="0" wp14:anchorId="7AC62B14" wp14:editId="1F6FA570">
              <wp:simplePos x="0" y="0"/>
              <wp:positionH relativeFrom="margin">
                <wp:posOffset>-635</wp:posOffset>
              </wp:positionH>
              <wp:positionV relativeFrom="paragraph">
                <wp:posOffset>0</wp:posOffset>
              </wp:positionV>
              <wp:extent cx="5943600" cy="612000"/>
              <wp:effectExtent l="0" t="0" r="0"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81865" w14:textId="0377DA21" w:rsidR="00026702" w:rsidRDefault="00026702" w:rsidP="000A772B">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62B14" id="_x0000_t202" coordsize="21600,21600" o:spt="202" path="m,l,21600r21600,l21600,xe">
              <v:stroke joinstyle="miter"/>
              <v:path gradientshapeok="t" o:connecttype="rect"/>
            </v:shapetype>
            <v:shape id="Text Box 1" o:spid="_x0000_s1026" type="#_x0000_t202" style="position:absolute;left:0;text-align:left;margin-left:-.05pt;margin-top:0;width:468pt;height:48.2pt;z-index:251658240;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" o:allowoverlap="f" filled="f" stroked="f">
              <v:textbox inset="0,0,0,0">
                <w:txbxContent>
                  <w:p w14:paraId="6AC81865" w14:textId="0377DA21" w:rsidR="00026702" w:rsidRDefault="00026702" w:rsidP="000A772B">
                    <w:pPr>
                      <w:pStyle w:val="DocsID"/>
                    </w:pPr>
                  </w:p>
                </w:txbxContent>
              </v:textbox>
              <w10:wrap anchorx="margin"/>
            </v:shape>
          </w:pict>
        </mc:Fallback>
      </mc:AlternateContent>
    </w:r>
    <w:r>
      <w:rPr>
        <w:rStyle w:val="PageNumber"/>
      </w:rPr>
      <w:fldChar w:fldCharType="begin"/>
    </w:r>
    <w:r>
      <w:rPr>
        <w:rStyle w:val="PageNumber"/>
      </w:rPr>
      <w:instrText xml:space="preserve"> PAGE </w:instrText>
    </w:r>
    <w:r>
      <w:rPr>
        <w:rStyle w:val="PageNumber"/>
      </w:rPr>
      <w:fldChar w:fldCharType="separate"/>
    </w:r>
    <w:r w:rsidR="0075460D">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736C0" w14:textId="77777777" w:rsidR="0093012F" w:rsidRDefault="0093012F">
      <w:r>
        <w:separator/>
      </w:r>
    </w:p>
  </w:footnote>
  <w:footnote w:type="continuationSeparator" w:id="0">
    <w:p w14:paraId="25E185C1" w14:textId="77777777" w:rsidR="0093012F" w:rsidRDefault="0093012F">
      <w:r>
        <w:continuationSeparator/>
      </w:r>
    </w:p>
  </w:footnote>
  <w:footnote w:type="continuationNotice" w:id="1">
    <w:p w14:paraId="21D1F36D" w14:textId="77777777" w:rsidR="0093012F" w:rsidRDefault="009301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53EF" w14:textId="0788B02E" w:rsidR="00026702" w:rsidRDefault="00026702">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DB0F" w14:textId="212A3B5B" w:rsidR="00026702" w:rsidRDefault="00026702" w:rsidP="00013841">
    <w:pPr>
      <w:pStyle w:val="Header"/>
      <w:rPr>
        <w:rFonts w:ascii="Times New Roman" w:hAnsi="Times New Roman" w:cs="Times New Roman"/>
        <w:b/>
        <w:noProof/>
        <w:lang w:val="en-US"/>
      </w:rPr>
    </w:pPr>
  </w:p>
  <w:p w14:paraId="5BD7EB2C" w14:textId="77777777" w:rsidR="00026702" w:rsidRPr="00013841" w:rsidRDefault="00026702" w:rsidP="00013841">
    <w:pPr>
      <w:pStyle w:val="Header"/>
      <w:rPr>
        <w:rFonts w:ascii="Times New Roman" w:hAnsi="Times New Roman" w:cs="Times New Roman"/>
        <w:b/>
        <w:noProof/>
        <w:lang w:val="en-US"/>
      </w:rPr>
    </w:pPr>
  </w:p>
  <w:p w14:paraId="0567C38C" w14:textId="062CFC07" w:rsidR="00026702" w:rsidRPr="00C1244B" w:rsidRDefault="00026702" w:rsidP="00C1244B">
    <w:pPr>
      <w:pStyle w:val="Header"/>
      <w:jc w:val="center"/>
      <w:rPr>
        <w:rFonts w:ascii="Times New Roman" w:hAnsi="Times New Roman" w:cs="Times New Roman"/>
        <w:noProof/>
        <w:lang w:val="en-US"/>
      </w:rPr>
    </w:pPr>
    <w:r w:rsidRPr="00C1244B">
      <w:rPr>
        <w:rFonts w:ascii="Times New Roman" w:hAnsi="Times New Roman" w:cs="Times New Roman"/>
        <w:noProof/>
        <w:lang w:val="en-US"/>
      </w:rPr>
      <w:t>[</w:t>
    </w:r>
    <w:r>
      <w:rPr>
        <w:rFonts w:ascii="Times New Roman" w:hAnsi="Times New Roman" w:cs="Times New Roman"/>
        <w:noProof/>
        <w:highlight w:val="yellow"/>
        <w:lang w:val="en-US"/>
      </w:rPr>
      <w:t>FRANKLIN TEMPLETON</w:t>
    </w:r>
    <w:r w:rsidRPr="00C1244B">
      <w:rPr>
        <w:rFonts w:ascii="Times New Roman" w:hAnsi="Times New Roman" w:cs="Times New Roman"/>
        <w:noProof/>
        <w:highlight w:val="yellow"/>
        <w:lang w:val="en-US"/>
      </w:rPr>
      <w:t xml:space="preserve"> LETTERHEAD</w:t>
    </w:r>
    <w:r w:rsidRPr="00C1244B">
      <w:rPr>
        <w:rFonts w:ascii="Times New Roman" w:hAnsi="Times New Roman" w:cs="Times New Roman"/>
        <w:noProof/>
        <w:lang w:val="en-US"/>
      </w:rPr>
      <w:t>]</w:t>
    </w:r>
  </w:p>
  <w:p w14:paraId="7C5C93A9" w14:textId="60750C5A" w:rsidR="00026702" w:rsidRPr="00C1244B" w:rsidRDefault="00026702" w:rsidP="00C124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3658F"/>
    <w:multiLevelType w:val="hybridMultilevel"/>
    <w:tmpl w:val="F09E5B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564613"/>
    <w:multiLevelType w:val="hybridMultilevel"/>
    <w:tmpl w:val="1BE237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C072BA7"/>
    <w:multiLevelType w:val="hybridMultilevel"/>
    <w:tmpl w:val="D0FA9FF4"/>
    <w:lvl w:ilvl="0" w:tplc="FFFFFFFF">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4" w15:restartNumberingAfterBreak="0">
    <w:nsid w:val="40FF2ABD"/>
    <w:multiLevelType w:val="hybridMultilevel"/>
    <w:tmpl w:val="B77A7B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960474"/>
    <w:multiLevelType w:val="hybridMultilevel"/>
    <w:tmpl w:val="FAF2DA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26D5AA7"/>
    <w:multiLevelType w:val="hybridMultilevel"/>
    <w:tmpl w:val="0F4C2A78"/>
    <w:lvl w:ilvl="0" w:tplc="AED0FE98">
      <w:start w:val="1"/>
      <w:numFmt w:val="bullet"/>
      <w:lvlText w:val=""/>
      <w:lvlJc w:val="left"/>
      <w:pPr>
        <w:ind w:left="720" w:hanging="360"/>
      </w:pPr>
      <w:rPr>
        <w:rFonts w:ascii="Symbol" w:hAnsi="Symbol" w:hint="default"/>
      </w:rPr>
    </w:lvl>
    <w:lvl w:ilvl="1" w:tplc="9EAC97DE">
      <w:start w:val="1"/>
      <w:numFmt w:val="bullet"/>
      <w:lvlText w:val="o"/>
      <w:lvlJc w:val="left"/>
      <w:pPr>
        <w:ind w:left="1440" w:hanging="360"/>
      </w:pPr>
      <w:rPr>
        <w:rFonts w:ascii="Courier New" w:hAnsi="Courier New" w:hint="default"/>
      </w:rPr>
    </w:lvl>
    <w:lvl w:ilvl="2" w:tplc="83E0AE0A">
      <w:start w:val="1"/>
      <w:numFmt w:val="bullet"/>
      <w:lvlText w:val=""/>
      <w:lvlJc w:val="left"/>
      <w:pPr>
        <w:ind w:left="2160" w:hanging="360"/>
      </w:pPr>
      <w:rPr>
        <w:rFonts w:ascii="Wingdings" w:hAnsi="Wingdings" w:hint="default"/>
      </w:rPr>
    </w:lvl>
    <w:lvl w:ilvl="3" w:tplc="3270746E">
      <w:start w:val="1"/>
      <w:numFmt w:val="bullet"/>
      <w:lvlText w:val=""/>
      <w:lvlJc w:val="left"/>
      <w:pPr>
        <w:ind w:left="2880" w:hanging="360"/>
      </w:pPr>
      <w:rPr>
        <w:rFonts w:ascii="Symbol" w:hAnsi="Symbol" w:hint="default"/>
      </w:rPr>
    </w:lvl>
    <w:lvl w:ilvl="4" w:tplc="11CC1662">
      <w:start w:val="1"/>
      <w:numFmt w:val="bullet"/>
      <w:lvlText w:val="o"/>
      <w:lvlJc w:val="left"/>
      <w:pPr>
        <w:ind w:left="3600" w:hanging="360"/>
      </w:pPr>
      <w:rPr>
        <w:rFonts w:ascii="Courier New" w:hAnsi="Courier New" w:hint="default"/>
      </w:rPr>
    </w:lvl>
    <w:lvl w:ilvl="5" w:tplc="1FA68E32">
      <w:start w:val="1"/>
      <w:numFmt w:val="bullet"/>
      <w:lvlText w:val=""/>
      <w:lvlJc w:val="left"/>
      <w:pPr>
        <w:ind w:left="4320" w:hanging="360"/>
      </w:pPr>
      <w:rPr>
        <w:rFonts w:ascii="Wingdings" w:hAnsi="Wingdings" w:hint="default"/>
      </w:rPr>
    </w:lvl>
    <w:lvl w:ilvl="6" w:tplc="BC6E5D84">
      <w:start w:val="1"/>
      <w:numFmt w:val="bullet"/>
      <w:lvlText w:val=""/>
      <w:lvlJc w:val="left"/>
      <w:pPr>
        <w:ind w:left="5040" w:hanging="360"/>
      </w:pPr>
      <w:rPr>
        <w:rFonts w:ascii="Symbol" w:hAnsi="Symbol" w:hint="default"/>
      </w:rPr>
    </w:lvl>
    <w:lvl w:ilvl="7" w:tplc="09E02B14">
      <w:start w:val="1"/>
      <w:numFmt w:val="bullet"/>
      <w:lvlText w:val="o"/>
      <w:lvlJc w:val="left"/>
      <w:pPr>
        <w:ind w:left="5760" w:hanging="360"/>
      </w:pPr>
      <w:rPr>
        <w:rFonts w:ascii="Courier New" w:hAnsi="Courier New" w:hint="default"/>
      </w:rPr>
    </w:lvl>
    <w:lvl w:ilvl="8" w:tplc="03481DB0">
      <w:start w:val="1"/>
      <w:numFmt w:val="bullet"/>
      <w:lvlText w:val=""/>
      <w:lvlJc w:val="left"/>
      <w:pPr>
        <w:ind w:left="6480" w:hanging="360"/>
      </w:pPr>
      <w:rPr>
        <w:rFonts w:ascii="Wingdings" w:hAnsi="Wingdings" w:hint="default"/>
      </w:rPr>
    </w:lvl>
  </w:abstractNum>
  <w:abstractNum w:abstractNumId="7" w15:restartNumberingAfterBreak="0">
    <w:nsid w:val="62133E91"/>
    <w:multiLevelType w:val="hybridMultilevel"/>
    <w:tmpl w:val="FFFFFFFF"/>
    <w:lvl w:ilvl="0" w:tplc="C7F0BF4A">
      <w:start w:val="1"/>
      <w:numFmt w:val="bullet"/>
      <w:lvlText w:val=""/>
      <w:lvlJc w:val="left"/>
      <w:pPr>
        <w:ind w:left="900" w:hanging="360"/>
      </w:pPr>
      <w:rPr>
        <w:rFonts w:ascii="Symbol" w:hAnsi="Symbol" w:hint="default"/>
      </w:rPr>
    </w:lvl>
    <w:lvl w:ilvl="1" w:tplc="2CC4C7CC">
      <w:start w:val="1"/>
      <w:numFmt w:val="bullet"/>
      <w:lvlText w:val="o"/>
      <w:lvlJc w:val="left"/>
      <w:pPr>
        <w:ind w:left="1440" w:hanging="360"/>
      </w:pPr>
      <w:rPr>
        <w:rFonts w:ascii="Courier New" w:hAnsi="Courier New" w:hint="default"/>
      </w:rPr>
    </w:lvl>
    <w:lvl w:ilvl="2" w:tplc="6C906906">
      <w:start w:val="1"/>
      <w:numFmt w:val="bullet"/>
      <w:lvlText w:val=""/>
      <w:lvlJc w:val="left"/>
      <w:pPr>
        <w:ind w:left="2160" w:hanging="360"/>
      </w:pPr>
      <w:rPr>
        <w:rFonts w:ascii="Wingdings" w:hAnsi="Wingdings" w:hint="default"/>
      </w:rPr>
    </w:lvl>
    <w:lvl w:ilvl="3" w:tplc="A5DC7270">
      <w:start w:val="1"/>
      <w:numFmt w:val="bullet"/>
      <w:lvlText w:val=""/>
      <w:lvlJc w:val="left"/>
      <w:pPr>
        <w:ind w:left="2880" w:hanging="360"/>
      </w:pPr>
      <w:rPr>
        <w:rFonts w:ascii="Symbol" w:hAnsi="Symbol" w:hint="default"/>
      </w:rPr>
    </w:lvl>
    <w:lvl w:ilvl="4" w:tplc="C0D415AA">
      <w:start w:val="1"/>
      <w:numFmt w:val="bullet"/>
      <w:lvlText w:val="o"/>
      <w:lvlJc w:val="left"/>
      <w:pPr>
        <w:ind w:left="3600" w:hanging="360"/>
      </w:pPr>
      <w:rPr>
        <w:rFonts w:ascii="Courier New" w:hAnsi="Courier New" w:hint="default"/>
      </w:rPr>
    </w:lvl>
    <w:lvl w:ilvl="5" w:tplc="9A7ADD6E">
      <w:start w:val="1"/>
      <w:numFmt w:val="bullet"/>
      <w:lvlText w:val=""/>
      <w:lvlJc w:val="left"/>
      <w:pPr>
        <w:ind w:left="4320" w:hanging="360"/>
      </w:pPr>
      <w:rPr>
        <w:rFonts w:ascii="Wingdings" w:hAnsi="Wingdings" w:hint="default"/>
      </w:rPr>
    </w:lvl>
    <w:lvl w:ilvl="6" w:tplc="6CBCD766">
      <w:start w:val="1"/>
      <w:numFmt w:val="bullet"/>
      <w:lvlText w:val=""/>
      <w:lvlJc w:val="left"/>
      <w:pPr>
        <w:ind w:left="5040" w:hanging="360"/>
      </w:pPr>
      <w:rPr>
        <w:rFonts w:ascii="Symbol" w:hAnsi="Symbol" w:hint="default"/>
      </w:rPr>
    </w:lvl>
    <w:lvl w:ilvl="7" w:tplc="F8127E52">
      <w:start w:val="1"/>
      <w:numFmt w:val="bullet"/>
      <w:lvlText w:val="o"/>
      <w:lvlJc w:val="left"/>
      <w:pPr>
        <w:ind w:left="5760" w:hanging="360"/>
      </w:pPr>
      <w:rPr>
        <w:rFonts w:ascii="Courier New" w:hAnsi="Courier New" w:hint="default"/>
      </w:rPr>
    </w:lvl>
    <w:lvl w:ilvl="8" w:tplc="A3987AC8">
      <w:start w:val="1"/>
      <w:numFmt w:val="bullet"/>
      <w:lvlText w:val=""/>
      <w:lvlJc w:val="left"/>
      <w:pPr>
        <w:ind w:left="6480" w:hanging="360"/>
      </w:pPr>
      <w:rPr>
        <w:rFonts w:ascii="Wingdings" w:hAnsi="Wingdings" w:hint="default"/>
      </w:rPr>
    </w:lvl>
  </w:abstractNum>
  <w:abstractNum w:abstractNumId="8"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14379653">
    <w:abstractNumId w:val="7"/>
  </w:num>
  <w:num w:numId="2" w16cid:durableId="1954629600">
    <w:abstractNumId w:val="2"/>
  </w:num>
  <w:num w:numId="3" w16cid:durableId="221839396">
    <w:abstractNumId w:val="8"/>
  </w:num>
  <w:num w:numId="4" w16cid:durableId="2107269551">
    <w:abstractNumId w:val="6"/>
  </w:num>
  <w:num w:numId="5" w16cid:durableId="1915122582">
    <w:abstractNumId w:val="0"/>
  </w:num>
  <w:num w:numId="6" w16cid:durableId="1717313131">
    <w:abstractNumId w:val="5"/>
  </w:num>
  <w:num w:numId="7" w16cid:durableId="1970630044">
    <w:abstractNumId w:val="3"/>
  </w:num>
  <w:num w:numId="8" w16cid:durableId="1259556502">
    <w:abstractNumId w:val="1"/>
  </w:num>
  <w:num w:numId="9" w16cid:durableId="20193049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oNotHyphenateCaps/>
  <w:drawingGridHorizontalSpacing w:val="59"/>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DU0MDA1MDAxNLdU0lEKTi0uzszPAykwqwUAKZv12SwAAAA="/>
    <w:docVar w:name="IManageDocInfoCache(AuthorId)" w:val="TWALKER01"/>
    <w:docVar w:name="IManageDocInfoCache(ClientId)" w:val="00573803"/>
    <w:docVar w:name="IManageDocInfoCache(DatabaseName)" w:val="CAN_DMS"/>
    <w:docVar w:name="IManageDocInfoCache(DocumentDescription)" w:val="Franklin Templeton - Draft Notification Letter - Direct Accounts - Clean"/>
    <w:docVar w:name="IManageDocInfoCache(DocumentNumber)" w:val="151765567"/>
    <w:docVar w:name="IManageDocInfoCache(DocumentVersion)" w:val="1"/>
    <w:docVar w:name="IManageDocInfoCache(Matter)" w:val="3320"/>
  </w:docVars>
  <w:rsids>
    <w:rsidRoot w:val="004C5D24"/>
    <w:rsid w:val="0000232B"/>
    <w:rsid w:val="00003C63"/>
    <w:rsid w:val="00006CA1"/>
    <w:rsid w:val="00013841"/>
    <w:rsid w:val="000209A4"/>
    <w:rsid w:val="00026702"/>
    <w:rsid w:val="000309FF"/>
    <w:rsid w:val="00042960"/>
    <w:rsid w:val="00053BD3"/>
    <w:rsid w:val="000655F6"/>
    <w:rsid w:val="000719AD"/>
    <w:rsid w:val="00095AC8"/>
    <w:rsid w:val="000A24B4"/>
    <w:rsid w:val="000A772B"/>
    <w:rsid w:val="000B1FC9"/>
    <w:rsid w:val="000C3D48"/>
    <w:rsid w:val="00111697"/>
    <w:rsid w:val="001163C3"/>
    <w:rsid w:val="0012626E"/>
    <w:rsid w:val="00126E7E"/>
    <w:rsid w:val="00135E40"/>
    <w:rsid w:val="001523A0"/>
    <w:rsid w:val="0015329C"/>
    <w:rsid w:val="001610FB"/>
    <w:rsid w:val="001629DB"/>
    <w:rsid w:val="00164F04"/>
    <w:rsid w:val="0016723D"/>
    <w:rsid w:val="00180CDC"/>
    <w:rsid w:val="0018168A"/>
    <w:rsid w:val="0018418A"/>
    <w:rsid w:val="001D3378"/>
    <w:rsid w:val="001E2F0C"/>
    <w:rsid w:val="001E64DF"/>
    <w:rsid w:val="001E6913"/>
    <w:rsid w:val="001E777E"/>
    <w:rsid w:val="001F25E6"/>
    <w:rsid w:val="00203634"/>
    <w:rsid w:val="002058A9"/>
    <w:rsid w:val="00205E6B"/>
    <w:rsid w:val="00206351"/>
    <w:rsid w:val="00214D04"/>
    <w:rsid w:val="00214F5A"/>
    <w:rsid w:val="00220AA2"/>
    <w:rsid w:val="002306FA"/>
    <w:rsid w:val="00240F0D"/>
    <w:rsid w:val="00242B8D"/>
    <w:rsid w:val="00243339"/>
    <w:rsid w:val="00244F59"/>
    <w:rsid w:val="00252088"/>
    <w:rsid w:val="00254318"/>
    <w:rsid w:val="00261017"/>
    <w:rsid w:val="00263E02"/>
    <w:rsid w:val="002719CE"/>
    <w:rsid w:val="002831E8"/>
    <w:rsid w:val="0029114B"/>
    <w:rsid w:val="00291350"/>
    <w:rsid w:val="002A6EFA"/>
    <w:rsid w:val="002A7726"/>
    <w:rsid w:val="002B4539"/>
    <w:rsid w:val="002D2B8B"/>
    <w:rsid w:val="002D6DDE"/>
    <w:rsid w:val="002E0014"/>
    <w:rsid w:val="002E5EB1"/>
    <w:rsid w:val="002F6DD4"/>
    <w:rsid w:val="00302EBE"/>
    <w:rsid w:val="003058DC"/>
    <w:rsid w:val="00320E9B"/>
    <w:rsid w:val="003212F2"/>
    <w:rsid w:val="00350454"/>
    <w:rsid w:val="003522FB"/>
    <w:rsid w:val="00353DFD"/>
    <w:rsid w:val="00357808"/>
    <w:rsid w:val="0036249E"/>
    <w:rsid w:val="0036445F"/>
    <w:rsid w:val="0037666A"/>
    <w:rsid w:val="003822C6"/>
    <w:rsid w:val="003838F7"/>
    <w:rsid w:val="00385600"/>
    <w:rsid w:val="003905F5"/>
    <w:rsid w:val="003919FA"/>
    <w:rsid w:val="00392753"/>
    <w:rsid w:val="0039547C"/>
    <w:rsid w:val="003CED86"/>
    <w:rsid w:val="003D3954"/>
    <w:rsid w:val="003F0B0F"/>
    <w:rsid w:val="003F4AF4"/>
    <w:rsid w:val="0040039C"/>
    <w:rsid w:val="00406BE9"/>
    <w:rsid w:val="004077D7"/>
    <w:rsid w:val="00415295"/>
    <w:rsid w:val="00450C0D"/>
    <w:rsid w:val="00454D71"/>
    <w:rsid w:val="00457098"/>
    <w:rsid w:val="00463398"/>
    <w:rsid w:val="00484402"/>
    <w:rsid w:val="00497E9D"/>
    <w:rsid w:val="004A6013"/>
    <w:rsid w:val="004B16A3"/>
    <w:rsid w:val="004B4ECF"/>
    <w:rsid w:val="004B54F9"/>
    <w:rsid w:val="004B63CF"/>
    <w:rsid w:val="004C5D24"/>
    <w:rsid w:val="004D598B"/>
    <w:rsid w:val="004D5FE8"/>
    <w:rsid w:val="004D7931"/>
    <w:rsid w:val="004E1F00"/>
    <w:rsid w:val="004E39D9"/>
    <w:rsid w:val="004E5CCC"/>
    <w:rsid w:val="004F4671"/>
    <w:rsid w:val="004F5C8F"/>
    <w:rsid w:val="004F5D29"/>
    <w:rsid w:val="004F6476"/>
    <w:rsid w:val="00500CF5"/>
    <w:rsid w:val="0050551A"/>
    <w:rsid w:val="00506C30"/>
    <w:rsid w:val="005108DA"/>
    <w:rsid w:val="00512281"/>
    <w:rsid w:val="00517994"/>
    <w:rsid w:val="005405FC"/>
    <w:rsid w:val="0054547E"/>
    <w:rsid w:val="00551900"/>
    <w:rsid w:val="005533E8"/>
    <w:rsid w:val="005540BA"/>
    <w:rsid w:val="00560C54"/>
    <w:rsid w:val="005663DF"/>
    <w:rsid w:val="00567795"/>
    <w:rsid w:val="005728BC"/>
    <w:rsid w:val="005732E8"/>
    <w:rsid w:val="005763DD"/>
    <w:rsid w:val="00580A9F"/>
    <w:rsid w:val="00583DCB"/>
    <w:rsid w:val="00593C2F"/>
    <w:rsid w:val="005965B2"/>
    <w:rsid w:val="0059708B"/>
    <w:rsid w:val="0059782C"/>
    <w:rsid w:val="005A308C"/>
    <w:rsid w:val="005A450C"/>
    <w:rsid w:val="005A649E"/>
    <w:rsid w:val="005B2F8D"/>
    <w:rsid w:val="005B3ADE"/>
    <w:rsid w:val="005B5C40"/>
    <w:rsid w:val="005C04C4"/>
    <w:rsid w:val="005D0974"/>
    <w:rsid w:val="005D182C"/>
    <w:rsid w:val="005E0826"/>
    <w:rsid w:val="005E0F6D"/>
    <w:rsid w:val="005E153C"/>
    <w:rsid w:val="005E3DE7"/>
    <w:rsid w:val="005E48C5"/>
    <w:rsid w:val="006002B1"/>
    <w:rsid w:val="00601494"/>
    <w:rsid w:val="006036A3"/>
    <w:rsid w:val="00603C4D"/>
    <w:rsid w:val="00604094"/>
    <w:rsid w:val="0061466F"/>
    <w:rsid w:val="00615A8C"/>
    <w:rsid w:val="00620C98"/>
    <w:rsid w:val="00622B8C"/>
    <w:rsid w:val="00623766"/>
    <w:rsid w:val="00624AA0"/>
    <w:rsid w:val="00637FC1"/>
    <w:rsid w:val="00640462"/>
    <w:rsid w:val="00641227"/>
    <w:rsid w:val="006527F4"/>
    <w:rsid w:val="0065392B"/>
    <w:rsid w:val="00660002"/>
    <w:rsid w:val="006601B6"/>
    <w:rsid w:val="00673AAA"/>
    <w:rsid w:val="00687E82"/>
    <w:rsid w:val="006978A8"/>
    <w:rsid w:val="006A05FB"/>
    <w:rsid w:val="006A546A"/>
    <w:rsid w:val="006A6B52"/>
    <w:rsid w:val="006B5407"/>
    <w:rsid w:val="006B6C56"/>
    <w:rsid w:val="006C46BF"/>
    <w:rsid w:val="006C506F"/>
    <w:rsid w:val="006FBFE4"/>
    <w:rsid w:val="00700D99"/>
    <w:rsid w:val="00711967"/>
    <w:rsid w:val="00714622"/>
    <w:rsid w:val="0073178F"/>
    <w:rsid w:val="00737921"/>
    <w:rsid w:val="0073D3A2"/>
    <w:rsid w:val="0074156B"/>
    <w:rsid w:val="0075460D"/>
    <w:rsid w:val="0075784F"/>
    <w:rsid w:val="007622F8"/>
    <w:rsid w:val="007627F5"/>
    <w:rsid w:val="00773A69"/>
    <w:rsid w:val="00781DA4"/>
    <w:rsid w:val="00786C8C"/>
    <w:rsid w:val="007876D2"/>
    <w:rsid w:val="007B0404"/>
    <w:rsid w:val="007B0919"/>
    <w:rsid w:val="007B7521"/>
    <w:rsid w:val="007C24DF"/>
    <w:rsid w:val="007C5668"/>
    <w:rsid w:val="007C735C"/>
    <w:rsid w:val="007D454B"/>
    <w:rsid w:val="007D5E9A"/>
    <w:rsid w:val="007E7D04"/>
    <w:rsid w:val="007F2663"/>
    <w:rsid w:val="007F4A6E"/>
    <w:rsid w:val="007F5CAA"/>
    <w:rsid w:val="007F69BC"/>
    <w:rsid w:val="007F718F"/>
    <w:rsid w:val="00800F3E"/>
    <w:rsid w:val="00801640"/>
    <w:rsid w:val="00804831"/>
    <w:rsid w:val="00811FFA"/>
    <w:rsid w:val="008176DB"/>
    <w:rsid w:val="0084608E"/>
    <w:rsid w:val="00855249"/>
    <w:rsid w:val="00865885"/>
    <w:rsid w:val="008718C1"/>
    <w:rsid w:val="00881992"/>
    <w:rsid w:val="008832DB"/>
    <w:rsid w:val="008B393F"/>
    <w:rsid w:val="008B3D67"/>
    <w:rsid w:val="008B59E3"/>
    <w:rsid w:val="008B66E1"/>
    <w:rsid w:val="008C60C7"/>
    <w:rsid w:val="008F0ADB"/>
    <w:rsid w:val="008F14F1"/>
    <w:rsid w:val="008F4D49"/>
    <w:rsid w:val="00921537"/>
    <w:rsid w:val="009234A3"/>
    <w:rsid w:val="00925D75"/>
    <w:rsid w:val="00927502"/>
    <w:rsid w:val="0093012F"/>
    <w:rsid w:val="00930529"/>
    <w:rsid w:val="009325AC"/>
    <w:rsid w:val="009332D0"/>
    <w:rsid w:val="00934452"/>
    <w:rsid w:val="00935A31"/>
    <w:rsid w:val="00946B38"/>
    <w:rsid w:val="0095040F"/>
    <w:rsid w:val="00951EC2"/>
    <w:rsid w:val="00957A2D"/>
    <w:rsid w:val="009613C7"/>
    <w:rsid w:val="00962148"/>
    <w:rsid w:val="00962E14"/>
    <w:rsid w:val="00972DB5"/>
    <w:rsid w:val="00977DFC"/>
    <w:rsid w:val="009A2E24"/>
    <w:rsid w:val="009B0F0A"/>
    <w:rsid w:val="009B4E2B"/>
    <w:rsid w:val="009B7DB2"/>
    <w:rsid w:val="009BDF40"/>
    <w:rsid w:val="009C60C4"/>
    <w:rsid w:val="009C6D45"/>
    <w:rsid w:val="009D73D7"/>
    <w:rsid w:val="009E4CC7"/>
    <w:rsid w:val="009E7D4C"/>
    <w:rsid w:val="009F1C20"/>
    <w:rsid w:val="00A03045"/>
    <w:rsid w:val="00A12376"/>
    <w:rsid w:val="00A129DA"/>
    <w:rsid w:val="00A1459F"/>
    <w:rsid w:val="00A16C89"/>
    <w:rsid w:val="00A21668"/>
    <w:rsid w:val="00A56B9A"/>
    <w:rsid w:val="00A6165D"/>
    <w:rsid w:val="00A63327"/>
    <w:rsid w:val="00A87D4E"/>
    <w:rsid w:val="00A91639"/>
    <w:rsid w:val="00A91E3F"/>
    <w:rsid w:val="00A937E1"/>
    <w:rsid w:val="00AB06EC"/>
    <w:rsid w:val="00AC3551"/>
    <w:rsid w:val="00AE2714"/>
    <w:rsid w:val="00AF20E7"/>
    <w:rsid w:val="00AF51F0"/>
    <w:rsid w:val="00B0118A"/>
    <w:rsid w:val="00B0428C"/>
    <w:rsid w:val="00B0638A"/>
    <w:rsid w:val="00B10231"/>
    <w:rsid w:val="00B115A6"/>
    <w:rsid w:val="00B16EB7"/>
    <w:rsid w:val="00B40EAC"/>
    <w:rsid w:val="00B52C64"/>
    <w:rsid w:val="00B64FFC"/>
    <w:rsid w:val="00B75697"/>
    <w:rsid w:val="00B7594A"/>
    <w:rsid w:val="00B902D2"/>
    <w:rsid w:val="00B94A6D"/>
    <w:rsid w:val="00BA7E6F"/>
    <w:rsid w:val="00BB1B6E"/>
    <w:rsid w:val="00BD2C39"/>
    <w:rsid w:val="00BD3032"/>
    <w:rsid w:val="00BD661D"/>
    <w:rsid w:val="00BE6356"/>
    <w:rsid w:val="00BF5562"/>
    <w:rsid w:val="00BF7B4D"/>
    <w:rsid w:val="00C0188C"/>
    <w:rsid w:val="00C1244B"/>
    <w:rsid w:val="00C14148"/>
    <w:rsid w:val="00C30E59"/>
    <w:rsid w:val="00C31F37"/>
    <w:rsid w:val="00C43E3A"/>
    <w:rsid w:val="00C52298"/>
    <w:rsid w:val="00C55DE1"/>
    <w:rsid w:val="00C60A54"/>
    <w:rsid w:val="00C65535"/>
    <w:rsid w:val="00C7365A"/>
    <w:rsid w:val="00C91CDF"/>
    <w:rsid w:val="00CA0451"/>
    <w:rsid w:val="00CA1227"/>
    <w:rsid w:val="00CB223E"/>
    <w:rsid w:val="00CB5237"/>
    <w:rsid w:val="00CB744A"/>
    <w:rsid w:val="00CE3650"/>
    <w:rsid w:val="00CE7E50"/>
    <w:rsid w:val="00CF3961"/>
    <w:rsid w:val="00CF4DFB"/>
    <w:rsid w:val="00CF66D1"/>
    <w:rsid w:val="00CF745E"/>
    <w:rsid w:val="00D15725"/>
    <w:rsid w:val="00D3324C"/>
    <w:rsid w:val="00D361C0"/>
    <w:rsid w:val="00D41A3D"/>
    <w:rsid w:val="00D55AC5"/>
    <w:rsid w:val="00D618DE"/>
    <w:rsid w:val="00D645B4"/>
    <w:rsid w:val="00D77645"/>
    <w:rsid w:val="00D80A29"/>
    <w:rsid w:val="00D813C3"/>
    <w:rsid w:val="00D838AC"/>
    <w:rsid w:val="00D868EA"/>
    <w:rsid w:val="00DA248A"/>
    <w:rsid w:val="00DA3B19"/>
    <w:rsid w:val="00DA45F2"/>
    <w:rsid w:val="00DB1D8F"/>
    <w:rsid w:val="00DB7C36"/>
    <w:rsid w:val="00DC4157"/>
    <w:rsid w:val="00DD181C"/>
    <w:rsid w:val="00DE12B2"/>
    <w:rsid w:val="00DE2A95"/>
    <w:rsid w:val="00DE3AEA"/>
    <w:rsid w:val="00DE4DC0"/>
    <w:rsid w:val="00DF4A96"/>
    <w:rsid w:val="00E0171E"/>
    <w:rsid w:val="00E243A2"/>
    <w:rsid w:val="00E24D8D"/>
    <w:rsid w:val="00E26385"/>
    <w:rsid w:val="00E43E17"/>
    <w:rsid w:val="00E46A25"/>
    <w:rsid w:val="00E679FA"/>
    <w:rsid w:val="00E67B71"/>
    <w:rsid w:val="00E84461"/>
    <w:rsid w:val="00E84795"/>
    <w:rsid w:val="00E86F22"/>
    <w:rsid w:val="00E964B7"/>
    <w:rsid w:val="00EA1CE6"/>
    <w:rsid w:val="00EA5B99"/>
    <w:rsid w:val="00EA5BD0"/>
    <w:rsid w:val="00EB3643"/>
    <w:rsid w:val="00ED58B9"/>
    <w:rsid w:val="00ED693D"/>
    <w:rsid w:val="00ED766B"/>
    <w:rsid w:val="00F01414"/>
    <w:rsid w:val="00F2506F"/>
    <w:rsid w:val="00F34B92"/>
    <w:rsid w:val="00F36150"/>
    <w:rsid w:val="00F40093"/>
    <w:rsid w:val="00F43F43"/>
    <w:rsid w:val="00F447C0"/>
    <w:rsid w:val="00F505BB"/>
    <w:rsid w:val="00F63A0B"/>
    <w:rsid w:val="00F8054B"/>
    <w:rsid w:val="00F8780C"/>
    <w:rsid w:val="00FA2AF4"/>
    <w:rsid w:val="00FA2B45"/>
    <w:rsid w:val="00FB2208"/>
    <w:rsid w:val="00FB5A4E"/>
    <w:rsid w:val="00FC48E7"/>
    <w:rsid w:val="00FF5469"/>
    <w:rsid w:val="011438CD"/>
    <w:rsid w:val="01433932"/>
    <w:rsid w:val="01576E37"/>
    <w:rsid w:val="01C745C8"/>
    <w:rsid w:val="01E49ED6"/>
    <w:rsid w:val="01F442F2"/>
    <w:rsid w:val="01FE3888"/>
    <w:rsid w:val="020AB129"/>
    <w:rsid w:val="0237AFA1"/>
    <w:rsid w:val="023B3DB3"/>
    <w:rsid w:val="0250B03D"/>
    <w:rsid w:val="02703CE6"/>
    <w:rsid w:val="02735521"/>
    <w:rsid w:val="0299FBDC"/>
    <w:rsid w:val="02BDDDE3"/>
    <w:rsid w:val="02CB8C22"/>
    <w:rsid w:val="02E23D3D"/>
    <w:rsid w:val="0330E470"/>
    <w:rsid w:val="03580391"/>
    <w:rsid w:val="03772140"/>
    <w:rsid w:val="03C308E0"/>
    <w:rsid w:val="03E63131"/>
    <w:rsid w:val="041246B4"/>
    <w:rsid w:val="0417D140"/>
    <w:rsid w:val="0418E471"/>
    <w:rsid w:val="0472EB9A"/>
    <w:rsid w:val="049C1A30"/>
    <w:rsid w:val="049E3D4F"/>
    <w:rsid w:val="04A4549B"/>
    <w:rsid w:val="04B8F428"/>
    <w:rsid w:val="04C3AB8D"/>
    <w:rsid w:val="04E03805"/>
    <w:rsid w:val="04E51EF3"/>
    <w:rsid w:val="04EBB9BA"/>
    <w:rsid w:val="04FBDB52"/>
    <w:rsid w:val="050C776E"/>
    <w:rsid w:val="05214287"/>
    <w:rsid w:val="053801C9"/>
    <w:rsid w:val="053BD5EB"/>
    <w:rsid w:val="0563DF31"/>
    <w:rsid w:val="059DA8A5"/>
    <w:rsid w:val="05E3273E"/>
    <w:rsid w:val="05EB3A82"/>
    <w:rsid w:val="05EF1322"/>
    <w:rsid w:val="062AF6C5"/>
    <w:rsid w:val="0639EDB6"/>
    <w:rsid w:val="06777BD6"/>
    <w:rsid w:val="067B40FE"/>
    <w:rsid w:val="068586C4"/>
    <w:rsid w:val="06A0BE76"/>
    <w:rsid w:val="06A362B1"/>
    <w:rsid w:val="06A63596"/>
    <w:rsid w:val="06A7C0C6"/>
    <w:rsid w:val="06B94C9B"/>
    <w:rsid w:val="06BBF5F5"/>
    <w:rsid w:val="06C5851D"/>
    <w:rsid w:val="06F64145"/>
    <w:rsid w:val="0708D537"/>
    <w:rsid w:val="073AB1A9"/>
    <w:rsid w:val="074FD8BB"/>
    <w:rsid w:val="07D2D3CC"/>
    <w:rsid w:val="07E02BB4"/>
    <w:rsid w:val="07FE6998"/>
    <w:rsid w:val="080F2715"/>
    <w:rsid w:val="08238821"/>
    <w:rsid w:val="0823FB21"/>
    <w:rsid w:val="08311E1D"/>
    <w:rsid w:val="086D6A4C"/>
    <w:rsid w:val="086E3666"/>
    <w:rsid w:val="087F54BF"/>
    <w:rsid w:val="0886FF40"/>
    <w:rsid w:val="08DB6FA0"/>
    <w:rsid w:val="09418006"/>
    <w:rsid w:val="094572CD"/>
    <w:rsid w:val="099502E1"/>
    <w:rsid w:val="09CAA05E"/>
    <w:rsid w:val="09E18B1F"/>
    <w:rsid w:val="0A21386E"/>
    <w:rsid w:val="0A267390"/>
    <w:rsid w:val="0A2EB68F"/>
    <w:rsid w:val="0A5560C3"/>
    <w:rsid w:val="0A5F4E59"/>
    <w:rsid w:val="0A6653FE"/>
    <w:rsid w:val="0A6D377B"/>
    <w:rsid w:val="0AB90DB3"/>
    <w:rsid w:val="0ADB84AA"/>
    <w:rsid w:val="0AE41370"/>
    <w:rsid w:val="0B01BFE2"/>
    <w:rsid w:val="0B35DB1A"/>
    <w:rsid w:val="0B4D4068"/>
    <w:rsid w:val="0B73B51C"/>
    <w:rsid w:val="0B96B229"/>
    <w:rsid w:val="0B9E8782"/>
    <w:rsid w:val="0BACA983"/>
    <w:rsid w:val="0BD22B11"/>
    <w:rsid w:val="0BD44A59"/>
    <w:rsid w:val="0C07D856"/>
    <w:rsid w:val="0C1D954E"/>
    <w:rsid w:val="0C281A88"/>
    <w:rsid w:val="0C37B7D7"/>
    <w:rsid w:val="0C3C7F8B"/>
    <w:rsid w:val="0C593E4D"/>
    <w:rsid w:val="0C5BCF34"/>
    <w:rsid w:val="0C8B909C"/>
    <w:rsid w:val="0C935525"/>
    <w:rsid w:val="0CABA561"/>
    <w:rsid w:val="0CB0B4F2"/>
    <w:rsid w:val="0CC3B277"/>
    <w:rsid w:val="0CD4EA95"/>
    <w:rsid w:val="0CFCA62B"/>
    <w:rsid w:val="0D508DE5"/>
    <w:rsid w:val="0D7163B6"/>
    <w:rsid w:val="0DA5C816"/>
    <w:rsid w:val="0DB77DFE"/>
    <w:rsid w:val="0DC3EAE9"/>
    <w:rsid w:val="0DFFC578"/>
    <w:rsid w:val="0E215BE6"/>
    <w:rsid w:val="0E479D4A"/>
    <w:rsid w:val="0E83EEDF"/>
    <w:rsid w:val="0E87F839"/>
    <w:rsid w:val="0E8B46E4"/>
    <w:rsid w:val="0EB38D57"/>
    <w:rsid w:val="0EB4983E"/>
    <w:rsid w:val="0EDAF17F"/>
    <w:rsid w:val="0EDC0F82"/>
    <w:rsid w:val="0EDC37E2"/>
    <w:rsid w:val="0EF2BF1D"/>
    <w:rsid w:val="0F4946D5"/>
    <w:rsid w:val="0F581B8D"/>
    <w:rsid w:val="0F610506"/>
    <w:rsid w:val="0FB4A06F"/>
    <w:rsid w:val="0FCD423C"/>
    <w:rsid w:val="0FCF0E5F"/>
    <w:rsid w:val="1007B501"/>
    <w:rsid w:val="10104AA3"/>
    <w:rsid w:val="101C5D30"/>
    <w:rsid w:val="10266D6D"/>
    <w:rsid w:val="10359544"/>
    <w:rsid w:val="1043BE93"/>
    <w:rsid w:val="104FEB76"/>
    <w:rsid w:val="1061A3B3"/>
    <w:rsid w:val="10648C9B"/>
    <w:rsid w:val="106B30E5"/>
    <w:rsid w:val="10D728B4"/>
    <w:rsid w:val="110253A1"/>
    <w:rsid w:val="110EE746"/>
    <w:rsid w:val="111400C3"/>
    <w:rsid w:val="11255BEE"/>
    <w:rsid w:val="11F85CB3"/>
    <w:rsid w:val="1200FB7D"/>
    <w:rsid w:val="1218BF83"/>
    <w:rsid w:val="122A3DA2"/>
    <w:rsid w:val="12311DE6"/>
    <w:rsid w:val="12503E6B"/>
    <w:rsid w:val="1272EEA1"/>
    <w:rsid w:val="12AD5B07"/>
    <w:rsid w:val="12DE3098"/>
    <w:rsid w:val="12EF5CDA"/>
    <w:rsid w:val="13373A97"/>
    <w:rsid w:val="133C8649"/>
    <w:rsid w:val="134EDEC8"/>
    <w:rsid w:val="13617257"/>
    <w:rsid w:val="13738D14"/>
    <w:rsid w:val="13FA17D9"/>
    <w:rsid w:val="14239061"/>
    <w:rsid w:val="1431C1E9"/>
    <w:rsid w:val="144BA090"/>
    <w:rsid w:val="14503989"/>
    <w:rsid w:val="1462C634"/>
    <w:rsid w:val="1483AB76"/>
    <w:rsid w:val="14BA5D8A"/>
    <w:rsid w:val="14C94FEA"/>
    <w:rsid w:val="14CF2A34"/>
    <w:rsid w:val="14D63401"/>
    <w:rsid w:val="15099748"/>
    <w:rsid w:val="151EA33E"/>
    <w:rsid w:val="1520BF58"/>
    <w:rsid w:val="154B2C50"/>
    <w:rsid w:val="15631686"/>
    <w:rsid w:val="15831557"/>
    <w:rsid w:val="159B3D4D"/>
    <w:rsid w:val="15A4A111"/>
    <w:rsid w:val="15A7350D"/>
    <w:rsid w:val="15BA3756"/>
    <w:rsid w:val="15CF9E85"/>
    <w:rsid w:val="15E59232"/>
    <w:rsid w:val="15E73BA2"/>
    <w:rsid w:val="16073B5B"/>
    <w:rsid w:val="1612FBEC"/>
    <w:rsid w:val="16139303"/>
    <w:rsid w:val="161A4B78"/>
    <w:rsid w:val="161D55CC"/>
    <w:rsid w:val="161FFE26"/>
    <w:rsid w:val="1649E2F3"/>
    <w:rsid w:val="16907385"/>
    <w:rsid w:val="1696F966"/>
    <w:rsid w:val="16B24962"/>
    <w:rsid w:val="16D3AB91"/>
    <w:rsid w:val="16D91CD0"/>
    <w:rsid w:val="16EDF4CB"/>
    <w:rsid w:val="172CCC79"/>
    <w:rsid w:val="173571C6"/>
    <w:rsid w:val="1741F793"/>
    <w:rsid w:val="175324FF"/>
    <w:rsid w:val="175A204F"/>
    <w:rsid w:val="175CAF01"/>
    <w:rsid w:val="175ED8E2"/>
    <w:rsid w:val="1760600B"/>
    <w:rsid w:val="176510E8"/>
    <w:rsid w:val="17871352"/>
    <w:rsid w:val="17B659AF"/>
    <w:rsid w:val="17B8FC4C"/>
    <w:rsid w:val="17CF1505"/>
    <w:rsid w:val="17E2BB39"/>
    <w:rsid w:val="17F580F8"/>
    <w:rsid w:val="1821930D"/>
    <w:rsid w:val="182ED0D2"/>
    <w:rsid w:val="184567DB"/>
    <w:rsid w:val="1848234F"/>
    <w:rsid w:val="18546A22"/>
    <w:rsid w:val="18AAD727"/>
    <w:rsid w:val="18BA8BE7"/>
    <w:rsid w:val="18E91418"/>
    <w:rsid w:val="18ECFD50"/>
    <w:rsid w:val="18EE89A0"/>
    <w:rsid w:val="19067EF9"/>
    <w:rsid w:val="1911AA5E"/>
    <w:rsid w:val="193DEF78"/>
    <w:rsid w:val="199A0D65"/>
    <w:rsid w:val="199DE7C5"/>
    <w:rsid w:val="19B98E6A"/>
    <w:rsid w:val="19BD5B53"/>
    <w:rsid w:val="19D71754"/>
    <w:rsid w:val="19F41F4E"/>
    <w:rsid w:val="1A10F0FC"/>
    <w:rsid w:val="1A39DA30"/>
    <w:rsid w:val="1AB6C51C"/>
    <w:rsid w:val="1AC9ACDC"/>
    <w:rsid w:val="1AD8473B"/>
    <w:rsid w:val="1ADEE0C1"/>
    <w:rsid w:val="1AE95C75"/>
    <w:rsid w:val="1B10F3CB"/>
    <w:rsid w:val="1B14AA65"/>
    <w:rsid w:val="1B1A8873"/>
    <w:rsid w:val="1B3ECA1D"/>
    <w:rsid w:val="1B626871"/>
    <w:rsid w:val="1B719488"/>
    <w:rsid w:val="1B742F5B"/>
    <w:rsid w:val="1B7608F6"/>
    <w:rsid w:val="1B984592"/>
    <w:rsid w:val="1B9A1073"/>
    <w:rsid w:val="1B9FADAD"/>
    <w:rsid w:val="1BA6644E"/>
    <w:rsid w:val="1BAC1A50"/>
    <w:rsid w:val="1BB29F19"/>
    <w:rsid w:val="1BF3E32F"/>
    <w:rsid w:val="1C181DCA"/>
    <w:rsid w:val="1C2E4A8F"/>
    <w:rsid w:val="1C377056"/>
    <w:rsid w:val="1C38724B"/>
    <w:rsid w:val="1C56D510"/>
    <w:rsid w:val="1CA81C91"/>
    <w:rsid w:val="1CAB07BA"/>
    <w:rsid w:val="1CCF5047"/>
    <w:rsid w:val="1CECCEC2"/>
    <w:rsid w:val="1CEEF340"/>
    <w:rsid w:val="1D16E73A"/>
    <w:rsid w:val="1D2D264C"/>
    <w:rsid w:val="1D448F46"/>
    <w:rsid w:val="1D76C547"/>
    <w:rsid w:val="1D7C3075"/>
    <w:rsid w:val="1D858A15"/>
    <w:rsid w:val="1D904441"/>
    <w:rsid w:val="1D930D78"/>
    <w:rsid w:val="1DAE81AA"/>
    <w:rsid w:val="1DB100A0"/>
    <w:rsid w:val="1DC6D0EA"/>
    <w:rsid w:val="1DF39115"/>
    <w:rsid w:val="1E13F0C0"/>
    <w:rsid w:val="1E5D8431"/>
    <w:rsid w:val="1E74595D"/>
    <w:rsid w:val="1E766ADF"/>
    <w:rsid w:val="1E8B9813"/>
    <w:rsid w:val="1EAAEDDA"/>
    <w:rsid w:val="1EBB98FD"/>
    <w:rsid w:val="1EE8AC84"/>
    <w:rsid w:val="1F19706B"/>
    <w:rsid w:val="1F1E6AC4"/>
    <w:rsid w:val="1F34EC6E"/>
    <w:rsid w:val="1F4F1815"/>
    <w:rsid w:val="1F5CC22E"/>
    <w:rsid w:val="1F71D087"/>
    <w:rsid w:val="1F76D99C"/>
    <w:rsid w:val="1F7F910D"/>
    <w:rsid w:val="1F9B5D17"/>
    <w:rsid w:val="1FA0DF2C"/>
    <w:rsid w:val="1FB0D66A"/>
    <w:rsid w:val="1FFBF6E2"/>
    <w:rsid w:val="202EB0F2"/>
    <w:rsid w:val="204BC7A9"/>
    <w:rsid w:val="205079AA"/>
    <w:rsid w:val="205F7974"/>
    <w:rsid w:val="209D6E25"/>
    <w:rsid w:val="20BFE3F3"/>
    <w:rsid w:val="20DB58CD"/>
    <w:rsid w:val="20DF0023"/>
    <w:rsid w:val="20F0228A"/>
    <w:rsid w:val="20F9B4BF"/>
    <w:rsid w:val="21026D79"/>
    <w:rsid w:val="2111ECB4"/>
    <w:rsid w:val="211A4E70"/>
    <w:rsid w:val="211E784C"/>
    <w:rsid w:val="212C3DAC"/>
    <w:rsid w:val="213773F4"/>
    <w:rsid w:val="218BADAD"/>
    <w:rsid w:val="21BF1770"/>
    <w:rsid w:val="21D373A2"/>
    <w:rsid w:val="2236682E"/>
    <w:rsid w:val="223B1867"/>
    <w:rsid w:val="223FEB00"/>
    <w:rsid w:val="2273EAF3"/>
    <w:rsid w:val="228CA07E"/>
    <w:rsid w:val="22904901"/>
    <w:rsid w:val="229490E9"/>
    <w:rsid w:val="22E19A6A"/>
    <w:rsid w:val="2315C449"/>
    <w:rsid w:val="23371ED0"/>
    <w:rsid w:val="234ED3BC"/>
    <w:rsid w:val="237F153A"/>
    <w:rsid w:val="23AED9F2"/>
    <w:rsid w:val="23F544C1"/>
    <w:rsid w:val="23FFB66D"/>
    <w:rsid w:val="241F5071"/>
    <w:rsid w:val="2429A99C"/>
    <w:rsid w:val="24517D79"/>
    <w:rsid w:val="24570601"/>
    <w:rsid w:val="24578195"/>
    <w:rsid w:val="24782D67"/>
    <w:rsid w:val="24ADF8DB"/>
    <w:rsid w:val="24C593F8"/>
    <w:rsid w:val="24C6E62C"/>
    <w:rsid w:val="24D60F7F"/>
    <w:rsid w:val="2504D821"/>
    <w:rsid w:val="251851A3"/>
    <w:rsid w:val="251A2E59"/>
    <w:rsid w:val="251B23CC"/>
    <w:rsid w:val="253AD128"/>
    <w:rsid w:val="25414908"/>
    <w:rsid w:val="25435CC0"/>
    <w:rsid w:val="258A4FEF"/>
    <w:rsid w:val="258AEF77"/>
    <w:rsid w:val="25AA07F7"/>
    <w:rsid w:val="25CBB81C"/>
    <w:rsid w:val="25CD22D4"/>
    <w:rsid w:val="25EB077B"/>
    <w:rsid w:val="26157679"/>
    <w:rsid w:val="2671A992"/>
    <w:rsid w:val="2675F1CE"/>
    <w:rsid w:val="268E24BC"/>
    <w:rsid w:val="26A37E0F"/>
    <w:rsid w:val="26A585A7"/>
    <w:rsid w:val="26D5D4C0"/>
    <w:rsid w:val="26DE3CC3"/>
    <w:rsid w:val="26F80042"/>
    <w:rsid w:val="2707BA6E"/>
    <w:rsid w:val="270EEC4F"/>
    <w:rsid w:val="27100AB9"/>
    <w:rsid w:val="271687E1"/>
    <w:rsid w:val="273966BE"/>
    <w:rsid w:val="2772A5C0"/>
    <w:rsid w:val="27A0F5BD"/>
    <w:rsid w:val="27B2AEC2"/>
    <w:rsid w:val="27C17179"/>
    <w:rsid w:val="27C7F04E"/>
    <w:rsid w:val="27D09E94"/>
    <w:rsid w:val="27EEC138"/>
    <w:rsid w:val="27F769DF"/>
    <w:rsid w:val="27FD819A"/>
    <w:rsid w:val="280F3772"/>
    <w:rsid w:val="28235086"/>
    <w:rsid w:val="28270229"/>
    <w:rsid w:val="284039AE"/>
    <w:rsid w:val="28712BA3"/>
    <w:rsid w:val="288AB1D8"/>
    <w:rsid w:val="28D2161D"/>
    <w:rsid w:val="29088B76"/>
    <w:rsid w:val="290B1B08"/>
    <w:rsid w:val="2912D3AF"/>
    <w:rsid w:val="29535AF1"/>
    <w:rsid w:val="296D2A2A"/>
    <w:rsid w:val="2975122B"/>
    <w:rsid w:val="2984FCC7"/>
    <w:rsid w:val="29B46638"/>
    <w:rsid w:val="29B5785D"/>
    <w:rsid w:val="29C2969F"/>
    <w:rsid w:val="29ECF405"/>
    <w:rsid w:val="29FD5972"/>
    <w:rsid w:val="2A1B870B"/>
    <w:rsid w:val="2A1DFF99"/>
    <w:rsid w:val="2A30BDAD"/>
    <w:rsid w:val="2A340352"/>
    <w:rsid w:val="2A67E173"/>
    <w:rsid w:val="2A918827"/>
    <w:rsid w:val="2AB1B787"/>
    <w:rsid w:val="2AD75516"/>
    <w:rsid w:val="2AE72A1A"/>
    <w:rsid w:val="2B276140"/>
    <w:rsid w:val="2B44FA18"/>
    <w:rsid w:val="2B506A9A"/>
    <w:rsid w:val="2B890295"/>
    <w:rsid w:val="2BA8B34F"/>
    <w:rsid w:val="2BD8FFDC"/>
    <w:rsid w:val="2BE32DF9"/>
    <w:rsid w:val="2BF14601"/>
    <w:rsid w:val="2BFC36E0"/>
    <w:rsid w:val="2C0605DD"/>
    <w:rsid w:val="2C204825"/>
    <w:rsid w:val="2C495A1D"/>
    <w:rsid w:val="2C5EDDD1"/>
    <w:rsid w:val="2C81D7C0"/>
    <w:rsid w:val="2C9D6773"/>
    <w:rsid w:val="2C9E68E4"/>
    <w:rsid w:val="2CAC7423"/>
    <w:rsid w:val="2CACF3CD"/>
    <w:rsid w:val="2CB6D1CF"/>
    <w:rsid w:val="2CD45BDF"/>
    <w:rsid w:val="2CF6C1A9"/>
    <w:rsid w:val="2D15D455"/>
    <w:rsid w:val="2D2B0F95"/>
    <w:rsid w:val="2D44D327"/>
    <w:rsid w:val="2D629205"/>
    <w:rsid w:val="2D78A3CE"/>
    <w:rsid w:val="2D9ECF97"/>
    <w:rsid w:val="2DBC328C"/>
    <w:rsid w:val="2DCC5A95"/>
    <w:rsid w:val="2DFDF93F"/>
    <w:rsid w:val="2E141D99"/>
    <w:rsid w:val="2E482141"/>
    <w:rsid w:val="2E4B5213"/>
    <w:rsid w:val="2E7ACF85"/>
    <w:rsid w:val="2EAE8ECB"/>
    <w:rsid w:val="2EC0586F"/>
    <w:rsid w:val="2EFD3E49"/>
    <w:rsid w:val="2F244118"/>
    <w:rsid w:val="2F35B365"/>
    <w:rsid w:val="2F38A3FF"/>
    <w:rsid w:val="2F424622"/>
    <w:rsid w:val="2F4A18E2"/>
    <w:rsid w:val="2F7E275B"/>
    <w:rsid w:val="2F945D6F"/>
    <w:rsid w:val="2F97AE93"/>
    <w:rsid w:val="2F998F57"/>
    <w:rsid w:val="2FA4984A"/>
    <w:rsid w:val="302761F5"/>
    <w:rsid w:val="3048B3BF"/>
    <w:rsid w:val="304F1D8A"/>
    <w:rsid w:val="30522C80"/>
    <w:rsid w:val="307218A4"/>
    <w:rsid w:val="30887486"/>
    <w:rsid w:val="30907A7C"/>
    <w:rsid w:val="30CC4ABE"/>
    <w:rsid w:val="30DECF2D"/>
    <w:rsid w:val="30E731F1"/>
    <w:rsid w:val="30E83FD6"/>
    <w:rsid w:val="30ED2D51"/>
    <w:rsid w:val="312E77F5"/>
    <w:rsid w:val="3145F4EE"/>
    <w:rsid w:val="3163B668"/>
    <w:rsid w:val="31691495"/>
    <w:rsid w:val="31756A76"/>
    <w:rsid w:val="317B8EDF"/>
    <w:rsid w:val="317FBE8A"/>
    <w:rsid w:val="3198A4B6"/>
    <w:rsid w:val="3199B282"/>
    <w:rsid w:val="31CC1CF1"/>
    <w:rsid w:val="31DFEB12"/>
    <w:rsid w:val="322A2BB9"/>
    <w:rsid w:val="323A9B03"/>
    <w:rsid w:val="3245238E"/>
    <w:rsid w:val="3258125F"/>
    <w:rsid w:val="325A08B1"/>
    <w:rsid w:val="3260AF3B"/>
    <w:rsid w:val="3261848A"/>
    <w:rsid w:val="3269B917"/>
    <w:rsid w:val="326FA9DC"/>
    <w:rsid w:val="328D4591"/>
    <w:rsid w:val="328D6837"/>
    <w:rsid w:val="32ACC9C3"/>
    <w:rsid w:val="32B73FA2"/>
    <w:rsid w:val="32D65EED"/>
    <w:rsid w:val="32E82051"/>
    <w:rsid w:val="330C3439"/>
    <w:rsid w:val="3343FD2D"/>
    <w:rsid w:val="3346BC25"/>
    <w:rsid w:val="3362173F"/>
    <w:rsid w:val="337312FE"/>
    <w:rsid w:val="338DFC9F"/>
    <w:rsid w:val="339552AC"/>
    <w:rsid w:val="339D6F64"/>
    <w:rsid w:val="33B94AA1"/>
    <w:rsid w:val="33D4A3CF"/>
    <w:rsid w:val="33E8F596"/>
    <w:rsid w:val="33EB5D5D"/>
    <w:rsid w:val="33FA873F"/>
    <w:rsid w:val="33FE8BF1"/>
    <w:rsid w:val="3445C816"/>
    <w:rsid w:val="3446097F"/>
    <w:rsid w:val="34591EDA"/>
    <w:rsid w:val="3466C8A7"/>
    <w:rsid w:val="346BB949"/>
    <w:rsid w:val="34708A3B"/>
    <w:rsid w:val="347BAFFD"/>
    <w:rsid w:val="347C2E0C"/>
    <w:rsid w:val="347FA426"/>
    <w:rsid w:val="348C701F"/>
    <w:rsid w:val="34A332F7"/>
    <w:rsid w:val="34AB832A"/>
    <w:rsid w:val="34B19BA1"/>
    <w:rsid w:val="34C52553"/>
    <w:rsid w:val="34C6EDDB"/>
    <w:rsid w:val="34CF4998"/>
    <w:rsid w:val="34D83072"/>
    <w:rsid w:val="34E0DECA"/>
    <w:rsid w:val="34F481C7"/>
    <w:rsid w:val="34F8BDF4"/>
    <w:rsid w:val="3515F367"/>
    <w:rsid w:val="3517C986"/>
    <w:rsid w:val="35348625"/>
    <w:rsid w:val="3552D277"/>
    <w:rsid w:val="35797792"/>
    <w:rsid w:val="3582A412"/>
    <w:rsid w:val="35FD1892"/>
    <w:rsid w:val="360F01B6"/>
    <w:rsid w:val="3628FCCC"/>
    <w:rsid w:val="362F1FB0"/>
    <w:rsid w:val="36366EDA"/>
    <w:rsid w:val="3642C777"/>
    <w:rsid w:val="36493FEE"/>
    <w:rsid w:val="36586074"/>
    <w:rsid w:val="3662525E"/>
    <w:rsid w:val="36698543"/>
    <w:rsid w:val="36721EBC"/>
    <w:rsid w:val="3682CB9F"/>
    <w:rsid w:val="368433C0"/>
    <w:rsid w:val="368475EF"/>
    <w:rsid w:val="3689548A"/>
    <w:rsid w:val="36A413D0"/>
    <w:rsid w:val="36B0BE92"/>
    <w:rsid w:val="36B5EA6C"/>
    <w:rsid w:val="36E1E78F"/>
    <w:rsid w:val="3715826E"/>
    <w:rsid w:val="37740D8B"/>
    <w:rsid w:val="37966DF7"/>
    <w:rsid w:val="379BC90D"/>
    <w:rsid w:val="37D8056C"/>
    <w:rsid w:val="37DD74C8"/>
    <w:rsid w:val="37EB8F92"/>
    <w:rsid w:val="37F8D435"/>
    <w:rsid w:val="38582B8A"/>
    <w:rsid w:val="385ECD06"/>
    <w:rsid w:val="386B37CE"/>
    <w:rsid w:val="3875BC8F"/>
    <w:rsid w:val="387F584A"/>
    <w:rsid w:val="38925E57"/>
    <w:rsid w:val="38AD5897"/>
    <w:rsid w:val="391A1DAA"/>
    <w:rsid w:val="391F1754"/>
    <w:rsid w:val="392856D4"/>
    <w:rsid w:val="39294ACB"/>
    <w:rsid w:val="3964D1BD"/>
    <w:rsid w:val="398B2B70"/>
    <w:rsid w:val="39A0CDA9"/>
    <w:rsid w:val="39F3FBEB"/>
    <w:rsid w:val="3A0E6287"/>
    <w:rsid w:val="3A10C7CF"/>
    <w:rsid w:val="3A495702"/>
    <w:rsid w:val="3A5F8D23"/>
    <w:rsid w:val="3A6BA92C"/>
    <w:rsid w:val="3A7C7358"/>
    <w:rsid w:val="3A8A7F88"/>
    <w:rsid w:val="3AA0B6D7"/>
    <w:rsid w:val="3AAB6380"/>
    <w:rsid w:val="3AAC59DD"/>
    <w:rsid w:val="3AB5EE0B"/>
    <w:rsid w:val="3AD41012"/>
    <w:rsid w:val="3AEB6F90"/>
    <w:rsid w:val="3AF50E89"/>
    <w:rsid w:val="3B09A11E"/>
    <w:rsid w:val="3B159212"/>
    <w:rsid w:val="3B21D988"/>
    <w:rsid w:val="3B3E1914"/>
    <w:rsid w:val="3B534B16"/>
    <w:rsid w:val="3B64C9AE"/>
    <w:rsid w:val="3B8888E3"/>
    <w:rsid w:val="3B8B14F3"/>
    <w:rsid w:val="3B93F112"/>
    <w:rsid w:val="3BE77F05"/>
    <w:rsid w:val="3BF3C088"/>
    <w:rsid w:val="3C053A25"/>
    <w:rsid w:val="3C194699"/>
    <w:rsid w:val="3C49582A"/>
    <w:rsid w:val="3C56B816"/>
    <w:rsid w:val="3C5E9E54"/>
    <w:rsid w:val="3C60C72E"/>
    <w:rsid w:val="3CB94446"/>
    <w:rsid w:val="3CC0907F"/>
    <w:rsid w:val="3D0E3BD8"/>
    <w:rsid w:val="3D0FF528"/>
    <w:rsid w:val="3D37F214"/>
    <w:rsid w:val="3D556C0C"/>
    <w:rsid w:val="3D8A5257"/>
    <w:rsid w:val="3DC65E5C"/>
    <w:rsid w:val="3DFD9BDB"/>
    <w:rsid w:val="3E252253"/>
    <w:rsid w:val="3E3157C4"/>
    <w:rsid w:val="3E49AF5F"/>
    <w:rsid w:val="3EA7FA72"/>
    <w:rsid w:val="3EC921C9"/>
    <w:rsid w:val="3ED1A96B"/>
    <w:rsid w:val="3EEA2549"/>
    <w:rsid w:val="3F18C9C4"/>
    <w:rsid w:val="3F1AC415"/>
    <w:rsid w:val="3F3E19C1"/>
    <w:rsid w:val="3F64DABE"/>
    <w:rsid w:val="3F7868B2"/>
    <w:rsid w:val="3F7F3A45"/>
    <w:rsid w:val="3FBBEB95"/>
    <w:rsid w:val="3FEEC7FD"/>
    <w:rsid w:val="400DBB51"/>
    <w:rsid w:val="4033F658"/>
    <w:rsid w:val="40505B18"/>
    <w:rsid w:val="4053750C"/>
    <w:rsid w:val="405A40D2"/>
    <w:rsid w:val="406C46F2"/>
    <w:rsid w:val="40A2FDC7"/>
    <w:rsid w:val="40BE2505"/>
    <w:rsid w:val="40D4DEF7"/>
    <w:rsid w:val="40F25131"/>
    <w:rsid w:val="413C66CD"/>
    <w:rsid w:val="4143A423"/>
    <w:rsid w:val="414BFC21"/>
    <w:rsid w:val="414D8E4A"/>
    <w:rsid w:val="4169DFA0"/>
    <w:rsid w:val="416A1070"/>
    <w:rsid w:val="41B9B8F5"/>
    <w:rsid w:val="41C6AB27"/>
    <w:rsid w:val="41CC43EE"/>
    <w:rsid w:val="41DD368F"/>
    <w:rsid w:val="41E7DE22"/>
    <w:rsid w:val="41EC8E0A"/>
    <w:rsid w:val="42211724"/>
    <w:rsid w:val="4224FD24"/>
    <w:rsid w:val="422E164E"/>
    <w:rsid w:val="423884E1"/>
    <w:rsid w:val="4263EC1F"/>
    <w:rsid w:val="42729475"/>
    <w:rsid w:val="42BAB7D3"/>
    <w:rsid w:val="42FBAA4B"/>
    <w:rsid w:val="4306F992"/>
    <w:rsid w:val="4350284E"/>
    <w:rsid w:val="438D39EB"/>
    <w:rsid w:val="43AD9BD7"/>
    <w:rsid w:val="43CEF06F"/>
    <w:rsid w:val="43D1F6BC"/>
    <w:rsid w:val="43ED7500"/>
    <w:rsid w:val="443CC17B"/>
    <w:rsid w:val="444359EF"/>
    <w:rsid w:val="4446A3FA"/>
    <w:rsid w:val="4461C9FB"/>
    <w:rsid w:val="44648EBC"/>
    <w:rsid w:val="446A1D9C"/>
    <w:rsid w:val="448C2D03"/>
    <w:rsid w:val="44CD1CE5"/>
    <w:rsid w:val="44D22B92"/>
    <w:rsid w:val="450F0D9F"/>
    <w:rsid w:val="45128919"/>
    <w:rsid w:val="4541BD90"/>
    <w:rsid w:val="4550417B"/>
    <w:rsid w:val="4553C9B7"/>
    <w:rsid w:val="459B535F"/>
    <w:rsid w:val="45A7981B"/>
    <w:rsid w:val="45B9DE4A"/>
    <w:rsid w:val="45C58840"/>
    <w:rsid w:val="463EAB0B"/>
    <w:rsid w:val="46571C23"/>
    <w:rsid w:val="466072DE"/>
    <w:rsid w:val="466B8CA7"/>
    <w:rsid w:val="46ABB4B1"/>
    <w:rsid w:val="46B4FEAE"/>
    <w:rsid w:val="46C0C98D"/>
    <w:rsid w:val="46C67950"/>
    <w:rsid w:val="46F4E116"/>
    <w:rsid w:val="470A8322"/>
    <w:rsid w:val="470CE115"/>
    <w:rsid w:val="4710D825"/>
    <w:rsid w:val="4716965A"/>
    <w:rsid w:val="4742C76F"/>
    <w:rsid w:val="4742DDE3"/>
    <w:rsid w:val="47473602"/>
    <w:rsid w:val="477A1778"/>
    <w:rsid w:val="47B33CF4"/>
    <w:rsid w:val="47B6C6A5"/>
    <w:rsid w:val="47BA3786"/>
    <w:rsid w:val="481ADCD1"/>
    <w:rsid w:val="483F33C6"/>
    <w:rsid w:val="4853DCDF"/>
    <w:rsid w:val="4877E9BE"/>
    <w:rsid w:val="48974C27"/>
    <w:rsid w:val="48A6F904"/>
    <w:rsid w:val="48B02591"/>
    <w:rsid w:val="48D947DC"/>
    <w:rsid w:val="48F057A9"/>
    <w:rsid w:val="4900DEB9"/>
    <w:rsid w:val="492496D8"/>
    <w:rsid w:val="493B9CB7"/>
    <w:rsid w:val="4940AEB5"/>
    <w:rsid w:val="495BBF9C"/>
    <w:rsid w:val="4963CA59"/>
    <w:rsid w:val="49B515EE"/>
    <w:rsid w:val="49B6F05B"/>
    <w:rsid w:val="49D1689E"/>
    <w:rsid w:val="4A12DA6C"/>
    <w:rsid w:val="4A1979DC"/>
    <w:rsid w:val="4A2FEBAF"/>
    <w:rsid w:val="4A42773C"/>
    <w:rsid w:val="4A79DA2D"/>
    <w:rsid w:val="4A9A01A0"/>
    <w:rsid w:val="4AAD3CCC"/>
    <w:rsid w:val="4AB19741"/>
    <w:rsid w:val="4AE41601"/>
    <w:rsid w:val="4AED6AA4"/>
    <w:rsid w:val="4AF8D03C"/>
    <w:rsid w:val="4AFE0C9F"/>
    <w:rsid w:val="4B0980E0"/>
    <w:rsid w:val="4B189B97"/>
    <w:rsid w:val="4B570BCC"/>
    <w:rsid w:val="4B579E26"/>
    <w:rsid w:val="4B9E5CB5"/>
    <w:rsid w:val="4B9F2335"/>
    <w:rsid w:val="4BC3830D"/>
    <w:rsid w:val="4BE961B5"/>
    <w:rsid w:val="4BEA09B8"/>
    <w:rsid w:val="4BF5564D"/>
    <w:rsid w:val="4C1E6D1D"/>
    <w:rsid w:val="4C4510F8"/>
    <w:rsid w:val="4C7E4CA1"/>
    <w:rsid w:val="4C9661FA"/>
    <w:rsid w:val="4CA62D49"/>
    <w:rsid w:val="4CA74E0C"/>
    <w:rsid w:val="4CAFEE69"/>
    <w:rsid w:val="4CD9DFF3"/>
    <w:rsid w:val="4D063B25"/>
    <w:rsid w:val="4D138889"/>
    <w:rsid w:val="4D40041C"/>
    <w:rsid w:val="4D46E0AE"/>
    <w:rsid w:val="4D66B990"/>
    <w:rsid w:val="4D8863C6"/>
    <w:rsid w:val="4DD47585"/>
    <w:rsid w:val="4DDEB2FC"/>
    <w:rsid w:val="4DEE2782"/>
    <w:rsid w:val="4DF72E6F"/>
    <w:rsid w:val="4E007E17"/>
    <w:rsid w:val="4E01A5FB"/>
    <w:rsid w:val="4E106234"/>
    <w:rsid w:val="4E309882"/>
    <w:rsid w:val="4E3A7A4D"/>
    <w:rsid w:val="4E45B225"/>
    <w:rsid w:val="4E50CFD9"/>
    <w:rsid w:val="4E5A8D6B"/>
    <w:rsid w:val="4E60300E"/>
    <w:rsid w:val="4E7661A0"/>
    <w:rsid w:val="4E82426A"/>
    <w:rsid w:val="4E8E9EA5"/>
    <w:rsid w:val="4E8FED60"/>
    <w:rsid w:val="4E9DCCCC"/>
    <w:rsid w:val="4EC8C27A"/>
    <w:rsid w:val="4ED0FE8C"/>
    <w:rsid w:val="4EE0B8D7"/>
    <w:rsid w:val="4EE27577"/>
    <w:rsid w:val="4EEAC8C9"/>
    <w:rsid w:val="4EF54886"/>
    <w:rsid w:val="4F06E9FD"/>
    <w:rsid w:val="4F1864CA"/>
    <w:rsid w:val="4F1C4096"/>
    <w:rsid w:val="4F21AA7A"/>
    <w:rsid w:val="4F5A108D"/>
    <w:rsid w:val="4F6D266B"/>
    <w:rsid w:val="4FBC1ED5"/>
    <w:rsid w:val="4FF49890"/>
    <w:rsid w:val="500EBCEC"/>
    <w:rsid w:val="503CE086"/>
    <w:rsid w:val="506D1F9F"/>
    <w:rsid w:val="5082D13F"/>
    <w:rsid w:val="50AC38CB"/>
    <w:rsid w:val="50D043E8"/>
    <w:rsid w:val="50D3EA93"/>
    <w:rsid w:val="5106779A"/>
    <w:rsid w:val="5107427E"/>
    <w:rsid w:val="510CC0BA"/>
    <w:rsid w:val="512C09E7"/>
    <w:rsid w:val="513D321B"/>
    <w:rsid w:val="5144145E"/>
    <w:rsid w:val="51605136"/>
    <w:rsid w:val="517EEF1B"/>
    <w:rsid w:val="519B9566"/>
    <w:rsid w:val="519F0527"/>
    <w:rsid w:val="51A01A45"/>
    <w:rsid w:val="51A6F854"/>
    <w:rsid w:val="51C4E720"/>
    <w:rsid w:val="5200B02F"/>
    <w:rsid w:val="52074962"/>
    <w:rsid w:val="523DE447"/>
    <w:rsid w:val="523F988C"/>
    <w:rsid w:val="524B6F74"/>
    <w:rsid w:val="52503A9A"/>
    <w:rsid w:val="525DFC16"/>
    <w:rsid w:val="5263AD66"/>
    <w:rsid w:val="52AF04F2"/>
    <w:rsid w:val="52B17E13"/>
    <w:rsid w:val="52CC2D33"/>
    <w:rsid w:val="53017001"/>
    <w:rsid w:val="530D0A55"/>
    <w:rsid w:val="53585AC4"/>
    <w:rsid w:val="5394BEBE"/>
    <w:rsid w:val="53A834B6"/>
    <w:rsid w:val="53B20CC2"/>
    <w:rsid w:val="53CD20AE"/>
    <w:rsid w:val="540758F7"/>
    <w:rsid w:val="5410DB7C"/>
    <w:rsid w:val="544CBAC8"/>
    <w:rsid w:val="545C2BD9"/>
    <w:rsid w:val="54819948"/>
    <w:rsid w:val="5482BBE8"/>
    <w:rsid w:val="54A7CE99"/>
    <w:rsid w:val="54C33645"/>
    <w:rsid w:val="54CED066"/>
    <w:rsid w:val="54E1B40F"/>
    <w:rsid w:val="5510544B"/>
    <w:rsid w:val="551331ED"/>
    <w:rsid w:val="5524CF4F"/>
    <w:rsid w:val="55332B10"/>
    <w:rsid w:val="55356314"/>
    <w:rsid w:val="55468D39"/>
    <w:rsid w:val="5561235B"/>
    <w:rsid w:val="55625AE5"/>
    <w:rsid w:val="556792A9"/>
    <w:rsid w:val="556FB8A7"/>
    <w:rsid w:val="55C6DF93"/>
    <w:rsid w:val="55D2830C"/>
    <w:rsid w:val="55DAAE9E"/>
    <w:rsid w:val="55F11570"/>
    <w:rsid w:val="5629345E"/>
    <w:rsid w:val="56480C1D"/>
    <w:rsid w:val="564E8971"/>
    <w:rsid w:val="564F14F0"/>
    <w:rsid w:val="566257D6"/>
    <w:rsid w:val="56B7AB53"/>
    <w:rsid w:val="56C09E32"/>
    <w:rsid w:val="56E3485E"/>
    <w:rsid w:val="5709DC82"/>
    <w:rsid w:val="57718688"/>
    <w:rsid w:val="57981F86"/>
    <w:rsid w:val="579DAD6D"/>
    <w:rsid w:val="57AC739F"/>
    <w:rsid w:val="57CB864B"/>
    <w:rsid w:val="584C0A76"/>
    <w:rsid w:val="5896B73C"/>
    <w:rsid w:val="58A91FDB"/>
    <w:rsid w:val="58BAB0F8"/>
    <w:rsid w:val="58E9EFB0"/>
    <w:rsid w:val="58F70064"/>
    <w:rsid w:val="59313E0E"/>
    <w:rsid w:val="59484400"/>
    <w:rsid w:val="59ACCE35"/>
    <w:rsid w:val="59DDBF57"/>
    <w:rsid w:val="5A4F0AE3"/>
    <w:rsid w:val="5A5BAD46"/>
    <w:rsid w:val="5A820037"/>
    <w:rsid w:val="5AA40E8B"/>
    <w:rsid w:val="5AB331BF"/>
    <w:rsid w:val="5AD325C4"/>
    <w:rsid w:val="5AE5D964"/>
    <w:rsid w:val="5AEEB99A"/>
    <w:rsid w:val="5B09C170"/>
    <w:rsid w:val="5B1B6D4C"/>
    <w:rsid w:val="5B74F11D"/>
    <w:rsid w:val="5B97512E"/>
    <w:rsid w:val="5BAA1E25"/>
    <w:rsid w:val="5BB49C8D"/>
    <w:rsid w:val="5BE6CE59"/>
    <w:rsid w:val="5BEBD894"/>
    <w:rsid w:val="5C249246"/>
    <w:rsid w:val="5C53C39E"/>
    <w:rsid w:val="5C7B891F"/>
    <w:rsid w:val="5C971A1A"/>
    <w:rsid w:val="5C9EF76E"/>
    <w:rsid w:val="5CA48E72"/>
    <w:rsid w:val="5CAC93B0"/>
    <w:rsid w:val="5CAEC855"/>
    <w:rsid w:val="5CC6FA50"/>
    <w:rsid w:val="5CD8951D"/>
    <w:rsid w:val="5CE346DE"/>
    <w:rsid w:val="5D3A4C67"/>
    <w:rsid w:val="5D3C017F"/>
    <w:rsid w:val="5D4A6C98"/>
    <w:rsid w:val="5D5E1B48"/>
    <w:rsid w:val="5D6B4206"/>
    <w:rsid w:val="5D8C33FD"/>
    <w:rsid w:val="5DA62661"/>
    <w:rsid w:val="5DB8393F"/>
    <w:rsid w:val="5DB8882F"/>
    <w:rsid w:val="5DC051CA"/>
    <w:rsid w:val="5DC93E44"/>
    <w:rsid w:val="5E04704A"/>
    <w:rsid w:val="5E0E9153"/>
    <w:rsid w:val="5E0F3610"/>
    <w:rsid w:val="5E1465A2"/>
    <w:rsid w:val="5E55A2F1"/>
    <w:rsid w:val="5E80C9EC"/>
    <w:rsid w:val="5EB17581"/>
    <w:rsid w:val="5ECBF3F0"/>
    <w:rsid w:val="5EE9F741"/>
    <w:rsid w:val="5F1C1C5F"/>
    <w:rsid w:val="5F320C4A"/>
    <w:rsid w:val="5F671116"/>
    <w:rsid w:val="5F9B7B35"/>
    <w:rsid w:val="5F9D146B"/>
    <w:rsid w:val="5FEF0ACA"/>
    <w:rsid w:val="602C335D"/>
    <w:rsid w:val="6043524E"/>
    <w:rsid w:val="60805205"/>
    <w:rsid w:val="60982EE0"/>
    <w:rsid w:val="60C79CDE"/>
    <w:rsid w:val="60E1F2D3"/>
    <w:rsid w:val="610F97C6"/>
    <w:rsid w:val="613E6C3A"/>
    <w:rsid w:val="614D4CE8"/>
    <w:rsid w:val="615EEC3A"/>
    <w:rsid w:val="618FA759"/>
    <w:rsid w:val="619A94B5"/>
    <w:rsid w:val="619D0849"/>
    <w:rsid w:val="61AC071E"/>
    <w:rsid w:val="61B7AF96"/>
    <w:rsid w:val="61C55BBE"/>
    <w:rsid w:val="61D8C0D1"/>
    <w:rsid w:val="61DB1F90"/>
    <w:rsid w:val="61E38F21"/>
    <w:rsid w:val="61FF0985"/>
    <w:rsid w:val="6205F6DF"/>
    <w:rsid w:val="6219F88E"/>
    <w:rsid w:val="62756771"/>
    <w:rsid w:val="6281932A"/>
    <w:rsid w:val="628AC3F6"/>
    <w:rsid w:val="62982C04"/>
    <w:rsid w:val="62A03B92"/>
    <w:rsid w:val="62EABF88"/>
    <w:rsid w:val="631AA65F"/>
    <w:rsid w:val="631CB0A9"/>
    <w:rsid w:val="63285837"/>
    <w:rsid w:val="6340521C"/>
    <w:rsid w:val="634C6F22"/>
    <w:rsid w:val="635258B2"/>
    <w:rsid w:val="6352C17C"/>
    <w:rsid w:val="636F0B41"/>
    <w:rsid w:val="63733AFC"/>
    <w:rsid w:val="63A18EB1"/>
    <w:rsid w:val="63A23F8A"/>
    <w:rsid w:val="63A24C2A"/>
    <w:rsid w:val="63D7E774"/>
    <w:rsid w:val="64016BBA"/>
    <w:rsid w:val="641001E9"/>
    <w:rsid w:val="6410AB69"/>
    <w:rsid w:val="64456A57"/>
    <w:rsid w:val="64552F25"/>
    <w:rsid w:val="645F2E10"/>
    <w:rsid w:val="64656C96"/>
    <w:rsid w:val="64EDC2DD"/>
    <w:rsid w:val="658356B8"/>
    <w:rsid w:val="65854C55"/>
    <w:rsid w:val="65CC5897"/>
    <w:rsid w:val="65D15F14"/>
    <w:rsid w:val="65D3922C"/>
    <w:rsid w:val="65E510B2"/>
    <w:rsid w:val="65ED162A"/>
    <w:rsid w:val="65F9DAB6"/>
    <w:rsid w:val="6629E739"/>
    <w:rsid w:val="665F6E32"/>
    <w:rsid w:val="667BB430"/>
    <w:rsid w:val="66970B84"/>
    <w:rsid w:val="66AC4CDC"/>
    <w:rsid w:val="66DBBD28"/>
    <w:rsid w:val="66E8C975"/>
    <w:rsid w:val="6719E207"/>
    <w:rsid w:val="6730EA42"/>
    <w:rsid w:val="67471A29"/>
    <w:rsid w:val="67770C60"/>
    <w:rsid w:val="67894C2B"/>
    <w:rsid w:val="679B70DB"/>
    <w:rsid w:val="67A16875"/>
    <w:rsid w:val="67C42439"/>
    <w:rsid w:val="67E3FD37"/>
    <w:rsid w:val="67E4AC0C"/>
    <w:rsid w:val="67E6B63C"/>
    <w:rsid w:val="67F58829"/>
    <w:rsid w:val="68227EE3"/>
    <w:rsid w:val="6822DE2D"/>
    <w:rsid w:val="686FF556"/>
    <w:rsid w:val="687989B3"/>
    <w:rsid w:val="68B54825"/>
    <w:rsid w:val="68B5B268"/>
    <w:rsid w:val="68D4B734"/>
    <w:rsid w:val="68D62D93"/>
    <w:rsid w:val="68E596F8"/>
    <w:rsid w:val="68F7BB59"/>
    <w:rsid w:val="68F8BFD1"/>
    <w:rsid w:val="69317365"/>
    <w:rsid w:val="693865C8"/>
    <w:rsid w:val="69416A88"/>
    <w:rsid w:val="697125BF"/>
    <w:rsid w:val="69B4CD84"/>
    <w:rsid w:val="69B9BA0A"/>
    <w:rsid w:val="69D84ABE"/>
    <w:rsid w:val="69DEDA1C"/>
    <w:rsid w:val="69E109E5"/>
    <w:rsid w:val="6A33DA89"/>
    <w:rsid w:val="6A5389C4"/>
    <w:rsid w:val="6A6D2763"/>
    <w:rsid w:val="6A7492A9"/>
    <w:rsid w:val="6A9E38A3"/>
    <w:rsid w:val="6ABDF973"/>
    <w:rsid w:val="6ADCA8EA"/>
    <w:rsid w:val="6AECB329"/>
    <w:rsid w:val="6B10128A"/>
    <w:rsid w:val="6B231AF2"/>
    <w:rsid w:val="6B285408"/>
    <w:rsid w:val="6B39CA7B"/>
    <w:rsid w:val="6B42D0D7"/>
    <w:rsid w:val="6B59DADE"/>
    <w:rsid w:val="6B67E41D"/>
    <w:rsid w:val="6B6F7B08"/>
    <w:rsid w:val="6B8BBB11"/>
    <w:rsid w:val="6B8C042B"/>
    <w:rsid w:val="6BA10D8B"/>
    <w:rsid w:val="6BA8D1A1"/>
    <w:rsid w:val="6BACE9BB"/>
    <w:rsid w:val="6BAE9355"/>
    <w:rsid w:val="6BBF8A34"/>
    <w:rsid w:val="6BDFDB2F"/>
    <w:rsid w:val="6BF7F1DC"/>
    <w:rsid w:val="6BF8F297"/>
    <w:rsid w:val="6C090FA0"/>
    <w:rsid w:val="6C0D0536"/>
    <w:rsid w:val="6C405A87"/>
    <w:rsid w:val="6C485CCF"/>
    <w:rsid w:val="6C6F2DC7"/>
    <w:rsid w:val="6C717B46"/>
    <w:rsid w:val="6CBAFA3A"/>
    <w:rsid w:val="6CC63196"/>
    <w:rsid w:val="6CCE0C05"/>
    <w:rsid w:val="6CD1169C"/>
    <w:rsid w:val="6D0D52D5"/>
    <w:rsid w:val="6D15F595"/>
    <w:rsid w:val="6D19E8E5"/>
    <w:rsid w:val="6D41B144"/>
    <w:rsid w:val="6D70A322"/>
    <w:rsid w:val="6DBB01DE"/>
    <w:rsid w:val="6DD76432"/>
    <w:rsid w:val="6DE5BEDA"/>
    <w:rsid w:val="6DE63167"/>
    <w:rsid w:val="6DF649B7"/>
    <w:rsid w:val="6E443FC4"/>
    <w:rsid w:val="6E495EF6"/>
    <w:rsid w:val="6E6D9BB8"/>
    <w:rsid w:val="6EACD782"/>
    <w:rsid w:val="6EE54892"/>
    <w:rsid w:val="6EEED751"/>
    <w:rsid w:val="6F0C4962"/>
    <w:rsid w:val="6F3F89B9"/>
    <w:rsid w:val="6F420B02"/>
    <w:rsid w:val="6F44AE8C"/>
    <w:rsid w:val="6F6887EF"/>
    <w:rsid w:val="6F7E33B6"/>
    <w:rsid w:val="6FA33C82"/>
    <w:rsid w:val="6FB7D45B"/>
    <w:rsid w:val="6FE940C7"/>
    <w:rsid w:val="6FF61E80"/>
    <w:rsid w:val="701B07FC"/>
    <w:rsid w:val="7037A220"/>
    <w:rsid w:val="7050CF77"/>
    <w:rsid w:val="7063B2C5"/>
    <w:rsid w:val="70828CBD"/>
    <w:rsid w:val="708C9302"/>
    <w:rsid w:val="7095055D"/>
    <w:rsid w:val="70EF7DDC"/>
    <w:rsid w:val="70F99F2D"/>
    <w:rsid w:val="71019DCC"/>
    <w:rsid w:val="71086B9E"/>
    <w:rsid w:val="710C32B5"/>
    <w:rsid w:val="711B7E6E"/>
    <w:rsid w:val="7158444E"/>
    <w:rsid w:val="715FD80D"/>
    <w:rsid w:val="717489EB"/>
    <w:rsid w:val="71948B89"/>
    <w:rsid w:val="71980672"/>
    <w:rsid w:val="71A17D28"/>
    <w:rsid w:val="71A8CBC0"/>
    <w:rsid w:val="71C9F7D5"/>
    <w:rsid w:val="71D6F907"/>
    <w:rsid w:val="71D90645"/>
    <w:rsid w:val="71DB3E96"/>
    <w:rsid w:val="71DFBCAD"/>
    <w:rsid w:val="71E7C080"/>
    <w:rsid w:val="72387220"/>
    <w:rsid w:val="727ACCE4"/>
    <w:rsid w:val="72BA5A8E"/>
    <w:rsid w:val="72FEFA88"/>
    <w:rsid w:val="73210F81"/>
    <w:rsid w:val="7325E065"/>
    <w:rsid w:val="7335A043"/>
    <w:rsid w:val="733D4D89"/>
    <w:rsid w:val="73462CF2"/>
    <w:rsid w:val="73623B35"/>
    <w:rsid w:val="738D70DD"/>
    <w:rsid w:val="73915440"/>
    <w:rsid w:val="73CEDD9C"/>
    <w:rsid w:val="73EB1126"/>
    <w:rsid w:val="73EBF58C"/>
    <w:rsid w:val="73FCC757"/>
    <w:rsid w:val="740C84DE"/>
    <w:rsid w:val="7441A168"/>
    <w:rsid w:val="746B5252"/>
    <w:rsid w:val="746B5B0E"/>
    <w:rsid w:val="7486D456"/>
    <w:rsid w:val="74CB0DCD"/>
    <w:rsid w:val="74D20863"/>
    <w:rsid w:val="74DE6190"/>
    <w:rsid w:val="7529D968"/>
    <w:rsid w:val="7578E8DA"/>
    <w:rsid w:val="7589FAEF"/>
    <w:rsid w:val="7593AB52"/>
    <w:rsid w:val="759D4075"/>
    <w:rsid w:val="75BB0288"/>
    <w:rsid w:val="75D8BE37"/>
    <w:rsid w:val="76013691"/>
    <w:rsid w:val="760D6520"/>
    <w:rsid w:val="761BD1CD"/>
    <w:rsid w:val="762F0627"/>
    <w:rsid w:val="7641FCB3"/>
    <w:rsid w:val="7674F359"/>
    <w:rsid w:val="76793FF7"/>
    <w:rsid w:val="76AA0ACA"/>
    <w:rsid w:val="76BF80C8"/>
    <w:rsid w:val="76C792B6"/>
    <w:rsid w:val="7718DB4C"/>
    <w:rsid w:val="774271C4"/>
    <w:rsid w:val="775B0288"/>
    <w:rsid w:val="777C688E"/>
    <w:rsid w:val="7788A742"/>
    <w:rsid w:val="7794342C"/>
    <w:rsid w:val="77A49150"/>
    <w:rsid w:val="77C85B17"/>
    <w:rsid w:val="77E3DD39"/>
    <w:rsid w:val="77E988C6"/>
    <w:rsid w:val="77F73C72"/>
    <w:rsid w:val="78009FAB"/>
    <w:rsid w:val="78196A60"/>
    <w:rsid w:val="782AC9EE"/>
    <w:rsid w:val="7836681D"/>
    <w:rsid w:val="783B8C0F"/>
    <w:rsid w:val="783BFC44"/>
    <w:rsid w:val="7860C798"/>
    <w:rsid w:val="787F8A9D"/>
    <w:rsid w:val="78830FD0"/>
    <w:rsid w:val="78A726A7"/>
    <w:rsid w:val="78CAC6F4"/>
    <w:rsid w:val="78DBE0E6"/>
    <w:rsid w:val="7945E290"/>
    <w:rsid w:val="794C6B2F"/>
    <w:rsid w:val="794F5189"/>
    <w:rsid w:val="796EA327"/>
    <w:rsid w:val="79763B48"/>
    <w:rsid w:val="79C9B912"/>
    <w:rsid w:val="79C9E228"/>
    <w:rsid w:val="79DD9DE1"/>
    <w:rsid w:val="79EC4335"/>
    <w:rsid w:val="79FB3FC5"/>
    <w:rsid w:val="7A0A0EEC"/>
    <w:rsid w:val="7A146650"/>
    <w:rsid w:val="7A430C91"/>
    <w:rsid w:val="7A567DA9"/>
    <w:rsid w:val="7A569666"/>
    <w:rsid w:val="7A8526F9"/>
    <w:rsid w:val="7A9E54C3"/>
    <w:rsid w:val="7AAB1985"/>
    <w:rsid w:val="7AD5DB0D"/>
    <w:rsid w:val="7AE200A1"/>
    <w:rsid w:val="7AE4CA8B"/>
    <w:rsid w:val="7AEFAE5D"/>
    <w:rsid w:val="7AF1A411"/>
    <w:rsid w:val="7B07FC06"/>
    <w:rsid w:val="7B358AEB"/>
    <w:rsid w:val="7B5D3590"/>
    <w:rsid w:val="7BDA1F4C"/>
    <w:rsid w:val="7BE7FC68"/>
    <w:rsid w:val="7C4E71E3"/>
    <w:rsid w:val="7C67FECE"/>
    <w:rsid w:val="7C7D2C98"/>
    <w:rsid w:val="7C80C354"/>
    <w:rsid w:val="7C92DCF9"/>
    <w:rsid w:val="7CAC5325"/>
    <w:rsid w:val="7CC07B7B"/>
    <w:rsid w:val="7CC5D01A"/>
    <w:rsid w:val="7CC5E54A"/>
    <w:rsid w:val="7CEA171B"/>
    <w:rsid w:val="7CEC6F36"/>
    <w:rsid w:val="7D06CB7F"/>
    <w:rsid w:val="7D08A36C"/>
    <w:rsid w:val="7D124B63"/>
    <w:rsid w:val="7D144B31"/>
    <w:rsid w:val="7D19A302"/>
    <w:rsid w:val="7D58FA25"/>
    <w:rsid w:val="7D667826"/>
    <w:rsid w:val="7D676D35"/>
    <w:rsid w:val="7D79418F"/>
    <w:rsid w:val="7D9B137F"/>
    <w:rsid w:val="7DAE2DDB"/>
    <w:rsid w:val="7DBDF41B"/>
    <w:rsid w:val="7DCAAEDD"/>
    <w:rsid w:val="7DF758FD"/>
    <w:rsid w:val="7E0119EA"/>
    <w:rsid w:val="7E2A5F54"/>
    <w:rsid w:val="7E3D36BB"/>
    <w:rsid w:val="7E5478F8"/>
    <w:rsid w:val="7E901A10"/>
    <w:rsid w:val="7E9185E6"/>
    <w:rsid w:val="7E92B53B"/>
    <w:rsid w:val="7E948A61"/>
    <w:rsid w:val="7E9B004B"/>
    <w:rsid w:val="7E9FA1DC"/>
    <w:rsid w:val="7EB99646"/>
    <w:rsid w:val="7ED434EE"/>
    <w:rsid w:val="7EDB5B45"/>
    <w:rsid w:val="7EF8683B"/>
    <w:rsid w:val="7F0491A3"/>
    <w:rsid w:val="7F22AC03"/>
    <w:rsid w:val="7F573A5D"/>
    <w:rsid w:val="7F6C77AB"/>
    <w:rsid w:val="7F7694D8"/>
    <w:rsid w:val="7F8AE6CD"/>
    <w:rsid w:val="7FA21A80"/>
    <w:rsid w:val="7FAD0C82"/>
    <w:rsid w:val="7FAF80E5"/>
    <w:rsid w:val="7FC22FE5"/>
    <w:rsid w:val="7FD4A571"/>
    <w:rsid w:val="7FEFED7C"/>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2441144"/>
  <w15:docId w15:val="{4ADFC83C-F70F-403A-AD3C-8CC50B15D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29" w:unhideWhenUsed="1" w:qFormat="1"/>
    <w:lsdException w:name="heading 1" w:unhideWhenUsed="1"/>
    <w:lsdException w:name="heading 2" w:unhideWhenUsed="1"/>
    <w:lsdException w:name="heading 3" w:unhideWhenUsed="1"/>
    <w:lsdException w:name="heading 4" w:unhideWhenUsed="1"/>
    <w:lsdException w:name="heading 5" w:unhideWhenUsed="1"/>
    <w:lsdException w:name="heading 6"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unhideWhenUsed/>
    <w:qFormat/>
    <w:rsid w:val="004C5D24"/>
    <w:pPr>
      <w:spacing w:after="160" w:line="256" w:lineRule="auto"/>
    </w:pPr>
    <w:rPr>
      <w:rFonts w:ascii="Arial" w:eastAsiaTheme="minorHAnsi" w:hAnsi="Arial" w:cs="Arial"/>
      <w:lang w:val="en-US" w:eastAsia="en-US"/>
    </w:rPr>
  </w:style>
  <w:style w:type="paragraph" w:styleId="Heading1">
    <w:name w:val="heading 1"/>
    <w:basedOn w:val="Normal"/>
    <w:next w:val="Normal"/>
    <w:uiPriority w:val="99"/>
    <w:semiHidden/>
    <w:unhideWhenUsed/>
    <w:pPr>
      <w:keepNext/>
      <w:spacing w:before="120"/>
      <w:outlineLvl w:val="0"/>
    </w:pPr>
    <w:rPr>
      <w:b/>
      <w:bCs/>
    </w:rPr>
  </w:style>
  <w:style w:type="paragraph" w:styleId="Heading2">
    <w:name w:val="heading 2"/>
    <w:basedOn w:val="Normal"/>
    <w:next w:val="Normal"/>
    <w:uiPriority w:val="99"/>
    <w:semiHidden/>
    <w:unhideWhenUsed/>
    <w:pPr>
      <w:keepNext/>
      <w:spacing w:before="120"/>
      <w:outlineLvl w:val="1"/>
    </w:pPr>
    <w:rPr>
      <w:b/>
      <w:bCs/>
      <w:i/>
      <w:iCs/>
    </w:rPr>
  </w:style>
  <w:style w:type="paragraph" w:styleId="Heading3">
    <w:name w:val="heading 3"/>
    <w:basedOn w:val="Normal"/>
    <w:next w:val="Normal"/>
    <w:uiPriority w:val="99"/>
    <w:semiHidden/>
    <w:unhideWhenUsed/>
    <w:pPr>
      <w:keepNext/>
      <w:spacing w:before="120"/>
      <w:outlineLvl w:val="2"/>
    </w:pPr>
  </w:style>
  <w:style w:type="paragraph" w:styleId="Heading4">
    <w:name w:val="heading 4"/>
    <w:basedOn w:val="Normal"/>
    <w:next w:val="Normal"/>
    <w:uiPriority w:val="99"/>
    <w:semiHidden/>
    <w:unhideWhenUsed/>
    <w:pPr>
      <w:keepNext/>
      <w:spacing w:before="120"/>
      <w:outlineLvl w:val="3"/>
    </w:pPr>
    <w:rPr>
      <w:i/>
      <w:iCs/>
    </w:rPr>
  </w:style>
  <w:style w:type="paragraph" w:styleId="Heading5">
    <w:name w:val="heading 5"/>
    <w:basedOn w:val="Normal"/>
    <w:next w:val="Normal"/>
    <w:uiPriority w:val="99"/>
    <w:semiHidden/>
    <w:unhideWhenUsed/>
    <w:pPr>
      <w:keepNext/>
      <w:spacing w:before="120"/>
      <w:outlineLvl w:val="4"/>
    </w:pPr>
  </w:style>
  <w:style w:type="paragraph" w:styleId="Heading6">
    <w:name w:val="heading 6"/>
    <w:basedOn w:val="Normal"/>
    <w:next w:val="Normal"/>
    <w:uiPriority w:val="99"/>
    <w:semiHidden/>
    <w:unhideWhenUsed/>
    <w:pPr>
      <w:keepNext/>
      <w:spacing w:before="120"/>
      <w:outlineLvl w:val="5"/>
    </w:pPr>
  </w:style>
  <w:style w:type="paragraph" w:styleId="Heading7">
    <w:name w:val="heading 7"/>
    <w:basedOn w:val="Normal"/>
    <w:next w:val="Normal"/>
    <w:uiPriority w:val="99"/>
    <w:semiHidden/>
    <w:unhideWhenUsed/>
    <w:pPr>
      <w:keepNext/>
      <w:spacing w:before="120"/>
      <w:outlineLvl w:val="6"/>
    </w:pPr>
  </w:style>
  <w:style w:type="paragraph" w:styleId="Heading8">
    <w:name w:val="heading 8"/>
    <w:basedOn w:val="Normal"/>
    <w:next w:val="Normal"/>
    <w:uiPriority w:val="99"/>
    <w:semiHidden/>
    <w:unhideWhenUsed/>
    <w:pPr>
      <w:keepNext/>
      <w:spacing w:before="120"/>
      <w:outlineLvl w:val="7"/>
    </w:pPr>
  </w:style>
  <w:style w:type="paragraph" w:styleId="Heading9">
    <w:name w:val="heading 9"/>
    <w:basedOn w:val="Normal"/>
    <w:next w:val="Normal"/>
    <w:uiPriority w:val="99"/>
    <w:semiHidden/>
    <w:unhideWhenUsed/>
    <w:pPr>
      <w:keepNext/>
      <w:spacing w:before="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sid w:val="0073178F"/>
    <w:rPr>
      <w:color w:val="0000FF"/>
    </w:rPr>
  </w:style>
  <w:style w:type="paragraph" w:styleId="TOC1">
    <w:name w:val="toc 1"/>
    <w:basedOn w:val="Normal"/>
    <w:next w:val="Normal"/>
    <w:autoRedefine/>
    <w:uiPriority w:val="99"/>
    <w:semiHidden/>
    <w:unhideWhenUsed/>
    <w:pPr>
      <w:tabs>
        <w:tab w:val="left" w:pos="720"/>
        <w:tab w:val="right" w:leader="dot" w:pos="9360"/>
      </w:tabs>
    </w:pPr>
  </w:style>
  <w:style w:type="paragraph" w:styleId="TOC2">
    <w:name w:val="toc 2"/>
    <w:basedOn w:val="Normal"/>
    <w:next w:val="Normal"/>
    <w:autoRedefine/>
    <w:uiPriority w:val="99"/>
    <w:semiHidden/>
    <w:unhideWhenUsed/>
    <w:pPr>
      <w:tabs>
        <w:tab w:val="left" w:pos="1440"/>
        <w:tab w:val="right" w:leader="dot" w:pos="9360"/>
      </w:tabs>
      <w:ind w:left="720"/>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sid w:val="00DB1D8F"/>
    <w:rPr>
      <w:sz w:val="20"/>
    </w:rPr>
  </w:style>
  <w:style w:type="paragraph" w:styleId="FootnoteText">
    <w:name w:val="footnote text"/>
    <w:link w:val="FootnoteTextChar"/>
    <w:uiPriority w:val="99"/>
    <w:semiHidden/>
    <w:unhideWhenUsed/>
    <w:rsid w:val="000209A4"/>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rsid w:val="00935A31"/>
    <w:pPr>
      <w:spacing w:after="0"/>
    </w:pPr>
    <w:rPr>
      <w:rFonts w:cs="Times New Roman"/>
      <w:lang w:eastAsia="en-CA"/>
    </w:rPr>
  </w:style>
  <w:style w:type="character" w:customStyle="1" w:styleId="BodyTextChar">
    <w:name w:val="Body Text Char"/>
    <w:basedOn w:val="DefaultParagraphFont"/>
    <w:link w:val="BodyText"/>
    <w:uiPriority w:val="99"/>
    <w:rsid w:val="00C7365A"/>
    <w:rPr>
      <w:rFonts w:ascii="Arial" w:hAnsi="Arial" w:cs="Arial"/>
      <w:szCs w:val="24"/>
      <w:lang w:eastAsia="en-US"/>
    </w:rPr>
  </w:style>
  <w:style w:type="paragraph" w:customStyle="1" w:styleId="zz1794basebodytext">
    <w:name w:val="zz1794base body text"/>
    <w:basedOn w:val="Normal"/>
    <w:uiPriority w:val="99"/>
    <w:semiHidden/>
    <w:qFormat/>
    <w:rsid w:val="00935A31"/>
    <w:rPr>
      <w:rFonts w:cs="Times New Roman"/>
      <w:lang w:eastAsia="en-CA"/>
    </w:rPr>
  </w:style>
  <w:style w:type="paragraph" w:customStyle="1" w:styleId="zz1794baseheading">
    <w:name w:val="zz1794base heading"/>
    <w:basedOn w:val="Normal"/>
    <w:next w:val="Normal"/>
    <w:uiPriority w:val="99"/>
    <w:semiHidden/>
    <w:qFormat/>
    <w:rsid w:val="00935A31"/>
    <w:pPr>
      <w:keepNext/>
      <w:keepLines/>
    </w:pPr>
    <w:rPr>
      <w:rFonts w:cs="Times New Roman"/>
      <w:lang w:eastAsia="en-CA"/>
    </w:rPr>
  </w:style>
  <w:style w:type="paragraph" w:customStyle="1" w:styleId="zz1794basemisc">
    <w:name w:val="zz1794base misc"/>
    <w:uiPriority w:val="99"/>
    <w:semiHidden/>
    <w:qFormat/>
    <w:rsid w:val="0084608E"/>
    <w:rPr>
      <w:rFonts w:ascii="Arial" w:hAnsi="Arial"/>
      <w:szCs w:val="24"/>
    </w:rPr>
  </w:style>
  <w:style w:type="paragraph" w:customStyle="1" w:styleId="zz1794baseparties">
    <w:name w:val="zz1794base parties"/>
    <w:basedOn w:val="Normal"/>
    <w:uiPriority w:val="99"/>
    <w:semiHidden/>
    <w:qFormat/>
    <w:rsid w:val="00935A31"/>
    <w:rPr>
      <w:rFonts w:cs="Times New Roman"/>
      <w:lang w:eastAsia="en-CA"/>
    </w:rPr>
  </w:style>
  <w:style w:type="paragraph" w:customStyle="1" w:styleId="zz1794basequotes">
    <w:name w:val="zz1794base quotes"/>
    <w:basedOn w:val="Normal"/>
    <w:uiPriority w:val="99"/>
    <w:semiHidden/>
    <w:qFormat/>
    <w:rsid w:val="00935A31"/>
    <w:rPr>
      <w:rFonts w:cs="Times New Roman"/>
      <w:lang w:eastAsia="en-CA"/>
    </w:rPr>
  </w:style>
  <w:style w:type="paragraph" w:customStyle="1" w:styleId="zz1794basetables">
    <w:name w:val="zz1794base tables"/>
    <w:basedOn w:val="Normal"/>
    <w:uiPriority w:val="99"/>
    <w:semiHidden/>
    <w:qFormat/>
    <w:rsid w:val="00935A31"/>
    <w:pPr>
      <w:spacing w:after="0"/>
    </w:pPr>
    <w:rPr>
      <w:rFonts w:cs="Times New Roman"/>
      <w:lang w:eastAsia="en-CA"/>
    </w:rPr>
  </w:style>
  <w:style w:type="paragraph" w:customStyle="1" w:styleId="BodyText0">
    <w:name w:val="#BodyText"/>
    <w:basedOn w:val="zz1794basebodytext"/>
    <w:qFormat/>
    <w:rsid w:val="0084608E"/>
  </w:style>
  <w:style w:type="paragraph" w:customStyle="1" w:styleId="BodyTextIndent1">
    <w:name w:val="#BodyText=Indent 1"/>
    <w:basedOn w:val="zz1794basebodytext"/>
    <w:qFormat/>
    <w:rsid w:val="0084608E"/>
    <w:pPr>
      <w:ind w:left="720"/>
    </w:pPr>
  </w:style>
  <w:style w:type="paragraph" w:customStyle="1" w:styleId="BodyTextIndent2">
    <w:name w:val="#BodyText=Indent 2"/>
    <w:basedOn w:val="zz1794basebodytext"/>
    <w:qFormat/>
    <w:rsid w:val="0084608E"/>
    <w:pPr>
      <w:ind w:left="1440"/>
    </w:pPr>
  </w:style>
  <w:style w:type="paragraph" w:customStyle="1" w:styleId="BodyTextIndent3">
    <w:name w:val="#BodyText=Indent 3"/>
    <w:basedOn w:val="zz1794basebodytext"/>
    <w:qFormat/>
    <w:rsid w:val="0084608E"/>
    <w:pPr>
      <w:ind w:left="2160"/>
    </w:pPr>
  </w:style>
  <w:style w:type="paragraph" w:customStyle="1" w:styleId="BodyTextIndent4">
    <w:name w:val="#BodyText=Indent 4"/>
    <w:basedOn w:val="zz1794basebodytext"/>
    <w:qFormat/>
    <w:rsid w:val="0084608E"/>
    <w:pPr>
      <w:ind w:left="2880"/>
    </w:pPr>
  </w:style>
  <w:style w:type="paragraph" w:customStyle="1" w:styleId="BodyTextIndent5">
    <w:name w:val="#BodyText=Indent 5"/>
    <w:basedOn w:val="zz1794basebodytext"/>
    <w:qFormat/>
    <w:rsid w:val="0084608E"/>
    <w:pPr>
      <w:ind w:left="3600"/>
    </w:pPr>
  </w:style>
  <w:style w:type="paragraph" w:customStyle="1" w:styleId="BodyTextBold">
    <w:name w:val="#BodyText=Bold"/>
    <w:basedOn w:val="zz1794basebodytext"/>
    <w:uiPriority w:val="3"/>
    <w:qFormat/>
    <w:rsid w:val="0084608E"/>
    <w:rPr>
      <w:b/>
    </w:rPr>
  </w:style>
  <w:style w:type="paragraph" w:customStyle="1" w:styleId="BodyTextBoldItalics">
    <w:name w:val="#BodyText=Bold+Italics"/>
    <w:basedOn w:val="zz1794basebodytext"/>
    <w:uiPriority w:val="3"/>
    <w:qFormat/>
    <w:rsid w:val="0084608E"/>
    <w:rPr>
      <w:b/>
      <w:i/>
    </w:rPr>
  </w:style>
  <w:style w:type="paragraph" w:customStyle="1" w:styleId="BodyTextFirstLineIndent1">
    <w:name w:val="#BodyText=First Line Indent 1"/>
    <w:basedOn w:val="zz1794basebodytext"/>
    <w:uiPriority w:val="2"/>
    <w:qFormat/>
    <w:rsid w:val="0084608E"/>
    <w:pPr>
      <w:ind w:firstLine="720"/>
    </w:pPr>
  </w:style>
  <w:style w:type="paragraph" w:customStyle="1" w:styleId="BodyTextFirstLineIndent2">
    <w:name w:val="#BodyText=First Line Indent 2"/>
    <w:basedOn w:val="zz1794basebodytext"/>
    <w:uiPriority w:val="2"/>
    <w:qFormat/>
    <w:rsid w:val="0084608E"/>
    <w:pPr>
      <w:ind w:firstLine="1440"/>
    </w:pPr>
  </w:style>
  <w:style w:type="paragraph" w:customStyle="1" w:styleId="BodyTextHanging">
    <w:name w:val="#BodyText=Hanging"/>
    <w:basedOn w:val="zz1794basebodytext"/>
    <w:uiPriority w:val="1"/>
    <w:qFormat/>
    <w:rsid w:val="0084608E"/>
    <w:pPr>
      <w:ind w:left="720" w:hanging="720"/>
    </w:pPr>
  </w:style>
  <w:style w:type="paragraph" w:customStyle="1" w:styleId="BodyTextItalics">
    <w:name w:val="#BodyText=Italics"/>
    <w:basedOn w:val="zz1794basebodytext"/>
    <w:uiPriority w:val="3"/>
    <w:qFormat/>
    <w:rsid w:val="0084608E"/>
    <w:rPr>
      <w:i/>
    </w:rPr>
  </w:style>
  <w:style w:type="paragraph" w:customStyle="1" w:styleId="BodyTextUserDefined1">
    <w:name w:val="#BodyText=User Defined 1"/>
    <w:basedOn w:val="Normal"/>
    <w:uiPriority w:val="3"/>
    <w:qFormat/>
    <w:rsid w:val="0084608E"/>
    <w:rPr>
      <w:rFonts w:cs="Times New Roman"/>
      <w:lang w:eastAsia="en-CA"/>
    </w:rPr>
  </w:style>
  <w:style w:type="paragraph" w:customStyle="1" w:styleId="BodyTextUserDefined2">
    <w:name w:val="#BodyText=User Defined 2"/>
    <w:basedOn w:val="Normal"/>
    <w:uiPriority w:val="3"/>
    <w:qFormat/>
    <w:rsid w:val="0084608E"/>
    <w:rPr>
      <w:rFonts w:cs="Times New Roman"/>
      <w:lang w:eastAsia="en-CA"/>
    </w:rPr>
  </w:style>
  <w:style w:type="paragraph" w:customStyle="1" w:styleId="BodyTextUserDefined3">
    <w:name w:val="#BodyText=User Defined 3"/>
    <w:basedOn w:val="Normal"/>
    <w:uiPriority w:val="3"/>
    <w:qFormat/>
    <w:rsid w:val="0084608E"/>
    <w:rPr>
      <w:rFonts w:cs="Times New Roman"/>
      <w:lang w:eastAsia="en-CA"/>
    </w:rPr>
  </w:style>
  <w:style w:type="paragraph" w:customStyle="1" w:styleId="Address">
    <w:name w:val="$Address"/>
    <w:basedOn w:val="zz1794baseaddress"/>
    <w:uiPriority w:val="15"/>
    <w:qFormat/>
    <w:rsid w:val="0084608E"/>
  </w:style>
  <w:style w:type="paragraph" w:customStyle="1" w:styleId="AddressIndent1">
    <w:name w:val="$Address=Indent 1"/>
    <w:basedOn w:val="zz1794baseaddress"/>
    <w:uiPriority w:val="15"/>
    <w:qFormat/>
    <w:rsid w:val="0084608E"/>
    <w:pPr>
      <w:ind w:left="720"/>
    </w:pPr>
  </w:style>
  <w:style w:type="paragraph" w:customStyle="1" w:styleId="AddressIndent2">
    <w:name w:val="$Address=Indent 2"/>
    <w:basedOn w:val="zz1794baseaddress"/>
    <w:uiPriority w:val="15"/>
    <w:qFormat/>
    <w:rsid w:val="0084608E"/>
    <w:pPr>
      <w:ind w:left="1440"/>
    </w:pPr>
  </w:style>
  <w:style w:type="paragraph" w:customStyle="1" w:styleId="AddressIndent3">
    <w:name w:val="$Address=Indent 3"/>
    <w:basedOn w:val="zz1794baseaddress"/>
    <w:uiPriority w:val="15"/>
    <w:qFormat/>
    <w:rsid w:val="0084608E"/>
    <w:pPr>
      <w:ind w:left="2160"/>
    </w:pPr>
  </w:style>
  <w:style w:type="paragraph" w:customStyle="1" w:styleId="AddressUserDefined1">
    <w:name w:val="$Address=User Defined 1"/>
    <w:basedOn w:val="Normal"/>
    <w:uiPriority w:val="15"/>
    <w:qFormat/>
    <w:rsid w:val="0084608E"/>
    <w:pPr>
      <w:spacing w:after="0"/>
    </w:pPr>
    <w:rPr>
      <w:rFonts w:cs="Times New Roman"/>
      <w:lang w:eastAsia="en-CA"/>
    </w:rPr>
  </w:style>
  <w:style w:type="paragraph" w:customStyle="1" w:styleId="AddressUserDefined2">
    <w:name w:val="$Address=User Defined 2"/>
    <w:basedOn w:val="Normal"/>
    <w:uiPriority w:val="15"/>
    <w:qFormat/>
    <w:rsid w:val="0084608E"/>
    <w:pPr>
      <w:spacing w:after="0"/>
    </w:pPr>
    <w:rPr>
      <w:rFonts w:cs="Times New Roman"/>
      <w:lang w:eastAsia="en-CA"/>
    </w:rPr>
  </w:style>
  <w:style w:type="paragraph" w:customStyle="1" w:styleId="AddressUserDefined3">
    <w:name w:val="$Address=User Defined 3"/>
    <w:basedOn w:val="Normal"/>
    <w:uiPriority w:val="15"/>
    <w:qFormat/>
    <w:rsid w:val="0084608E"/>
    <w:pPr>
      <w:spacing w:after="0"/>
    </w:pPr>
    <w:rPr>
      <w:rFonts w:cs="Times New Roman"/>
      <w:lang w:eastAsia="en-CA"/>
    </w:rPr>
  </w:style>
  <w:style w:type="paragraph" w:customStyle="1" w:styleId="MiscRedHerring">
    <w:name w:val="$Misc=Red Herring"/>
    <w:basedOn w:val="zz1794basemisc"/>
    <w:uiPriority w:val="16"/>
    <w:qFormat/>
    <w:rsid w:val="0084608E"/>
    <w:rPr>
      <w:b/>
      <w:color w:val="FF0000"/>
      <w:sz w:val="16"/>
    </w:rPr>
  </w:style>
  <w:style w:type="paragraph" w:customStyle="1" w:styleId="MiscUserDefined1">
    <w:name w:val="$Misc=User Defined 1"/>
    <w:basedOn w:val="Normal"/>
    <w:uiPriority w:val="16"/>
    <w:qFormat/>
    <w:rsid w:val="0084608E"/>
    <w:rPr>
      <w:rFonts w:cs="Times New Roman"/>
      <w:lang w:eastAsia="en-CA"/>
    </w:rPr>
  </w:style>
  <w:style w:type="paragraph" w:customStyle="1" w:styleId="MiscUserDefined2">
    <w:name w:val="$Misc=User Defined 2"/>
    <w:basedOn w:val="Normal"/>
    <w:uiPriority w:val="16"/>
    <w:qFormat/>
    <w:rsid w:val="0084608E"/>
    <w:rPr>
      <w:rFonts w:cs="Times New Roman"/>
      <w:lang w:eastAsia="en-CA"/>
    </w:rPr>
  </w:style>
  <w:style w:type="paragraph" w:customStyle="1" w:styleId="MiscUserDefined3">
    <w:name w:val="$Misc=User Defined 3"/>
    <w:basedOn w:val="Normal"/>
    <w:uiPriority w:val="16"/>
    <w:qFormat/>
    <w:rsid w:val="0084608E"/>
    <w:rPr>
      <w:rFonts w:cs="Times New Roman"/>
      <w:lang w:eastAsia="en-CA"/>
    </w:rPr>
  </w:style>
  <w:style w:type="paragraph" w:customStyle="1" w:styleId="HeadingCentre">
    <w:name w:val="%Heading=Centre"/>
    <w:basedOn w:val="zz1794baseheading"/>
    <w:next w:val="BodyText0"/>
    <w:uiPriority w:val="5"/>
    <w:qFormat/>
    <w:rsid w:val="0084608E"/>
    <w:pPr>
      <w:jc w:val="center"/>
    </w:pPr>
  </w:style>
  <w:style w:type="paragraph" w:customStyle="1" w:styleId="HeadingCentreBold">
    <w:name w:val="%Heading=Centre+Bold"/>
    <w:basedOn w:val="zz1794baseheading"/>
    <w:next w:val="BodyText0"/>
    <w:uiPriority w:val="5"/>
    <w:qFormat/>
    <w:rsid w:val="0084608E"/>
    <w:pPr>
      <w:jc w:val="center"/>
    </w:pPr>
    <w:rPr>
      <w:b/>
    </w:rPr>
  </w:style>
  <w:style w:type="paragraph" w:customStyle="1" w:styleId="HeadingCentreBoldItalics">
    <w:name w:val="%Heading=Centre+Bold+Italics"/>
    <w:basedOn w:val="zz1794baseheading"/>
    <w:next w:val="BodyText0"/>
    <w:uiPriority w:val="5"/>
    <w:qFormat/>
    <w:rsid w:val="0084608E"/>
    <w:pPr>
      <w:jc w:val="center"/>
    </w:pPr>
    <w:rPr>
      <w:b/>
      <w:i/>
    </w:rPr>
  </w:style>
  <w:style w:type="paragraph" w:customStyle="1" w:styleId="HeadingCentreItalics">
    <w:name w:val="%Heading=Centre+Italics"/>
    <w:basedOn w:val="zz1794baseheading"/>
    <w:next w:val="BodyText0"/>
    <w:uiPriority w:val="5"/>
    <w:qFormat/>
    <w:rsid w:val="0084608E"/>
    <w:pPr>
      <w:jc w:val="center"/>
    </w:pPr>
    <w:rPr>
      <w:i/>
    </w:rPr>
  </w:style>
  <w:style w:type="paragraph" w:customStyle="1" w:styleId="HeadingDocTitle">
    <w:name w:val="%Heading=Doc Title"/>
    <w:basedOn w:val="zz1794baseheading"/>
    <w:next w:val="BodyText0"/>
    <w:uiPriority w:val="4"/>
    <w:qFormat/>
    <w:rsid w:val="0084608E"/>
    <w:pPr>
      <w:jc w:val="center"/>
    </w:pPr>
    <w:rPr>
      <w:b/>
      <w:caps/>
      <w:sz w:val="24"/>
    </w:rPr>
  </w:style>
  <w:style w:type="paragraph" w:customStyle="1" w:styleId="HeadingLeftBold">
    <w:name w:val="%Heading=Left+Bold"/>
    <w:basedOn w:val="zz1794baseheading"/>
    <w:next w:val="BodyText0"/>
    <w:uiPriority w:val="5"/>
    <w:qFormat/>
    <w:rsid w:val="0084608E"/>
    <w:rPr>
      <w:b/>
    </w:rPr>
  </w:style>
  <w:style w:type="paragraph" w:customStyle="1" w:styleId="HeadingLeftBoldItalics">
    <w:name w:val="%Heading=Left+Bold+Italics"/>
    <w:basedOn w:val="zz1794baseheading"/>
    <w:next w:val="BodyText0"/>
    <w:uiPriority w:val="5"/>
    <w:qFormat/>
    <w:rsid w:val="0084608E"/>
    <w:rPr>
      <w:b/>
      <w:i/>
    </w:rPr>
  </w:style>
  <w:style w:type="paragraph" w:customStyle="1" w:styleId="HeadingLeftItalics">
    <w:name w:val="%Heading=Left+Italics"/>
    <w:basedOn w:val="zz1794baseheading"/>
    <w:next w:val="BodyText0"/>
    <w:uiPriority w:val="5"/>
    <w:qFormat/>
    <w:rsid w:val="0084608E"/>
    <w:rPr>
      <w:i/>
    </w:rPr>
  </w:style>
  <w:style w:type="paragraph" w:customStyle="1" w:styleId="HeadingUserDefined1">
    <w:name w:val="%Heading=User Defined 1"/>
    <w:basedOn w:val="Normal"/>
    <w:next w:val="BodyText0"/>
    <w:uiPriority w:val="5"/>
    <w:qFormat/>
    <w:rsid w:val="0084608E"/>
    <w:pPr>
      <w:keepNext/>
      <w:keepLines/>
    </w:pPr>
    <w:rPr>
      <w:rFonts w:cs="Times New Roman"/>
      <w:lang w:eastAsia="en-CA"/>
    </w:rPr>
  </w:style>
  <w:style w:type="paragraph" w:customStyle="1" w:styleId="HeadingUserDefined2">
    <w:name w:val="%Heading=User Defined 2"/>
    <w:basedOn w:val="Normal"/>
    <w:next w:val="BodyText0"/>
    <w:uiPriority w:val="5"/>
    <w:qFormat/>
    <w:rsid w:val="0084608E"/>
    <w:pPr>
      <w:keepNext/>
      <w:keepLines/>
    </w:pPr>
    <w:rPr>
      <w:rFonts w:cs="Times New Roman"/>
      <w:lang w:eastAsia="en-CA"/>
    </w:rPr>
  </w:style>
  <w:style w:type="paragraph" w:customStyle="1" w:styleId="HeadingUserDefined3">
    <w:name w:val="%Heading=User Defined 3"/>
    <w:basedOn w:val="Normal"/>
    <w:next w:val="BodyText0"/>
    <w:uiPriority w:val="5"/>
    <w:qFormat/>
    <w:rsid w:val="0084608E"/>
    <w:pPr>
      <w:keepNext/>
      <w:keepLines/>
    </w:pPr>
    <w:rPr>
      <w:rFonts w:cs="Times New Roman"/>
      <w:lang w:eastAsia="en-CA"/>
    </w:rPr>
  </w:style>
  <w:style w:type="paragraph" w:customStyle="1" w:styleId="PartiesCentreAlign">
    <w:name w:val="*Parties=Centre Align"/>
    <w:basedOn w:val="zz1794baseparties"/>
    <w:uiPriority w:val="10"/>
    <w:qFormat/>
    <w:rsid w:val="0084608E"/>
    <w:pPr>
      <w:jc w:val="center"/>
    </w:pPr>
  </w:style>
  <w:style w:type="paragraph" w:customStyle="1" w:styleId="PartiesCentreBoldNoPSpace">
    <w:name w:val="*Parties=Centre+Bold+No PSpace"/>
    <w:basedOn w:val="zz1794baseparties"/>
    <w:uiPriority w:val="10"/>
    <w:qFormat/>
    <w:rsid w:val="0084608E"/>
    <w:pPr>
      <w:spacing w:after="0"/>
      <w:jc w:val="center"/>
    </w:pPr>
    <w:rPr>
      <w:b/>
    </w:rPr>
  </w:style>
  <w:style w:type="paragraph" w:customStyle="1" w:styleId="PartiesCentreNoPSpace">
    <w:name w:val="*Parties=Centre+No PSpace"/>
    <w:basedOn w:val="zz1794baseparties"/>
    <w:uiPriority w:val="10"/>
    <w:qFormat/>
    <w:rsid w:val="0084608E"/>
    <w:pPr>
      <w:spacing w:after="0"/>
      <w:jc w:val="center"/>
    </w:pPr>
  </w:style>
  <w:style w:type="paragraph" w:customStyle="1" w:styleId="PartiesLeftIndent2">
    <w:name w:val="*Parties=Left Indent 2"/>
    <w:basedOn w:val="zz1794baseparties"/>
    <w:uiPriority w:val="9"/>
    <w:qFormat/>
    <w:rsid w:val="0084608E"/>
    <w:pPr>
      <w:ind w:left="2160"/>
    </w:pPr>
  </w:style>
  <w:style w:type="paragraph" w:customStyle="1" w:styleId="PartiesLRIndent1">
    <w:name w:val="*Parties=L/R Indent 1"/>
    <w:basedOn w:val="zz1794baseparties"/>
    <w:uiPriority w:val="8"/>
    <w:qFormat/>
    <w:rsid w:val="0084608E"/>
    <w:pPr>
      <w:ind w:left="1440" w:right="1440"/>
    </w:pPr>
  </w:style>
  <w:style w:type="paragraph" w:customStyle="1" w:styleId="PartiesLRIndent1Bold">
    <w:name w:val="*Parties=L/R Indent 1+Bold"/>
    <w:basedOn w:val="zz1794baseparties"/>
    <w:uiPriority w:val="8"/>
    <w:qFormat/>
    <w:rsid w:val="0084608E"/>
    <w:pPr>
      <w:ind w:left="1440" w:right="1440"/>
    </w:pPr>
    <w:rPr>
      <w:b/>
    </w:rPr>
  </w:style>
  <w:style w:type="paragraph" w:customStyle="1" w:styleId="PartiesLeftAlign">
    <w:name w:val="*Parties=Left Align"/>
    <w:basedOn w:val="zz1794baseparties"/>
    <w:uiPriority w:val="7"/>
    <w:qFormat/>
    <w:rsid w:val="0084608E"/>
  </w:style>
  <w:style w:type="paragraph" w:customStyle="1" w:styleId="PartiesRightAlign">
    <w:name w:val="*Parties=Right Align"/>
    <w:basedOn w:val="zz1794baseparties"/>
    <w:uiPriority w:val="10"/>
    <w:qFormat/>
    <w:rsid w:val="0084608E"/>
    <w:pPr>
      <w:jc w:val="right"/>
    </w:pPr>
  </w:style>
  <w:style w:type="paragraph" w:customStyle="1" w:styleId="PartiesUserDefined1">
    <w:name w:val="*Parties=User Defined 1"/>
    <w:basedOn w:val="Normal"/>
    <w:uiPriority w:val="10"/>
    <w:qFormat/>
    <w:rsid w:val="0084608E"/>
    <w:rPr>
      <w:rFonts w:cs="Times New Roman"/>
      <w:lang w:eastAsia="en-CA"/>
    </w:rPr>
  </w:style>
  <w:style w:type="paragraph" w:customStyle="1" w:styleId="PartiesUserDefined2">
    <w:name w:val="*Parties=User Defined 2"/>
    <w:basedOn w:val="Normal"/>
    <w:uiPriority w:val="10"/>
    <w:qFormat/>
    <w:rsid w:val="0084608E"/>
    <w:rPr>
      <w:rFonts w:cs="Times New Roman"/>
      <w:lang w:eastAsia="en-CA"/>
    </w:rPr>
  </w:style>
  <w:style w:type="paragraph" w:customStyle="1" w:styleId="PartiesUserDefined3">
    <w:name w:val="*Parties=User Defined 3"/>
    <w:basedOn w:val="Normal"/>
    <w:uiPriority w:val="10"/>
    <w:qFormat/>
    <w:rsid w:val="0084608E"/>
    <w:rPr>
      <w:rFonts w:cs="Times New Roman"/>
      <w:lang w:eastAsia="en-CA"/>
    </w:rPr>
  </w:style>
  <w:style w:type="paragraph" w:customStyle="1" w:styleId="QuotesCitation">
    <w:name w:val="@Quotes=Citation"/>
    <w:basedOn w:val="zz1794basequotes"/>
    <w:uiPriority w:val="14"/>
    <w:qFormat/>
    <w:rsid w:val="0084608E"/>
    <w:pPr>
      <w:ind w:left="1440" w:right="1440"/>
    </w:pPr>
    <w:rPr>
      <w:sz w:val="18"/>
    </w:rPr>
  </w:style>
  <w:style w:type="paragraph" w:customStyle="1" w:styleId="QuotesLeft1Right1">
    <w:name w:val="@Quotes=Left 1 / Right 1"/>
    <w:basedOn w:val="zz1794basequotes"/>
    <w:uiPriority w:val="12"/>
    <w:qFormat/>
    <w:rsid w:val="0084608E"/>
    <w:pPr>
      <w:ind w:left="720" w:right="720"/>
    </w:pPr>
  </w:style>
  <w:style w:type="paragraph" w:customStyle="1" w:styleId="QuotesLeft2Right1-8pt">
    <w:name w:val="@Quotes=Left 2 / Right 1 - 8pt"/>
    <w:basedOn w:val="zz1794basequotes"/>
    <w:uiPriority w:val="13"/>
    <w:qFormat/>
    <w:rsid w:val="0084608E"/>
    <w:pPr>
      <w:ind w:left="1440" w:right="720"/>
    </w:pPr>
    <w:rPr>
      <w:sz w:val="16"/>
    </w:rPr>
  </w:style>
  <w:style w:type="paragraph" w:customStyle="1" w:styleId="QuotesLeft2Right2">
    <w:name w:val="@Quotes=Left 2 / Right 2"/>
    <w:basedOn w:val="zz1794basequotes"/>
    <w:uiPriority w:val="12"/>
    <w:qFormat/>
    <w:rsid w:val="0084608E"/>
    <w:pPr>
      <w:ind w:left="1440" w:right="1440"/>
    </w:pPr>
  </w:style>
  <w:style w:type="paragraph" w:customStyle="1" w:styleId="QuotesLeft3Right1">
    <w:name w:val="@Quotes=Left 3 / Right 1"/>
    <w:basedOn w:val="zz1794basequotes"/>
    <w:uiPriority w:val="13"/>
    <w:qFormat/>
    <w:rsid w:val="0084608E"/>
    <w:pPr>
      <w:ind w:left="2160" w:right="720"/>
    </w:pPr>
  </w:style>
  <w:style w:type="paragraph" w:customStyle="1" w:styleId="QuotesUserDefined1">
    <w:name w:val="@Quotes=User Defined 1"/>
    <w:basedOn w:val="Normal"/>
    <w:uiPriority w:val="14"/>
    <w:qFormat/>
    <w:rsid w:val="0084608E"/>
    <w:rPr>
      <w:rFonts w:cs="Times New Roman"/>
      <w:lang w:eastAsia="en-CA"/>
    </w:rPr>
  </w:style>
  <w:style w:type="paragraph" w:customStyle="1" w:styleId="QuotesUserDefined2">
    <w:name w:val="@Quotes=User Defined 2"/>
    <w:basedOn w:val="Normal"/>
    <w:uiPriority w:val="14"/>
    <w:qFormat/>
    <w:rsid w:val="0084608E"/>
    <w:rPr>
      <w:rFonts w:cs="Times New Roman"/>
      <w:lang w:eastAsia="en-CA"/>
    </w:rPr>
  </w:style>
  <w:style w:type="paragraph" w:customStyle="1" w:styleId="QuotesUserDefined3">
    <w:name w:val="@Quotes=User Defined 3"/>
    <w:basedOn w:val="Normal"/>
    <w:uiPriority w:val="14"/>
    <w:qFormat/>
    <w:rsid w:val="0084608E"/>
    <w:rPr>
      <w:rFonts w:cs="Times New Roman"/>
      <w:lang w:eastAsia="en-CA"/>
    </w:rPr>
  </w:style>
  <w:style w:type="paragraph" w:customStyle="1" w:styleId="TableCentrem">
    <w:name w:val="^Table=Centre+m"/>
    <w:basedOn w:val="zz1794basetables"/>
    <w:uiPriority w:val="18"/>
    <w:qFormat/>
    <w:rsid w:val="00CF66D1"/>
    <w:pPr>
      <w:spacing w:before="120" w:after="120"/>
      <w:jc w:val="center"/>
    </w:pPr>
  </w:style>
  <w:style w:type="paragraph" w:customStyle="1" w:styleId="TableDecimalm">
    <w:name w:val="^Table=Decimal+m"/>
    <w:basedOn w:val="zz1794basetables"/>
    <w:uiPriority w:val="19"/>
    <w:qFormat/>
    <w:rsid w:val="00CF66D1"/>
    <w:pPr>
      <w:tabs>
        <w:tab w:val="decimal" w:pos="1008"/>
      </w:tabs>
      <w:spacing w:before="120" w:after="120"/>
    </w:pPr>
  </w:style>
  <w:style w:type="paragraph" w:customStyle="1" w:styleId="TableHeadingm">
    <w:name w:val="^Table=Heading+m"/>
    <w:basedOn w:val="zz1794basetables"/>
    <w:uiPriority w:val="20"/>
    <w:qFormat/>
    <w:rsid w:val="00CF66D1"/>
    <w:pPr>
      <w:keepNext/>
      <w:spacing w:before="120" w:after="120"/>
      <w:jc w:val="center"/>
    </w:pPr>
    <w:rPr>
      <w:b/>
    </w:rPr>
  </w:style>
  <w:style w:type="paragraph" w:customStyle="1" w:styleId="TableJustifiedm">
    <w:name w:val="^Table=Justified+m"/>
    <w:basedOn w:val="zz1794basetables"/>
    <w:uiPriority w:val="19"/>
    <w:qFormat/>
    <w:rsid w:val="00CF66D1"/>
    <w:pPr>
      <w:spacing w:before="120" w:after="120"/>
      <w:jc w:val="both"/>
    </w:pPr>
  </w:style>
  <w:style w:type="paragraph" w:customStyle="1" w:styleId="TableLeftm">
    <w:name w:val="^Table=Left+m"/>
    <w:basedOn w:val="zz1794basetables"/>
    <w:uiPriority w:val="17"/>
    <w:qFormat/>
    <w:rsid w:val="00CF66D1"/>
    <w:pPr>
      <w:spacing w:before="120" w:after="120"/>
    </w:pPr>
  </w:style>
  <w:style w:type="paragraph" w:customStyle="1" w:styleId="TableRightm">
    <w:name w:val="^Table=Right+m"/>
    <w:basedOn w:val="zz1794basetables"/>
    <w:uiPriority w:val="18"/>
    <w:qFormat/>
    <w:rsid w:val="00CF66D1"/>
    <w:pPr>
      <w:spacing w:before="120" w:after="120"/>
      <w:jc w:val="right"/>
    </w:pPr>
  </w:style>
  <w:style w:type="paragraph" w:customStyle="1" w:styleId="TableSpacer">
    <w:name w:val="^Table=Spacer"/>
    <w:basedOn w:val="zz1794basetables"/>
    <w:next w:val="BodyText0"/>
    <w:uiPriority w:val="20"/>
    <w:qFormat/>
    <w:rsid w:val="0084608E"/>
  </w:style>
  <w:style w:type="paragraph" w:customStyle="1" w:styleId="TableUserDefined1">
    <w:name w:val="^Table=User Defined 1"/>
    <w:basedOn w:val="Normal"/>
    <w:uiPriority w:val="20"/>
    <w:qFormat/>
    <w:rsid w:val="00CF66D1"/>
    <w:pPr>
      <w:spacing w:before="120" w:after="120"/>
    </w:pPr>
    <w:rPr>
      <w:rFonts w:cs="Times New Roman"/>
      <w:lang w:eastAsia="en-CA"/>
    </w:rPr>
  </w:style>
  <w:style w:type="paragraph" w:customStyle="1" w:styleId="TableUserDefined2">
    <w:name w:val="^Table=User Defined 2"/>
    <w:basedOn w:val="Normal"/>
    <w:uiPriority w:val="20"/>
    <w:qFormat/>
    <w:rsid w:val="00CF66D1"/>
    <w:pPr>
      <w:spacing w:before="120" w:after="120"/>
    </w:pPr>
    <w:rPr>
      <w:rFonts w:cs="Times New Roman"/>
      <w:lang w:eastAsia="en-CA"/>
    </w:rPr>
  </w:style>
  <w:style w:type="paragraph" w:customStyle="1" w:styleId="TableUserDefined3">
    <w:name w:val="^Table=User Defined 3"/>
    <w:basedOn w:val="Normal"/>
    <w:uiPriority w:val="20"/>
    <w:qFormat/>
    <w:rsid w:val="00CF66D1"/>
    <w:pPr>
      <w:spacing w:before="120" w:after="120"/>
    </w:pPr>
    <w:rPr>
      <w:rFonts w:cs="Times New Roman"/>
      <w:lang w:eastAsia="en-CA"/>
    </w:rPr>
  </w:style>
  <w:style w:type="numbering" w:styleId="111111">
    <w:name w:val="Outline List 2"/>
    <w:basedOn w:val="NoList"/>
    <w:uiPriority w:val="99"/>
    <w:semiHidden/>
    <w:unhideWhenUsed/>
    <w:rsid w:val="007F5CAA"/>
  </w:style>
  <w:style w:type="numbering" w:styleId="1ai">
    <w:name w:val="Outline List 1"/>
    <w:basedOn w:val="NoList"/>
    <w:uiPriority w:val="99"/>
    <w:semiHidden/>
    <w:unhideWhenUsed/>
    <w:rsid w:val="007F5CAA"/>
  </w:style>
  <w:style w:type="numbering" w:styleId="ArticleSection">
    <w:name w:val="Outline List 3"/>
    <w:basedOn w:val="NoList"/>
    <w:uiPriority w:val="99"/>
    <w:semiHidden/>
    <w:unhideWhenUsed/>
    <w:rsid w:val="007F5CAA"/>
  </w:style>
  <w:style w:type="paragraph" w:styleId="BalloonText">
    <w:name w:val="Balloon Text"/>
    <w:basedOn w:val="Normal"/>
    <w:link w:val="BalloonTextChar"/>
    <w:uiPriority w:val="99"/>
    <w:semiHidden/>
    <w:unhideWhenUsed/>
    <w:rsid w:val="007F5CAA"/>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C7365A"/>
    <w:rPr>
      <w:rFonts w:ascii="Tahoma" w:hAnsi="Tahoma" w:cs="Tahoma"/>
      <w:sz w:val="16"/>
      <w:szCs w:val="16"/>
      <w:lang w:eastAsia="en-US"/>
    </w:rPr>
  </w:style>
  <w:style w:type="paragraph" w:styleId="Bibliography">
    <w:name w:val="Bibliography"/>
    <w:basedOn w:val="Normal"/>
    <w:next w:val="Normal"/>
    <w:uiPriority w:val="99"/>
    <w:semiHidden/>
    <w:unhideWhenUsed/>
    <w:rsid w:val="007F5CAA"/>
  </w:style>
  <w:style w:type="paragraph" w:styleId="BlockText">
    <w:name w:val="Block Text"/>
    <w:basedOn w:val="Normal"/>
    <w:uiPriority w:val="99"/>
    <w:semiHidden/>
    <w:unhideWhenUsed/>
    <w:rsid w:val="007F5CAA"/>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7F5CAA"/>
    <w:pPr>
      <w:spacing w:after="120" w:line="480" w:lineRule="auto"/>
    </w:pPr>
  </w:style>
  <w:style w:type="character" w:customStyle="1" w:styleId="BodyText2Char">
    <w:name w:val="Body Text 2 Char"/>
    <w:basedOn w:val="DefaultParagraphFont"/>
    <w:link w:val="BodyText2"/>
    <w:uiPriority w:val="99"/>
    <w:rsid w:val="00C7365A"/>
    <w:rPr>
      <w:rFonts w:ascii="Arial" w:hAnsi="Arial" w:cs="Arial"/>
      <w:szCs w:val="24"/>
      <w:lang w:eastAsia="en-US"/>
    </w:rPr>
  </w:style>
  <w:style w:type="paragraph" w:styleId="BodyText3">
    <w:name w:val="Body Text 3"/>
    <w:basedOn w:val="Normal"/>
    <w:link w:val="BodyText3Char"/>
    <w:uiPriority w:val="99"/>
    <w:semiHidden/>
    <w:unhideWhenUsed/>
    <w:rsid w:val="007F5CAA"/>
    <w:pPr>
      <w:spacing w:after="120"/>
    </w:pPr>
    <w:rPr>
      <w:sz w:val="16"/>
      <w:szCs w:val="16"/>
    </w:rPr>
  </w:style>
  <w:style w:type="character" w:customStyle="1" w:styleId="BodyText3Char">
    <w:name w:val="Body Text 3 Char"/>
    <w:basedOn w:val="DefaultParagraphFont"/>
    <w:link w:val="BodyText3"/>
    <w:uiPriority w:val="99"/>
    <w:rsid w:val="00C7365A"/>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rsid w:val="007F5CAA"/>
    <w:pPr>
      <w:ind w:firstLine="360"/>
    </w:pPr>
  </w:style>
  <w:style w:type="character" w:customStyle="1" w:styleId="BodyTextFirstIndentChar">
    <w:name w:val="Body Text First Indent Char"/>
    <w:basedOn w:val="BodyTextChar"/>
    <w:link w:val="BodyTextFirstIndent"/>
    <w:uiPriority w:val="99"/>
    <w:rsid w:val="00C7365A"/>
    <w:rPr>
      <w:rFonts w:ascii="Arial" w:hAnsi="Arial" w:cs="Arial"/>
      <w:szCs w:val="24"/>
      <w:lang w:eastAsia="en-US"/>
    </w:rPr>
  </w:style>
  <w:style w:type="paragraph" w:styleId="BodyTextIndent">
    <w:name w:val="Body Text Indent"/>
    <w:basedOn w:val="Normal"/>
    <w:link w:val="BodyTextIndentChar"/>
    <w:uiPriority w:val="99"/>
    <w:semiHidden/>
    <w:unhideWhenUsed/>
    <w:rsid w:val="007F5CAA"/>
    <w:pPr>
      <w:spacing w:after="120"/>
      <w:ind w:left="283"/>
    </w:pPr>
  </w:style>
  <w:style w:type="character" w:customStyle="1" w:styleId="BodyTextIndentChar">
    <w:name w:val="Body Text Indent Char"/>
    <w:basedOn w:val="DefaultParagraphFont"/>
    <w:link w:val="BodyTextIndent"/>
    <w:uiPriority w:val="99"/>
    <w:rsid w:val="00C7365A"/>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rsid w:val="007F5CAA"/>
    <w:pPr>
      <w:spacing w:after="240"/>
      <w:ind w:left="360" w:firstLine="360"/>
    </w:pPr>
  </w:style>
  <w:style w:type="character" w:customStyle="1" w:styleId="BodyTextFirstIndent2Char">
    <w:name w:val="Body Text First Indent 2 Char"/>
    <w:basedOn w:val="BodyTextIndentChar"/>
    <w:link w:val="BodyTextFirstIndent2"/>
    <w:uiPriority w:val="99"/>
    <w:rsid w:val="00C7365A"/>
    <w:rPr>
      <w:rFonts w:ascii="Arial" w:hAnsi="Arial" w:cs="Arial"/>
      <w:szCs w:val="24"/>
      <w:lang w:eastAsia="en-US"/>
    </w:rPr>
  </w:style>
  <w:style w:type="paragraph" w:styleId="BodyTextIndent20">
    <w:name w:val="Body Text Indent 2"/>
    <w:basedOn w:val="Normal"/>
    <w:link w:val="BodyTextIndent2Char"/>
    <w:uiPriority w:val="99"/>
    <w:semiHidden/>
    <w:unhideWhenUsed/>
    <w:rsid w:val="007F5CAA"/>
    <w:pPr>
      <w:spacing w:after="120" w:line="480" w:lineRule="auto"/>
      <w:ind w:left="283"/>
    </w:pPr>
  </w:style>
  <w:style w:type="character" w:customStyle="1" w:styleId="BodyTextIndent2Char">
    <w:name w:val="Body Text Indent 2 Char"/>
    <w:basedOn w:val="DefaultParagraphFont"/>
    <w:link w:val="BodyTextIndent20"/>
    <w:uiPriority w:val="99"/>
    <w:rsid w:val="00C7365A"/>
    <w:rPr>
      <w:rFonts w:ascii="Arial" w:hAnsi="Arial" w:cs="Arial"/>
      <w:szCs w:val="24"/>
      <w:lang w:eastAsia="en-US"/>
    </w:rPr>
  </w:style>
  <w:style w:type="paragraph" w:styleId="BodyTextIndent30">
    <w:name w:val="Body Text Indent 3"/>
    <w:basedOn w:val="Normal"/>
    <w:link w:val="BodyTextIndent3Char"/>
    <w:uiPriority w:val="99"/>
    <w:semiHidden/>
    <w:unhideWhenUsed/>
    <w:rsid w:val="007F5CAA"/>
    <w:pPr>
      <w:spacing w:after="120"/>
      <w:ind w:left="283"/>
    </w:pPr>
    <w:rPr>
      <w:sz w:val="16"/>
      <w:szCs w:val="16"/>
    </w:rPr>
  </w:style>
  <w:style w:type="character" w:customStyle="1" w:styleId="BodyTextIndent3Char">
    <w:name w:val="Body Text Indent 3 Char"/>
    <w:basedOn w:val="DefaultParagraphFont"/>
    <w:link w:val="BodyTextIndent30"/>
    <w:uiPriority w:val="99"/>
    <w:rsid w:val="00C7365A"/>
    <w:rPr>
      <w:rFonts w:ascii="Arial" w:hAnsi="Arial" w:cs="Arial"/>
      <w:sz w:val="16"/>
      <w:szCs w:val="16"/>
      <w:lang w:eastAsia="en-US"/>
    </w:rPr>
  </w:style>
  <w:style w:type="character" w:styleId="BookTitle">
    <w:name w:val="Book Title"/>
    <w:basedOn w:val="DefaultParagraphFont"/>
    <w:uiPriority w:val="99"/>
    <w:semiHidden/>
    <w:unhideWhenUsed/>
    <w:rsid w:val="007F5CAA"/>
    <w:rPr>
      <w:b/>
      <w:bCs/>
      <w:smallCaps/>
      <w:spacing w:val="5"/>
    </w:rPr>
  </w:style>
  <w:style w:type="paragraph" w:styleId="Caption">
    <w:name w:val="caption"/>
    <w:basedOn w:val="Normal"/>
    <w:next w:val="Normal"/>
    <w:uiPriority w:val="99"/>
    <w:semiHidden/>
    <w:unhideWhenUsed/>
    <w:rsid w:val="007F5CAA"/>
    <w:pPr>
      <w:spacing w:after="200"/>
    </w:pPr>
    <w:rPr>
      <w:b/>
      <w:bCs/>
      <w:color w:val="4F81BD" w:themeColor="accent1"/>
      <w:sz w:val="18"/>
      <w:szCs w:val="18"/>
    </w:rPr>
  </w:style>
  <w:style w:type="paragraph" w:styleId="Closing">
    <w:name w:val="Closing"/>
    <w:basedOn w:val="Normal"/>
    <w:link w:val="ClosingChar"/>
    <w:uiPriority w:val="29"/>
    <w:unhideWhenUsed/>
    <w:qFormat/>
    <w:rsid w:val="007F5CAA"/>
    <w:pPr>
      <w:spacing w:after="0"/>
      <w:ind w:left="4252"/>
    </w:pPr>
  </w:style>
  <w:style w:type="character" w:customStyle="1" w:styleId="ClosingChar">
    <w:name w:val="Closing Char"/>
    <w:basedOn w:val="DefaultParagraphFont"/>
    <w:link w:val="Closing"/>
    <w:uiPriority w:val="29"/>
    <w:rsid w:val="00C7365A"/>
    <w:rPr>
      <w:rFonts w:ascii="Arial" w:hAnsi="Arial" w:cs="Arial"/>
      <w:szCs w:val="24"/>
      <w:lang w:eastAsia="en-US"/>
    </w:rPr>
  </w:style>
  <w:style w:type="table" w:styleId="ColorfulGrid">
    <w:name w:val="Colorful Grid"/>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7F5CAA"/>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7F5CA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7F5CAA"/>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7F5CAA"/>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7F5CAA"/>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7F5CAA"/>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7F5CAA"/>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7F5CAA"/>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7F5CAA"/>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7F5CAA"/>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7F5CAA"/>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7F5CAA"/>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7F5CAA"/>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7F5CAA"/>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7F5CAA"/>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7F5CAA"/>
    <w:rPr>
      <w:sz w:val="16"/>
      <w:szCs w:val="16"/>
    </w:rPr>
  </w:style>
  <w:style w:type="paragraph" w:styleId="CommentText">
    <w:name w:val="annotation text"/>
    <w:basedOn w:val="Normal"/>
    <w:link w:val="CommentTextChar"/>
    <w:uiPriority w:val="99"/>
    <w:unhideWhenUsed/>
    <w:rsid w:val="007F5CAA"/>
  </w:style>
  <w:style w:type="character" w:customStyle="1" w:styleId="CommentTextChar">
    <w:name w:val="Comment Text Char"/>
    <w:basedOn w:val="DefaultParagraphFont"/>
    <w:link w:val="CommentText"/>
    <w:uiPriority w:val="99"/>
    <w:rsid w:val="00C7365A"/>
    <w:rPr>
      <w:rFonts w:ascii="Arial" w:hAnsi="Arial" w:cs="Arial"/>
      <w:lang w:eastAsia="en-US"/>
    </w:rPr>
  </w:style>
  <w:style w:type="paragraph" w:styleId="CommentSubject">
    <w:name w:val="annotation subject"/>
    <w:basedOn w:val="CommentText"/>
    <w:next w:val="CommentText"/>
    <w:link w:val="CommentSubjectChar"/>
    <w:uiPriority w:val="99"/>
    <w:semiHidden/>
    <w:unhideWhenUsed/>
    <w:rsid w:val="007F5CAA"/>
    <w:rPr>
      <w:b/>
      <w:bCs/>
    </w:rPr>
  </w:style>
  <w:style w:type="character" w:customStyle="1" w:styleId="CommentSubjectChar">
    <w:name w:val="Comment Subject Char"/>
    <w:basedOn w:val="CommentTextChar"/>
    <w:link w:val="CommentSubject"/>
    <w:uiPriority w:val="99"/>
    <w:rsid w:val="00C7365A"/>
    <w:rPr>
      <w:rFonts w:ascii="Arial" w:hAnsi="Arial" w:cs="Arial"/>
      <w:b/>
      <w:bCs/>
      <w:lang w:eastAsia="en-US"/>
    </w:rPr>
  </w:style>
  <w:style w:type="table" w:styleId="DarkList">
    <w:name w:val="Dark List"/>
    <w:basedOn w:val="TableNormal"/>
    <w:uiPriority w:val="99"/>
    <w:semiHidden/>
    <w:unhideWhenUsed/>
    <w:rsid w:val="007F5CA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7F5CAA"/>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7F5CAA"/>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7F5CAA"/>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7F5CAA"/>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7F5CAA"/>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7F5CAA"/>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rsid w:val="007F5CAA"/>
  </w:style>
  <w:style w:type="character" w:customStyle="1" w:styleId="DateChar">
    <w:name w:val="Date Char"/>
    <w:basedOn w:val="DefaultParagraphFont"/>
    <w:link w:val="Date"/>
    <w:uiPriority w:val="29"/>
    <w:rsid w:val="00C7365A"/>
    <w:rPr>
      <w:rFonts w:ascii="Arial" w:hAnsi="Arial" w:cs="Arial"/>
      <w:szCs w:val="24"/>
      <w:lang w:eastAsia="en-US"/>
    </w:rPr>
  </w:style>
  <w:style w:type="paragraph" w:styleId="DocumentMap">
    <w:name w:val="Document Map"/>
    <w:basedOn w:val="Normal"/>
    <w:link w:val="DocumentMapChar"/>
    <w:uiPriority w:val="99"/>
    <w:semiHidden/>
    <w:unhideWhenUsed/>
    <w:rsid w:val="007F5CAA"/>
    <w:pPr>
      <w:spacing w:after="0"/>
    </w:pPr>
    <w:rPr>
      <w:rFonts w:ascii="Tahoma" w:hAnsi="Tahoma" w:cs="Tahoma"/>
      <w:sz w:val="16"/>
      <w:szCs w:val="16"/>
    </w:rPr>
  </w:style>
  <w:style w:type="character" w:customStyle="1" w:styleId="DocumentMapChar">
    <w:name w:val="Document Map Char"/>
    <w:basedOn w:val="DefaultParagraphFont"/>
    <w:link w:val="DocumentMap"/>
    <w:uiPriority w:val="99"/>
    <w:rsid w:val="00C7365A"/>
    <w:rPr>
      <w:rFonts w:ascii="Tahoma" w:hAnsi="Tahoma" w:cs="Tahoma"/>
      <w:sz w:val="16"/>
      <w:szCs w:val="16"/>
      <w:lang w:eastAsia="en-US"/>
    </w:rPr>
  </w:style>
  <w:style w:type="paragraph" w:styleId="E-mailSignature">
    <w:name w:val="E-mail Signature"/>
    <w:basedOn w:val="Normal"/>
    <w:link w:val="E-mailSignatureChar"/>
    <w:uiPriority w:val="99"/>
    <w:semiHidden/>
    <w:unhideWhenUsed/>
    <w:rsid w:val="007F5CAA"/>
    <w:pPr>
      <w:spacing w:after="0"/>
    </w:pPr>
  </w:style>
  <w:style w:type="character" w:customStyle="1" w:styleId="E-mailSignatureChar">
    <w:name w:val="E-mail Signature Char"/>
    <w:basedOn w:val="DefaultParagraphFont"/>
    <w:link w:val="E-mailSignature"/>
    <w:uiPriority w:val="99"/>
    <w:rsid w:val="00C7365A"/>
    <w:rPr>
      <w:rFonts w:ascii="Arial" w:hAnsi="Arial" w:cs="Arial"/>
      <w:szCs w:val="24"/>
      <w:lang w:eastAsia="en-US"/>
    </w:rPr>
  </w:style>
  <w:style w:type="character" w:styleId="Emphasis">
    <w:name w:val="Emphasis"/>
    <w:basedOn w:val="DefaultParagraphFont"/>
    <w:uiPriority w:val="99"/>
    <w:semiHidden/>
    <w:unhideWhenUsed/>
    <w:rsid w:val="007F5CAA"/>
    <w:rPr>
      <w:i/>
      <w:iCs/>
    </w:rPr>
  </w:style>
  <w:style w:type="character" w:styleId="EndnoteReference">
    <w:name w:val="endnote reference"/>
    <w:basedOn w:val="DefaultParagraphFont"/>
    <w:uiPriority w:val="99"/>
    <w:semiHidden/>
    <w:unhideWhenUsed/>
    <w:rsid w:val="007F5CAA"/>
    <w:rPr>
      <w:vertAlign w:val="superscript"/>
    </w:rPr>
  </w:style>
  <w:style w:type="paragraph" w:styleId="EndnoteText">
    <w:name w:val="endnote text"/>
    <w:link w:val="EndnoteTextChar"/>
    <w:uiPriority w:val="99"/>
    <w:semiHidden/>
    <w:unhideWhenUsed/>
    <w:rsid w:val="00B0428C"/>
    <w:rPr>
      <w:rFonts w:ascii="Arial" w:hAnsi="Arial" w:cs="Arial"/>
      <w:sz w:val="16"/>
      <w:lang w:eastAsia="en-US"/>
    </w:rPr>
  </w:style>
  <w:style w:type="character" w:customStyle="1" w:styleId="EndnoteTextChar">
    <w:name w:val="Endnote Text Char"/>
    <w:basedOn w:val="DefaultParagraphFont"/>
    <w:link w:val="EndnoteText"/>
    <w:uiPriority w:val="99"/>
    <w:semiHidden/>
    <w:rsid w:val="00B0428C"/>
    <w:rPr>
      <w:rFonts w:ascii="Arial" w:hAnsi="Arial" w:cs="Arial"/>
      <w:sz w:val="16"/>
      <w:lang w:eastAsia="en-US"/>
    </w:rPr>
  </w:style>
  <w:style w:type="paragraph" w:styleId="EnvelopeAddress">
    <w:name w:val="envelope address"/>
    <w:basedOn w:val="Normal"/>
    <w:uiPriority w:val="99"/>
    <w:semiHidden/>
    <w:unhideWhenUsed/>
    <w:rsid w:val="007F5CAA"/>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7F5CAA"/>
    <w:pPr>
      <w:spacing w:after="0"/>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7F5CAA"/>
    <w:rPr>
      <w:color w:val="800080" w:themeColor="followedHyperlink"/>
      <w:u w:val="single"/>
    </w:rPr>
  </w:style>
  <w:style w:type="character" w:styleId="FootnoteReference">
    <w:name w:val="footnote reference"/>
    <w:basedOn w:val="DefaultParagraphFont"/>
    <w:uiPriority w:val="99"/>
    <w:semiHidden/>
    <w:unhideWhenUsed/>
    <w:rsid w:val="007F5CAA"/>
    <w:rPr>
      <w:vertAlign w:val="superscript"/>
    </w:rPr>
  </w:style>
  <w:style w:type="character" w:styleId="HTMLAcronym">
    <w:name w:val="HTML Acronym"/>
    <w:basedOn w:val="DefaultParagraphFont"/>
    <w:uiPriority w:val="99"/>
    <w:semiHidden/>
    <w:unhideWhenUsed/>
    <w:rsid w:val="007F5CAA"/>
  </w:style>
  <w:style w:type="paragraph" w:styleId="HTMLAddress">
    <w:name w:val="HTML Address"/>
    <w:basedOn w:val="Normal"/>
    <w:link w:val="HTMLAddressChar"/>
    <w:uiPriority w:val="99"/>
    <w:semiHidden/>
    <w:unhideWhenUsed/>
    <w:rsid w:val="007F5CAA"/>
    <w:pPr>
      <w:spacing w:after="0"/>
    </w:pPr>
    <w:rPr>
      <w:i/>
      <w:iCs/>
    </w:rPr>
  </w:style>
  <w:style w:type="character" w:customStyle="1" w:styleId="HTMLAddressChar">
    <w:name w:val="HTML Address Char"/>
    <w:basedOn w:val="DefaultParagraphFont"/>
    <w:link w:val="HTMLAddress"/>
    <w:uiPriority w:val="99"/>
    <w:rsid w:val="00C7365A"/>
    <w:rPr>
      <w:rFonts w:ascii="Arial" w:hAnsi="Arial" w:cs="Arial"/>
      <w:i/>
      <w:iCs/>
      <w:szCs w:val="24"/>
      <w:lang w:eastAsia="en-US"/>
    </w:rPr>
  </w:style>
  <w:style w:type="character" w:styleId="HTMLCite">
    <w:name w:val="HTML Cite"/>
    <w:basedOn w:val="DefaultParagraphFont"/>
    <w:uiPriority w:val="99"/>
    <w:semiHidden/>
    <w:unhideWhenUsed/>
    <w:rsid w:val="007F5CAA"/>
    <w:rPr>
      <w:i/>
      <w:iCs/>
    </w:rPr>
  </w:style>
  <w:style w:type="character" w:styleId="HTMLCode">
    <w:name w:val="HTML Code"/>
    <w:basedOn w:val="DefaultParagraphFont"/>
    <w:uiPriority w:val="99"/>
    <w:semiHidden/>
    <w:unhideWhenUsed/>
    <w:rsid w:val="007F5CAA"/>
    <w:rPr>
      <w:rFonts w:ascii="Consolas" w:hAnsi="Consolas" w:cs="Consolas"/>
      <w:sz w:val="20"/>
      <w:szCs w:val="20"/>
    </w:rPr>
  </w:style>
  <w:style w:type="character" w:styleId="HTMLDefinition">
    <w:name w:val="HTML Definition"/>
    <w:basedOn w:val="DefaultParagraphFont"/>
    <w:uiPriority w:val="99"/>
    <w:semiHidden/>
    <w:unhideWhenUsed/>
    <w:rsid w:val="007F5CAA"/>
    <w:rPr>
      <w:i/>
      <w:iCs/>
    </w:rPr>
  </w:style>
  <w:style w:type="character" w:styleId="HTMLKeyboard">
    <w:name w:val="HTML Keyboard"/>
    <w:basedOn w:val="DefaultParagraphFont"/>
    <w:uiPriority w:val="99"/>
    <w:semiHidden/>
    <w:unhideWhenUsed/>
    <w:rsid w:val="007F5CAA"/>
    <w:rPr>
      <w:rFonts w:ascii="Consolas" w:hAnsi="Consolas" w:cs="Consolas"/>
      <w:sz w:val="20"/>
      <w:szCs w:val="20"/>
    </w:rPr>
  </w:style>
  <w:style w:type="paragraph" w:styleId="HTMLPreformatted">
    <w:name w:val="HTML Preformatted"/>
    <w:basedOn w:val="Normal"/>
    <w:link w:val="HTMLPreformattedChar"/>
    <w:uiPriority w:val="99"/>
    <w:semiHidden/>
    <w:unhideWhenUsed/>
    <w:rsid w:val="007F5CAA"/>
    <w:pPr>
      <w:spacing w:after="0"/>
    </w:pPr>
    <w:rPr>
      <w:rFonts w:ascii="Consolas" w:hAnsi="Consolas" w:cs="Consolas"/>
    </w:rPr>
  </w:style>
  <w:style w:type="character" w:customStyle="1" w:styleId="HTMLPreformattedChar">
    <w:name w:val="HTML Preformatted Char"/>
    <w:basedOn w:val="DefaultParagraphFont"/>
    <w:link w:val="HTMLPreformatted"/>
    <w:uiPriority w:val="99"/>
    <w:rsid w:val="00C7365A"/>
    <w:rPr>
      <w:rFonts w:ascii="Consolas" w:hAnsi="Consolas" w:cs="Consolas"/>
      <w:lang w:eastAsia="en-US"/>
    </w:rPr>
  </w:style>
  <w:style w:type="character" w:styleId="HTMLSample">
    <w:name w:val="HTML Sample"/>
    <w:basedOn w:val="DefaultParagraphFont"/>
    <w:uiPriority w:val="99"/>
    <w:semiHidden/>
    <w:unhideWhenUsed/>
    <w:rsid w:val="007F5CAA"/>
    <w:rPr>
      <w:rFonts w:ascii="Consolas" w:hAnsi="Consolas" w:cs="Consolas"/>
      <w:sz w:val="24"/>
      <w:szCs w:val="24"/>
    </w:rPr>
  </w:style>
  <w:style w:type="character" w:styleId="HTMLTypewriter">
    <w:name w:val="HTML Typewriter"/>
    <w:basedOn w:val="DefaultParagraphFont"/>
    <w:uiPriority w:val="99"/>
    <w:semiHidden/>
    <w:unhideWhenUsed/>
    <w:rsid w:val="007F5CAA"/>
    <w:rPr>
      <w:rFonts w:ascii="Consolas" w:hAnsi="Consolas" w:cs="Consolas"/>
      <w:sz w:val="20"/>
      <w:szCs w:val="20"/>
    </w:rPr>
  </w:style>
  <w:style w:type="character" w:styleId="HTMLVariable">
    <w:name w:val="HTML Variable"/>
    <w:basedOn w:val="DefaultParagraphFont"/>
    <w:uiPriority w:val="99"/>
    <w:semiHidden/>
    <w:unhideWhenUsed/>
    <w:rsid w:val="007F5CAA"/>
    <w:rPr>
      <w:i/>
      <w:iCs/>
    </w:rPr>
  </w:style>
  <w:style w:type="character" w:styleId="Hyperlink">
    <w:name w:val="Hyperlink"/>
    <w:basedOn w:val="DefaultParagraphFont"/>
    <w:uiPriority w:val="99"/>
    <w:unhideWhenUsed/>
    <w:rsid w:val="007F5CAA"/>
    <w:rPr>
      <w:color w:val="0000FF" w:themeColor="hyperlink"/>
      <w:u w:val="single"/>
    </w:rPr>
  </w:style>
  <w:style w:type="paragraph" w:styleId="Index1">
    <w:name w:val="index 1"/>
    <w:basedOn w:val="Normal"/>
    <w:next w:val="Normal"/>
    <w:autoRedefine/>
    <w:uiPriority w:val="99"/>
    <w:semiHidden/>
    <w:unhideWhenUsed/>
    <w:rsid w:val="007F5CAA"/>
    <w:pPr>
      <w:spacing w:after="0"/>
      <w:ind w:left="200" w:hanging="200"/>
    </w:pPr>
  </w:style>
  <w:style w:type="paragraph" w:styleId="Index2">
    <w:name w:val="index 2"/>
    <w:basedOn w:val="Normal"/>
    <w:next w:val="Normal"/>
    <w:autoRedefine/>
    <w:uiPriority w:val="99"/>
    <w:semiHidden/>
    <w:unhideWhenUsed/>
    <w:rsid w:val="007F5CAA"/>
    <w:pPr>
      <w:spacing w:after="0"/>
      <w:ind w:left="400" w:hanging="200"/>
    </w:pPr>
  </w:style>
  <w:style w:type="paragraph" w:styleId="Index3">
    <w:name w:val="index 3"/>
    <w:basedOn w:val="Normal"/>
    <w:next w:val="Normal"/>
    <w:autoRedefine/>
    <w:uiPriority w:val="99"/>
    <w:semiHidden/>
    <w:unhideWhenUsed/>
    <w:rsid w:val="007F5CAA"/>
    <w:pPr>
      <w:spacing w:after="0"/>
      <w:ind w:left="600" w:hanging="200"/>
    </w:pPr>
  </w:style>
  <w:style w:type="paragraph" w:styleId="Index4">
    <w:name w:val="index 4"/>
    <w:basedOn w:val="Normal"/>
    <w:next w:val="Normal"/>
    <w:autoRedefine/>
    <w:uiPriority w:val="99"/>
    <w:semiHidden/>
    <w:unhideWhenUsed/>
    <w:rsid w:val="007F5CAA"/>
    <w:pPr>
      <w:spacing w:after="0"/>
      <w:ind w:left="800" w:hanging="200"/>
    </w:pPr>
  </w:style>
  <w:style w:type="paragraph" w:styleId="Index5">
    <w:name w:val="index 5"/>
    <w:basedOn w:val="Normal"/>
    <w:next w:val="Normal"/>
    <w:autoRedefine/>
    <w:uiPriority w:val="99"/>
    <w:semiHidden/>
    <w:unhideWhenUsed/>
    <w:rsid w:val="007F5CAA"/>
    <w:pPr>
      <w:spacing w:after="0"/>
      <w:ind w:left="1000" w:hanging="200"/>
    </w:pPr>
  </w:style>
  <w:style w:type="paragraph" w:styleId="Index6">
    <w:name w:val="index 6"/>
    <w:basedOn w:val="Normal"/>
    <w:next w:val="Normal"/>
    <w:autoRedefine/>
    <w:uiPriority w:val="99"/>
    <w:semiHidden/>
    <w:unhideWhenUsed/>
    <w:rsid w:val="007F5CAA"/>
    <w:pPr>
      <w:spacing w:after="0"/>
      <w:ind w:left="1200" w:hanging="200"/>
    </w:pPr>
  </w:style>
  <w:style w:type="paragraph" w:styleId="Index7">
    <w:name w:val="index 7"/>
    <w:basedOn w:val="Normal"/>
    <w:next w:val="Normal"/>
    <w:autoRedefine/>
    <w:uiPriority w:val="99"/>
    <w:semiHidden/>
    <w:unhideWhenUsed/>
    <w:rsid w:val="007F5CAA"/>
    <w:pPr>
      <w:spacing w:after="0"/>
      <w:ind w:left="1400" w:hanging="200"/>
    </w:pPr>
  </w:style>
  <w:style w:type="paragraph" w:styleId="Index8">
    <w:name w:val="index 8"/>
    <w:basedOn w:val="Normal"/>
    <w:next w:val="Normal"/>
    <w:autoRedefine/>
    <w:uiPriority w:val="99"/>
    <w:semiHidden/>
    <w:unhideWhenUsed/>
    <w:rsid w:val="007F5CAA"/>
    <w:pPr>
      <w:spacing w:after="0"/>
      <w:ind w:left="1600" w:hanging="200"/>
    </w:pPr>
  </w:style>
  <w:style w:type="paragraph" w:styleId="Index9">
    <w:name w:val="index 9"/>
    <w:basedOn w:val="Normal"/>
    <w:next w:val="Normal"/>
    <w:autoRedefine/>
    <w:uiPriority w:val="99"/>
    <w:semiHidden/>
    <w:unhideWhenUsed/>
    <w:rsid w:val="007F5CAA"/>
    <w:pPr>
      <w:spacing w:after="0"/>
      <w:ind w:left="1800" w:hanging="200"/>
    </w:pPr>
  </w:style>
  <w:style w:type="paragraph" w:styleId="IndexHeading">
    <w:name w:val="index heading"/>
    <w:basedOn w:val="Normal"/>
    <w:next w:val="Index1"/>
    <w:uiPriority w:val="99"/>
    <w:semiHidden/>
    <w:unhideWhenUsed/>
    <w:rsid w:val="007F5CAA"/>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7F5CAA"/>
    <w:rPr>
      <w:b/>
      <w:bCs/>
      <w:i/>
      <w:iCs/>
      <w:color w:val="4F81BD" w:themeColor="accent1"/>
    </w:rPr>
  </w:style>
  <w:style w:type="paragraph" w:styleId="IntenseQuote">
    <w:name w:val="Intense Quote"/>
    <w:basedOn w:val="Normal"/>
    <w:next w:val="Normal"/>
    <w:link w:val="IntenseQuoteChar"/>
    <w:uiPriority w:val="99"/>
    <w:semiHidden/>
    <w:unhideWhenUsed/>
    <w:rsid w:val="007F5CA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C7365A"/>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sid w:val="007F5CAA"/>
    <w:rPr>
      <w:b/>
      <w:bCs/>
      <w:smallCaps/>
      <w:color w:val="C0504D" w:themeColor="accent2"/>
      <w:spacing w:val="5"/>
      <w:u w:val="single"/>
    </w:rPr>
  </w:style>
  <w:style w:type="table" w:styleId="LightGrid">
    <w:name w:val="Light Grid"/>
    <w:basedOn w:val="TableNormal"/>
    <w:uiPriority w:val="99"/>
    <w:semiHidden/>
    <w:unhideWhenUsed/>
    <w:rsid w:val="007F5CA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7F5CA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7F5CA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7F5CA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7F5CAA"/>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7F5CAA"/>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7F5CA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7F5CA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7F5CA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7F5CA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7F5CA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7F5CAA"/>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7F5CAA"/>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7F5CAA"/>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7F5CA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7F5CA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7F5CAA"/>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7F5CAA"/>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7F5CAA"/>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7F5CAA"/>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7F5CA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7F5CAA"/>
  </w:style>
  <w:style w:type="paragraph" w:styleId="List">
    <w:name w:val="List"/>
    <w:basedOn w:val="Normal"/>
    <w:uiPriority w:val="99"/>
    <w:semiHidden/>
    <w:unhideWhenUsed/>
    <w:rsid w:val="007F5CAA"/>
    <w:pPr>
      <w:ind w:left="283" w:hanging="283"/>
      <w:contextualSpacing/>
    </w:pPr>
  </w:style>
  <w:style w:type="paragraph" w:styleId="List2">
    <w:name w:val="List 2"/>
    <w:basedOn w:val="Normal"/>
    <w:uiPriority w:val="99"/>
    <w:semiHidden/>
    <w:unhideWhenUsed/>
    <w:rsid w:val="007F5CAA"/>
    <w:pPr>
      <w:ind w:left="566" w:hanging="283"/>
      <w:contextualSpacing/>
    </w:pPr>
  </w:style>
  <w:style w:type="paragraph" w:styleId="List3">
    <w:name w:val="List 3"/>
    <w:basedOn w:val="Normal"/>
    <w:uiPriority w:val="99"/>
    <w:semiHidden/>
    <w:unhideWhenUsed/>
    <w:rsid w:val="007F5CAA"/>
    <w:pPr>
      <w:ind w:left="849" w:hanging="283"/>
      <w:contextualSpacing/>
    </w:pPr>
  </w:style>
  <w:style w:type="paragraph" w:styleId="List4">
    <w:name w:val="List 4"/>
    <w:basedOn w:val="Normal"/>
    <w:uiPriority w:val="99"/>
    <w:semiHidden/>
    <w:unhideWhenUsed/>
    <w:rsid w:val="007F5CAA"/>
    <w:pPr>
      <w:ind w:left="1132" w:hanging="283"/>
      <w:contextualSpacing/>
    </w:pPr>
  </w:style>
  <w:style w:type="paragraph" w:styleId="List5">
    <w:name w:val="List 5"/>
    <w:basedOn w:val="Normal"/>
    <w:uiPriority w:val="99"/>
    <w:semiHidden/>
    <w:unhideWhenUsed/>
    <w:rsid w:val="007F5CAA"/>
    <w:pPr>
      <w:ind w:left="1415" w:hanging="283"/>
      <w:contextualSpacing/>
    </w:pPr>
  </w:style>
  <w:style w:type="paragraph" w:styleId="ListBullet">
    <w:name w:val="List Bullet"/>
    <w:basedOn w:val="Normal"/>
    <w:uiPriority w:val="99"/>
    <w:semiHidden/>
    <w:unhideWhenUsed/>
    <w:rsid w:val="007F5CAA"/>
    <w:pPr>
      <w:tabs>
        <w:tab w:val="num" w:pos="360"/>
      </w:tabs>
      <w:contextualSpacing/>
    </w:pPr>
  </w:style>
  <w:style w:type="paragraph" w:styleId="ListBullet2">
    <w:name w:val="List Bullet 2"/>
    <w:basedOn w:val="Normal"/>
    <w:uiPriority w:val="99"/>
    <w:semiHidden/>
    <w:unhideWhenUsed/>
    <w:rsid w:val="007F5CAA"/>
    <w:pPr>
      <w:tabs>
        <w:tab w:val="num" w:pos="360"/>
      </w:tabs>
      <w:contextualSpacing/>
    </w:pPr>
  </w:style>
  <w:style w:type="paragraph" w:styleId="ListBullet3">
    <w:name w:val="List Bullet 3"/>
    <w:basedOn w:val="Normal"/>
    <w:uiPriority w:val="99"/>
    <w:semiHidden/>
    <w:unhideWhenUsed/>
    <w:rsid w:val="007F5CAA"/>
    <w:pPr>
      <w:tabs>
        <w:tab w:val="num" w:pos="360"/>
      </w:tabs>
      <w:contextualSpacing/>
    </w:pPr>
  </w:style>
  <w:style w:type="paragraph" w:styleId="ListBullet4">
    <w:name w:val="List Bullet 4"/>
    <w:basedOn w:val="Normal"/>
    <w:uiPriority w:val="99"/>
    <w:semiHidden/>
    <w:unhideWhenUsed/>
    <w:rsid w:val="007F5CAA"/>
    <w:pPr>
      <w:tabs>
        <w:tab w:val="num" w:pos="360"/>
      </w:tabs>
      <w:contextualSpacing/>
    </w:pPr>
  </w:style>
  <w:style w:type="paragraph" w:styleId="ListBullet5">
    <w:name w:val="List Bullet 5"/>
    <w:basedOn w:val="Normal"/>
    <w:uiPriority w:val="99"/>
    <w:semiHidden/>
    <w:unhideWhenUsed/>
    <w:rsid w:val="007F5CAA"/>
    <w:pPr>
      <w:tabs>
        <w:tab w:val="num" w:pos="360"/>
      </w:tabs>
      <w:contextualSpacing/>
    </w:pPr>
  </w:style>
  <w:style w:type="paragraph" w:styleId="ListContinue">
    <w:name w:val="List Continue"/>
    <w:basedOn w:val="Normal"/>
    <w:uiPriority w:val="99"/>
    <w:semiHidden/>
    <w:unhideWhenUsed/>
    <w:rsid w:val="007F5CAA"/>
    <w:pPr>
      <w:spacing w:after="120"/>
      <w:ind w:left="283"/>
      <w:contextualSpacing/>
    </w:pPr>
  </w:style>
  <w:style w:type="paragraph" w:styleId="ListContinue2">
    <w:name w:val="List Continue 2"/>
    <w:basedOn w:val="Normal"/>
    <w:uiPriority w:val="99"/>
    <w:semiHidden/>
    <w:unhideWhenUsed/>
    <w:rsid w:val="007F5CAA"/>
    <w:pPr>
      <w:spacing w:after="120"/>
      <w:ind w:left="566"/>
      <w:contextualSpacing/>
    </w:pPr>
  </w:style>
  <w:style w:type="paragraph" w:styleId="ListContinue3">
    <w:name w:val="List Continue 3"/>
    <w:basedOn w:val="Normal"/>
    <w:uiPriority w:val="99"/>
    <w:semiHidden/>
    <w:unhideWhenUsed/>
    <w:rsid w:val="007F5CAA"/>
    <w:pPr>
      <w:spacing w:after="120"/>
      <w:ind w:left="849"/>
      <w:contextualSpacing/>
    </w:pPr>
  </w:style>
  <w:style w:type="paragraph" w:styleId="ListContinue4">
    <w:name w:val="List Continue 4"/>
    <w:basedOn w:val="Normal"/>
    <w:uiPriority w:val="99"/>
    <w:semiHidden/>
    <w:unhideWhenUsed/>
    <w:rsid w:val="007F5CAA"/>
    <w:pPr>
      <w:spacing w:after="120"/>
      <w:ind w:left="1132"/>
      <w:contextualSpacing/>
    </w:pPr>
  </w:style>
  <w:style w:type="paragraph" w:styleId="ListContinue5">
    <w:name w:val="List Continue 5"/>
    <w:basedOn w:val="Normal"/>
    <w:uiPriority w:val="99"/>
    <w:semiHidden/>
    <w:unhideWhenUsed/>
    <w:rsid w:val="007F5CAA"/>
    <w:pPr>
      <w:spacing w:after="120"/>
      <w:ind w:left="1415"/>
      <w:contextualSpacing/>
    </w:pPr>
  </w:style>
  <w:style w:type="paragraph" w:styleId="ListNumber">
    <w:name w:val="List Number"/>
    <w:basedOn w:val="Normal"/>
    <w:uiPriority w:val="99"/>
    <w:semiHidden/>
    <w:unhideWhenUsed/>
    <w:rsid w:val="007F5CAA"/>
    <w:pPr>
      <w:tabs>
        <w:tab w:val="num" w:pos="360"/>
      </w:tabs>
      <w:contextualSpacing/>
    </w:pPr>
  </w:style>
  <w:style w:type="paragraph" w:styleId="ListNumber2">
    <w:name w:val="List Number 2"/>
    <w:basedOn w:val="Normal"/>
    <w:uiPriority w:val="99"/>
    <w:semiHidden/>
    <w:unhideWhenUsed/>
    <w:rsid w:val="007F5CAA"/>
    <w:pPr>
      <w:tabs>
        <w:tab w:val="num" w:pos="360"/>
      </w:tabs>
      <w:contextualSpacing/>
    </w:pPr>
  </w:style>
  <w:style w:type="paragraph" w:styleId="ListNumber3">
    <w:name w:val="List Number 3"/>
    <w:basedOn w:val="Normal"/>
    <w:uiPriority w:val="99"/>
    <w:semiHidden/>
    <w:unhideWhenUsed/>
    <w:rsid w:val="007F5CAA"/>
    <w:pPr>
      <w:tabs>
        <w:tab w:val="num" w:pos="360"/>
      </w:tabs>
      <w:contextualSpacing/>
    </w:pPr>
  </w:style>
  <w:style w:type="paragraph" w:styleId="ListNumber4">
    <w:name w:val="List Number 4"/>
    <w:basedOn w:val="Normal"/>
    <w:uiPriority w:val="99"/>
    <w:semiHidden/>
    <w:unhideWhenUsed/>
    <w:rsid w:val="007F5CAA"/>
    <w:pPr>
      <w:tabs>
        <w:tab w:val="num" w:pos="360"/>
      </w:tabs>
      <w:contextualSpacing/>
    </w:pPr>
  </w:style>
  <w:style w:type="paragraph" w:styleId="ListNumber5">
    <w:name w:val="List Number 5"/>
    <w:basedOn w:val="Normal"/>
    <w:uiPriority w:val="99"/>
    <w:semiHidden/>
    <w:unhideWhenUsed/>
    <w:rsid w:val="007F5CAA"/>
    <w:pPr>
      <w:tabs>
        <w:tab w:val="num" w:pos="360"/>
      </w:tabs>
      <w:contextualSpacing/>
    </w:pPr>
  </w:style>
  <w:style w:type="paragraph" w:styleId="ListParagraph">
    <w:name w:val="List Paragraph"/>
    <w:basedOn w:val="Normal"/>
    <w:uiPriority w:val="99"/>
    <w:unhideWhenUsed/>
    <w:rsid w:val="007F5CAA"/>
    <w:pPr>
      <w:ind w:left="720"/>
      <w:contextualSpacing/>
    </w:pPr>
  </w:style>
  <w:style w:type="paragraph" w:styleId="MacroText">
    <w:name w:val="macro"/>
    <w:link w:val="MacroTextChar"/>
    <w:uiPriority w:val="99"/>
    <w:semiHidden/>
    <w:unhideWhenUsed/>
    <w:rsid w:val="007F5CAA"/>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sid w:val="00C7365A"/>
    <w:rPr>
      <w:rFonts w:ascii="Consolas" w:hAnsi="Consolas" w:cs="Consolas"/>
      <w:lang w:eastAsia="en-US"/>
    </w:rPr>
  </w:style>
  <w:style w:type="table" w:styleId="MediumGrid1">
    <w:name w:val="Medium Grid 1"/>
    <w:basedOn w:val="TableNormal"/>
    <w:uiPriority w:val="99"/>
    <w:semiHidden/>
    <w:unhideWhenUsed/>
    <w:rsid w:val="007F5CA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7F5CA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7F5CA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7F5CA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7F5CA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7F5CA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7F5CA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7F5CA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7F5CA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7F5CAA"/>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7F5CAA"/>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7F5CAA"/>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7F5CAA"/>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7F5CAA"/>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7F5CAA"/>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7F5CA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7F5CA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7F5CAA"/>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7F5CAA"/>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7F5CAA"/>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7F5CAA"/>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7F5CAA"/>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7F5CA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7F5CA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7F5CA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sid w:val="00C7365A"/>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rsid w:val="007F5CAA"/>
    <w:pPr>
      <w:jc w:val="both"/>
    </w:pPr>
    <w:rPr>
      <w:rFonts w:ascii="Arial" w:hAnsi="Arial" w:cs="Arial"/>
      <w:szCs w:val="24"/>
      <w:lang w:eastAsia="en-US"/>
    </w:rPr>
  </w:style>
  <w:style w:type="paragraph" w:styleId="NormalWeb">
    <w:name w:val="Normal (Web)"/>
    <w:basedOn w:val="Normal"/>
    <w:uiPriority w:val="99"/>
    <w:semiHidden/>
    <w:unhideWhenUsed/>
    <w:rsid w:val="007F5CAA"/>
    <w:rPr>
      <w:rFonts w:ascii="Times New Roman" w:hAnsi="Times New Roman" w:cs="Times New Roman"/>
      <w:sz w:val="24"/>
    </w:rPr>
  </w:style>
  <w:style w:type="paragraph" w:styleId="NormalIndent">
    <w:name w:val="Normal Indent"/>
    <w:basedOn w:val="Normal"/>
    <w:uiPriority w:val="99"/>
    <w:semiHidden/>
    <w:unhideWhenUsed/>
    <w:rsid w:val="007F5CAA"/>
    <w:pPr>
      <w:ind w:left="720"/>
    </w:pPr>
  </w:style>
  <w:style w:type="paragraph" w:styleId="NoteHeading">
    <w:name w:val="Note Heading"/>
    <w:basedOn w:val="Normal"/>
    <w:next w:val="Normal"/>
    <w:link w:val="NoteHeadingChar"/>
    <w:uiPriority w:val="99"/>
    <w:semiHidden/>
    <w:unhideWhenUsed/>
    <w:rsid w:val="007F5CAA"/>
    <w:pPr>
      <w:spacing w:after="0"/>
    </w:pPr>
  </w:style>
  <w:style w:type="character" w:customStyle="1" w:styleId="NoteHeadingChar">
    <w:name w:val="Note Heading Char"/>
    <w:basedOn w:val="DefaultParagraphFont"/>
    <w:link w:val="NoteHeading"/>
    <w:uiPriority w:val="99"/>
    <w:rsid w:val="00C7365A"/>
    <w:rPr>
      <w:rFonts w:ascii="Arial" w:hAnsi="Arial" w:cs="Arial"/>
      <w:szCs w:val="24"/>
      <w:lang w:eastAsia="en-US"/>
    </w:rPr>
  </w:style>
  <w:style w:type="character" w:styleId="PlaceholderText">
    <w:name w:val="Placeholder Text"/>
    <w:basedOn w:val="DefaultParagraphFont"/>
    <w:uiPriority w:val="99"/>
    <w:semiHidden/>
    <w:unhideWhenUsed/>
    <w:rsid w:val="007F5CAA"/>
    <w:rPr>
      <w:color w:val="808080"/>
    </w:rPr>
  </w:style>
  <w:style w:type="paragraph" w:styleId="PlainText">
    <w:name w:val="Plain Text"/>
    <w:basedOn w:val="Normal"/>
    <w:link w:val="PlainTextChar"/>
    <w:uiPriority w:val="99"/>
    <w:semiHidden/>
    <w:unhideWhenUsed/>
    <w:rsid w:val="007F5CAA"/>
    <w:pPr>
      <w:spacing w:after="0"/>
    </w:pPr>
    <w:rPr>
      <w:rFonts w:ascii="Consolas" w:hAnsi="Consolas" w:cs="Consolas"/>
      <w:sz w:val="21"/>
      <w:szCs w:val="21"/>
    </w:rPr>
  </w:style>
  <w:style w:type="character" w:customStyle="1" w:styleId="PlainTextChar">
    <w:name w:val="Plain Text Char"/>
    <w:basedOn w:val="DefaultParagraphFont"/>
    <w:link w:val="PlainText"/>
    <w:uiPriority w:val="99"/>
    <w:rsid w:val="00C7365A"/>
    <w:rPr>
      <w:rFonts w:ascii="Consolas" w:hAnsi="Consolas" w:cs="Consolas"/>
      <w:sz w:val="21"/>
      <w:szCs w:val="21"/>
      <w:lang w:eastAsia="en-US"/>
    </w:rPr>
  </w:style>
  <w:style w:type="paragraph" w:styleId="Quote">
    <w:name w:val="Quote"/>
    <w:basedOn w:val="Normal"/>
    <w:next w:val="Normal"/>
    <w:link w:val="QuoteChar"/>
    <w:uiPriority w:val="99"/>
    <w:semiHidden/>
    <w:unhideWhenUsed/>
    <w:rsid w:val="007F5CAA"/>
    <w:rPr>
      <w:i/>
      <w:iCs/>
      <w:color w:val="000000" w:themeColor="text1"/>
    </w:rPr>
  </w:style>
  <w:style w:type="character" w:customStyle="1" w:styleId="QuoteChar">
    <w:name w:val="Quote Char"/>
    <w:basedOn w:val="DefaultParagraphFont"/>
    <w:link w:val="Quote"/>
    <w:uiPriority w:val="99"/>
    <w:rsid w:val="00C7365A"/>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rsid w:val="007F5CAA"/>
  </w:style>
  <w:style w:type="character" w:customStyle="1" w:styleId="SalutationChar">
    <w:name w:val="Salutation Char"/>
    <w:basedOn w:val="DefaultParagraphFont"/>
    <w:link w:val="Salutation"/>
    <w:uiPriority w:val="29"/>
    <w:rsid w:val="00C7365A"/>
    <w:rPr>
      <w:rFonts w:ascii="Arial" w:hAnsi="Arial" w:cs="Arial"/>
      <w:szCs w:val="24"/>
      <w:lang w:eastAsia="en-US"/>
    </w:rPr>
  </w:style>
  <w:style w:type="paragraph" w:styleId="Signature">
    <w:name w:val="Signature"/>
    <w:basedOn w:val="Normal"/>
    <w:link w:val="SignatureChar"/>
    <w:uiPriority w:val="99"/>
    <w:semiHidden/>
    <w:unhideWhenUsed/>
    <w:rsid w:val="007F5CAA"/>
    <w:pPr>
      <w:spacing w:after="0"/>
      <w:ind w:left="4252"/>
    </w:pPr>
  </w:style>
  <w:style w:type="character" w:customStyle="1" w:styleId="SignatureChar">
    <w:name w:val="Signature Char"/>
    <w:basedOn w:val="DefaultParagraphFont"/>
    <w:link w:val="Signature"/>
    <w:uiPriority w:val="99"/>
    <w:rsid w:val="00C7365A"/>
    <w:rPr>
      <w:rFonts w:ascii="Arial" w:hAnsi="Arial" w:cs="Arial"/>
      <w:szCs w:val="24"/>
      <w:lang w:eastAsia="en-US"/>
    </w:rPr>
  </w:style>
  <w:style w:type="character" w:styleId="Strong">
    <w:name w:val="Strong"/>
    <w:basedOn w:val="DefaultParagraphFont"/>
    <w:uiPriority w:val="99"/>
    <w:semiHidden/>
    <w:unhideWhenUsed/>
    <w:rsid w:val="007F5CAA"/>
    <w:rPr>
      <w:b/>
      <w:bCs/>
    </w:rPr>
  </w:style>
  <w:style w:type="character" w:styleId="SubtleEmphasis">
    <w:name w:val="Subtle Emphasis"/>
    <w:basedOn w:val="DefaultParagraphFont"/>
    <w:uiPriority w:val="99"/>
    <w:semiHidden/>
    <w:unhideWhenUsed/>
    <w:rsid w:val="007F5CAA"/>
    <w:rPr>
      <w:i/>
      <w:iCs/>
      <w:color w:val="808080" w:themeColor="text1" w:themeTint="7F"/>
    </w:rPr>
  </w:style>
  <w:style w:type="character" w:styleId="SubtleReference">
    <w:name w:val="Subtle Reference"/>
    <w:basedOn w:val="DefaultParagraphFont"/>
    <w:uiPriority w:val="99"/>
    <w:semiHidden/>
    <w:unhideWhenUsed/>
    <w:rsid w:val="007F5CAA"/>
    <w:rPr>
      <w:smallCaps/>
      <w:color w:val="C0504D" w:themeColor="accent2"/>
      <w:u w:val="single"/>
    </w:rPr>
  </w:style>
  <w:style w:type="table" w:styleId="Table3Deffects1">
    <w:name w:val="Table 3D effects 1"/>
    <w:basedOn w:val="TableNormal"/>
    <w:uiPriority w:val="99"/>
    <w:semiHidden/>
    <w:unhideWhenUsed/>
    <w:rsid w:val="007F5CAA"/>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F5CAA"/>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F5CAA"/>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F5CAA"/>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F5CAA"/>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F5CAA"/>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F5CAA"/>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F5CAA"/>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F5CAA"/>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F5CAA"/>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F5CAA"/>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F5CAA"/>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F5CAA"/>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F5CAA"/>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F5CAA"/>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F5CAA"/>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F5CAA"/>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semiHidden/>
    <w:unhideWhenUsed/>
    <w:rsid w:val="007F5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7F5CAA"/>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F5CAA"/>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F5CAA"/>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F5CAA"/>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F5CAA"/>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F5CAA"/>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F5CAA"/>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F5CAA"/>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7F5CAA"/>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F5CAA"/>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F5CAA"/>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F5CAA"/>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F5CAA"/>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F5CAA"/>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F5CAA"/>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F5CAA"/>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7F5CAA"/>
    <w:pPr>
      <w:spacing w:after="0"/>
      <w:ind w:left="200" w:hanging="200"/>
    </w:pPr>
  </w:style>
  <w:style w:type="paragraph" w:styleId="TableofFigures">
    <w:name w:val="table of figures"/>
    <w:basedOn w:val="Normal"/>
    <w:next w:val="Normal"/>
    <w:uiPriority w:val="99"/>
    <w:semiHidden/>
    <w:unhideWhenUsed/>
    <w:rsid w:val="007F5CAA"/>
    <w:pPr>
      <w:spacing w:after="0"/>
    </w:pPr>
  </w:style>
  <w:style w:type="table" w:styleId="TableProfessional">
    <w:name w:val="Table Professional"/>
    <w:basedOn w:val="TableNormal"/>
    <w:uiPriority w:val="99"/>
    <w:semiHidden/>
    <w:unhideWhenUsed/>
    <w:rsid w:val="007F5CAA"/>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F5CAA"/>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F5CAA"/>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F5CAA"/>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F5CAA"/>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F5CAA"/>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F5CAA"/>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F5CAA"/>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F5CAA"/>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F5CAA"/>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7F5CAA"/>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rsid w:val="007F5CAA"/>
    <w:pPr>
      <w:spacing w:after="100"/>
      <w:ind w:left="400"/>
    </w:pPr>
  </w:style>
  <w:style w:type="paragraph" w:styleId="TOC4">
    <w:name w:val="toc 4"/>
    <w:basedOn w:val="Normal"/>
    <w:next w:val="Normal"/>
    <w:autoRedefine/>
    <w:uiPriority w:val="99"/>
    <w:semiHidden/>
    <w:unhideWhenUsed/>
    <w:rsid w:val="007F5CAA"/>
    <w:pPr>
      <w:spacing w:after="100"/>
      <w:ind w:left="600"/>
    </w:pPr>
  </w:style>
  <w:style w:type="paragraph" w:styleId="TOC5">
    <w:name w:val="toc 5"/>
    <w:basedOn w:val="Normal"/>
    <w:next w:val="Normal"/>
    <w:autoRedefine/>
    <w:uiPriority w:val="99"/>
    <w:semiHidden/>
    <w:unhideWhenUsed/>
    <w:rsid w:val="007F5CAA"/>
    <w:pPr>
      <w:spacing w:after="100"/>
      <w:ind w:left="800"/>
    </w:pPr>
  </w:style>
  <w:style w:type="paragraph" w:styleId="TOC6">
    <w:name w:val="toc 6"/>
    <w:basedOn w:val="Normal"/>
    <w:next w:val="Normal"/>
    <w:autoRedefine/>
    <w:uiPriority w:val="99"/>
    <w:semiHidden/>
    <w:unhideWhenUsed/>
    <w:rsid w:val="007F5CAA"/>
    <w:pPr>
      <w:spacing w:after="100"/>
      <w:ind w:left="1000"/>
    </w:pPr>
  </w:style>
  <w:style w:type="paragraph" w:styleId="TOC7">
    <w:name w:val="toc 7"/>
    <w:basedOn w:val="Normal"/>
    <w:next w:val="Normal"/>
    <w:autoRedefine/>
    <w:uiPriority w:val="99"/>
    <w:semiHidden/>
    <w:unhideWhenUsed/>
    <w:rsid w:val="007F5CAA"/>
    <w:pPr>
      <w:spacing w:after="100"/>
      <w:ind w:left="1200"/>
    </w:pPr>
  </w:style>
  <w:style w:type="paragraph" w:styleId="TOC8">
    <w:name w:val="toc 8"/>
    <w:basedOn w:val="Normal"/>
    <w:next w:val="Normal"/>
    <w:autoRedefine/>
    <w:uiPriority w:val="99"/>
    <w:semiHidden/>
    <w:unhideWhenUsed/>
    <w:rsid w:val="007F5CAA"/>
    <w:pPr>
      <w:spacing w:after="100"/>
      <w:ind w:left="1400"/>
    </w:pPr>
  </w:style>
  <w:style w:type="paragraph" w:styleId="TOC9">
    <w:name w:val="toc 9"/>
    <w:basedOn w:val="Normal"/>
    <w:next w:val="Normal"/>
    <w:autoRedefine/>
    <w:uiPriority w:val="99"/>
    <w:semiHidden/>
    <w:unhideWhenUsed/>
    <w:rsid w:val="007F5CAA"/>
    <w:pPr>
      <w:spacing w:after="100"/>
      <w:ind w:left="1600"/>
    </w:pPr>
  </w:style>
  <w:style w:type="paragraph" w:styleId="TOCHeading">
    <w:name w:val="TOC Heading"/>
    <w:basedOn w:val="Heading1"/>
    <w:next w:val="Normal"/>
    <w:uiPriority w:val="99"/>
    <w:semiHidden/>
    <w:unhideWhenUsed/>
    <w:rsid w:val="007F5CAA"/>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rsid w:val="002719CE"/>
    <w:pPr>
      <w:numPr>
        <w:numId w:val="2"/>
      </w:numPr>
    </w:pPr>
  </w:style>
  <w:style w:type="paragraph" w:customStyle="1" w:styleId="BodyTextPrecedentNote">
    <w:name w:val="#BodyText=Precedent Note"/>
    <w:basedOn w:val="BodyText0"/>
    <w:uiPriority w:val="3"/>
    <w:qFormat/>
    <w:rsid w:val="00B0428C"/>
    <w:pPr>
      <w:numPr>
        <w:numId w:val="3"/>
      </w:numPr>
    </w:pPr>
    <w:rPr>
      <w:b/>
      <w:i/>
      <w:color w:val="002060"/>
    </w:rPr>
  </w:style>
  <w:style w:type="table" w:styleId="GridTable1Light">
    <w:name w:val="Grid Table 1 Light"/>
    <w:basedOn w:val="TableNormal"/>
    <w:uiPriority w:val="99"/>
    <w:semiHidden/>
    <w:unhideWhenUsed/>
    <w:rsid w:val="00BA7E6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semiHidden/>
    <w:unhideWhenUsed/>
    <w:rsid w:val="00BA7E6F"/>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semiHidden/>
    <w:unhideWhenUsed/>
    <w:rsid w:val="00BA7E6F"/>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semiHidden/>
    <w:unhideWhenUsed/>
    <w:rsid w:val="00BA7E6F"/>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semiHidden/>
    <w:unhideWhenUsed/>
    <w:rsid w:val="00BA7E6F"/>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semiHidden/>
    <w:unhideWhenUsed/>
    <w:rsid w:val="00BA7E6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semiHidden/>
    <w:unhideWhenUsed/>
    <w:rsid w:val="00BA7E6F"/>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semiHidden/>
    <w:unhideWhenUsed/>
    <w:rsid w:val="00BA7E6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semiHidden/>
    <w:unhideWhenUsed/>
    <w:rsid w:val="00BA7E6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semiHidden/>
    <w:unhideWhenUsed/>
    <w:rsid w:val="00BA7E6F"/>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semiHidden/>
    <w:unhideWhenUsed/>
    <w:rsid w:val="00BA7E6F"/>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semiHidden/>
    <w:unhideWhenUsed/>
    <w:rsid w:val="00BA7E6F"/>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semiHidden/>
    <w:unhideWhenUsed/>
    <w:rsid w:val="00BA7E6F"/>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semiHidden/>
    <w:unhideWhenUsed/>
    <w:rsid w:val="00BA7E6F"/>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semiHidden/>
    <w:unhideWhenUsed/>
    <w:rsid w:val="00BA7E6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semiHidden/>
    <w:unhideWhenUsed/>
    <w:rsid w:val="00BA7E6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semiHidden/>
    <w:unhideWhenUsed/>
    <w:rsid w:val="00BA7E6F"/>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semiHidden/>
    <w:unhideWhenUsed/>
    <w:rsid w:val="00BA7E6F"/>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semiHidden/>
    <w:unhideWhenUsed/>
    <w:rsid w:val="00BA7E6F"/>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semiHidden/>
    <w:unhideWhenUsed/>
    <w:rsid w:val="00BA7E6F"/>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semiHidden/>
    <w:unhideWhenUsed/>
    <w:rsid w:val="00BA7E6F"/>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semiHidden/>
    <w:unhideWhenUsed/>
    <w:rsid w:val="00BA7E6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semiHidden/>
    <w:unhideWhenUsed/>
    <w:rsid w:val="00BA7E6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semiHidden/>
    <w:unhideWhenUsed/>
    <w:rsid w:val="00BA7E6F"/>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semiHidden/>
    <w:unhideWhenUsed/>
    <w:rsid w:val="00BA7E6F"/>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semiHidden/>
    <w:unhideWhenUsed/>
    <w:rsid w:val="00BA7E6F"/>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semiHidden/>
    <w:unhideWhenUsed/>
    <w:rsid w:val="00BA7E6F"/>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semiHidden/>
    <w:unhideWhenUsed/>
    <w:rsid w:val="00BA7E6F"/>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semiHidden/>
    <w:unhideWhenUsed/>
    <w:rsid w:val="00BA7E6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semiHidden/>
    <w:unhideWhenUsed/>
    <w:rsid w:val="00BA7E6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semiHidden/>
    <w:unhideWhenUsed/>
    <w:rsid w:val="00BA7E6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semiHidden/>
    <w:unhideWhenUsed/>
    <w:rsid w:val="00BA7E6F"/>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semiHidden/>
    <w:unhideWhenUsed/>
    <w:rsid w:val="00BA7E6F"/>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semiHidden/>
    <w:unhideWhenUsed/>
    <w:rsid w:val="00BA7E6F"/>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semiHidden/>
    <w:unhideWhenUsed/>
    <w:rsid w:val="00BA7E6F"/>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semiHidden/>
    <w:unhideWhenUsed/>
    <w:rsid w:val="00BA7E6F"/>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semiHidden/>
    <w:unhideWhenUsed/>
    <w:rsid w:val="00BA7E6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semiHidden/>
    <w:unhideWhenUsed/>
    <w:rsid w:val="00BA7E6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semiHidden/>
    <w:unhideWhenUsed/>
    <w:rsid w:val="00BA7E6F"/>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semiHidden/>
    <w:unhideWhenUsed/>
    <w:rsid w:val="00BA7E6F"/>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semiHidden/>
    <w:unhideWhenUsed/>
    <w:rsid w:val="00BA7E6F"/>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semiHidden/>
    <w:unhideWhenUsed/>
    <w:rsid w:val="00BA7E6F"/>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semiHidden/>
    <w:unhideWhenUsed/>
    <w:rsid w:val="00BA7E6F"/>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1Light">
    <w:name w:val="List Table 1 Light"/>
    <w:basedOn w:val="TableNormal"/>
    <w:uiPriority w:val="99"/>
    <w:semiHidden/>
    <w:unhideWhenUsed/>
    <w:rsid w:val="00BA7E6F"/>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semiHidden/>
    <w:unhideWhenUsed/>
    <w:rsid w:val="00BA7E6F"/>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semiHidden/>
    <w:unhideWhenUsed/>
    <w:rsid w:val="00BA7E6F"/>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semiHidden/>
    <w:unhideWhenUsed/>
    <w:rsid w:val="00BA7E6F"/>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semiHidden/>
    <w:unhideWhenUsed/>
    <w:rsid w:val="00BA7E6F"/>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semiHidden/>
    <w:unhideWhenUsed/>
    <w:rsid w:val="00BA7E6F"/>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semiHidden/>
    <w:unhideWhenUsed/>
    <w:rsid w:val="00BA7E6F"/>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semiHidden/>
    <w:unhideWhenUsed/>
    <w:rsid w:val="00BA7E6F"/>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semiHidden/>
    <w:unhideWhenUsed/>
    <w:rsid w:val="00BA7E6F"/>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semiHidden/>
    <w:unhideWhenUsed/>
    <w:rsid w:val="00BA7E6F"/>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semiHidden/>
    <w:unhideWhenUsed/>
    <w:rsid w:val="00BA7E6F"/>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semiHidden/>
    <w:unhideWhenUsed/>
    <w:rsid w:val="00BA7E6F"/>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semiHidden/>
    <w:unhideWhenUsed/>
    <w:rsid w:val="00BA7E6F"/>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semiHidden/>
    <w:unhideWhenUsed/>
    <w:rsid w:val="00BA7E6F"/>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semiHidden/>
    <w:unhideWhenUsed/>
    <w:rsid w:val="00BA7E6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semiHidden/>
    <w:unhideWhenUsed/>
    <w:rsid w:val="00BA7E6F"/>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semiHidden/>
    <w:unhideWhenUsed/>
    <w:rsid w:val="00BA7E6F"/>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semiHidden/>
    <w:unhideWhenUsed/>
    <w:rsid w:val="00BA7E6F"/>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semiHidden/>
    <w:unhideWhenUsed/>
    <w:rsid w:val="00BA7E6F"/>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semiHidden/>
    <w:unhideWhenUsed/>
    <w:rsid w:val="00BA7E6F"/>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semiHidden/>
    <w:unhideWhenUsed/>
    <w:rsid w:val="00BA7E6F"/>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semiHidden/>
    <w:unhideWhenUsed/>
    <w:rsid w:val="00BA7E6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semiHidden/>
    <w:unhideWhenUsed/>
    <w:rsid w:val="00BA7E6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semiHidden/>
    <w:unhideWhenUsed/>
    <w:rsid w:val="00BA7E6F"/>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semiHidden/>
    <w:unhideWhenUsed/>
    <w:rsid w:val="00BA7E6F"/>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semiHidden/>
    <w:unhideWhenUsed/>
    <w:rsid w:val="00BA7E6F"/>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semiHidden/>
    <w:unhideWhenUsed/>
    <w:rsid w:val="00BA7E6F"/>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semiHidden/>
    <w:unhideWhenUsed/>
    <w:rsid w:val="00BA7E6F"/>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semiHidden/>
    <w:unhideWhenUsed/>
    <w:rsid w:val="00BA7E6F"/>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semiHidden/>
    <w:unhideWhenUsed/>
    <w:rsid w:val="00BA7E6F"/>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semiHidden/>
    <w:unhideWhenUsed/>
    <w:rsid w:val="00BA7E6F"/>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semiHidden/>
    <w:unhideWhenUsed/>
    <w:rsid w:val="00BA7E6F"/>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semiHidden/>
    <w:unhideWhenUsed/>
    <w:rsid w:val="00BA7E6F"/>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semiHidden/>
    <w:unhideWhenUsed/>
    <w:rsid w:val="00BA7E6F"/>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semiHidden/>
    <w:unhideWhenUsed/>
    <w:rsid w:val="00BA7E6F"/>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semiHidden/>
    <w:unhideWhenUsed/>
    <w:rsid w:val="00BA7E6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semiHidden/>
    <w:unhideWhenUsed/>
    <w:rsid w:val="00BA7E6F"/>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semiHidden/>
    <w:unhideWhenUsed/>
    <w:rsid w:val="00BA7E6F"/>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semiHidden/>
    <w:unhideWhenUsed/>
    <w:rsid w:val="00BA7E6F"/>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semiHidden/>
    <w:unhideWhenUsed/>
    <w:rsid w:val="00BA7E6F"/>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semiHidden/>
    <w:unhideWhenUsed/>
    <w:rsid w:val="00BA7E6F"/>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semiHidden/>
    <w:unhideWhenUsed/>
    <w:rsid w:val="00BA7E6F"/>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semiHidden/>
    <w:unhideWhenUsed/>
    <w:rsid w:val="00BA7E6F"/>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semiHidden/>
    <w:unhideWhenUsed/>
    <w:rsid w:val="00BA7E6F"/>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semiHidden/>
    <w:unhideWhenUsed/>
    <w:rsid w:val="00BA7E6F"/>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semiHidden/>
    <w:unhideWhenUsed/>
    <w:rsid w:val="00BA7E6F"/>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semiHidden/>
    <w:unhideWhenUsed/>
    <w:rsid w:val="00BA7E6F"/>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semiHidden/>
    <w:unhideWhenUsed/>
    <w:rsid w:val="00BA7E6F"/>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semiHidden/>
    <w:unhideWhenUsed/>
    <w:rsid w:val="00BA7E6F"/>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semiHidden/>
    <w:unhideWhenUsed/>
    <w:rsid w:val="00BA7E6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semiHidden/>
    <w:unhideWhenUsed/>
    <w:rsid w:val="00BA7E6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semiHidden/>
    <w:unhideWhenUsed/>
    <w:rsid w:val="00BA7E6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semiHidden/>
    <w:unhideWhenUsed/>
    <w:rsid w:val="00BA7E6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semiHidden/>
    <w:unhideWhenUsed/>
    <w:rsid w:val="00BA7E6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semiHidden/>
    <w:unhideWhenUsed/>
    <w:rsid w:val="00BA7E6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ocsID">
    <w:name w:val="DocsID"/>
    <w:basedOn w:val="Normal"/>
    <w:uiPriority w:val="29"/>
    <w:qFormat/>
    <w:rsid w:val="000A772B"/>
    <w:pPr>
      <w:widowControl w:val="0"/>
      <w:spacing w:before="20" w:after="0" w:line="160" w:lineRule="exact"/>
    </w:pPr>
    <w:rPr>
      <w:rFonts w:eastAsia="Times New Roman" w:cs="Times New Roman"/>
      <w:sz w:val="16"/>
      <w:szCs w:val="13"/>
      <w:lang w:val="en-CA"/>
    </w:rPr>
  </w:style>
  <w:style w:type="character" w:customStyle="1" w:styleId="FootnoteTextChar">
    <w:name w:val="Footnote Text Char"/>
    <w:basedOn w:val="DefaultParagraphFont"/>
    <w:link w:val="FootnoteText"/>
    <w:uiPriority w:val="99"/>
    <w:semiHidden/>
    <w:rsid w:val="00B94A6D"/>
    <w:rPr>
      <w:rFonts w:ascii="Arial" w:hAnsi="Arial" w:cs="Arial"/>
      <w:sz w:val="16"/>
      <w:lang w:eastAsia="en-US"/>
    </w:rPr>
  </w:style>
  <w:style w:type="paragraph" w:customStyle="1" w:styleId="Default">
    <w:name w:val="Default"/>
    <w:uiPriority w:val="29"/>
    <w:qFormat/>
    <w:rsid w:val="00B94A6D"/>
    <w:pPr>
      <w:autoSpaceDE w:val="0"/>
      <w:autoSpaceDN w:val="0"/>
      <w:adjustRightInd w:val="0"/>
    </w:pPr>
    <w:rPr>
      <w:rFonts w:eastAsiaTheme="minorHAnsi"/>
      <w:color w:val="000000"/>
      <w:sz w:val="24"/>
      <w:szCs w:val="24"/>
      <w:lang w:eastAsia="en-US"/>
    </w:rPr>
  </w:style>
  <w:style w:type="paragraph" w:styleId="Revision">
    <w:name w:val="Revision"/>
    <w:hidden/>
    <w:uiPriority w:val="99"/>
    <w:semiHidden/>
    <w:rsid w:val="00206351"/>
    <w:rPr>
      <w:rFonts w:ascii="Arial" w:eastAsiaTheme="minorHAnsi" w:hAnsi="Arial" w:cs="Arial"/>
      <w:lang w:val="en-US" w:eastAsia="en-US"/>
    </w:rPr>
  </w:style>
  <w:style w:type="character" w:customStyle="1" w:styleId="FooterChar">
    <w:name w:val="Footer Char"/>
    <w:basedOn w:val="DefaultParagraphFont"/>
    <w:link w:val="Footer"/>
    <w:uiPriority w:val="99"/>
    <w:rsid w:val="00506C30"/>
    <w:rPr>
      <w:rFonts w:ascii="Arial" w:hAnsi="Arial" w:cs="Arial"/>
      <w:szCs w:val="24"/>
      <w:lang w:eastAsia="fr-FR"/>
    </w:rPr>
  </w:style>
  <w:style w:type="character" w:customStyle="1" w:styleId="DocInfo">
    <w:name w:val="DocInfo"/>
    <w:basedOn w:val="DefaultParagraphFont"/>
    <w:rsid w:val="00F34B92"/>
    <w:rPr>
      <w:rFonts w:ascii="Arial" w:hAnsi="Arial" w:cs="Arial"/>
      <w:sz w:val="16"/>
    </w:rPr>
  </w:style>
  <w:style w:type="character" w:styleId="UnresolvedMention">
    <w:name w:val="Unresolved Mention"/>
    <w:basedOn w:val="DefaultParagraphFont"/>
    <w:uiPriority w:val="99"/>
    <w:semiHidden/>
    <w:unhideWhenUsed/>
    <w:rsid w:val="005E1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28E6D635A778469E93B601E4597EBF" ma:contentTypeVersion="4" ma:contentTypeDescription="Create a new document." ma:contentTypeScope="" ma:versionID="ccd24b4622c622559325346fa758b5b0">
  <xsd:schema xmlns:xsd="http://www.w3.org/2001/XMLSchema" xmlns:xs="http://www.w3.org/2001/XMLSchema" xmlns:p="http://schemas.microsoft.com/office/2006/metadata/properties" xmlns:ns2="a1e1e43c-8d22-4e93-a04c-1f29b8f4c8c2" xmlns:ns3="e826a634-834d-46cd-9165-5d456ed1ea09" targetNamespace="http://schemas.microsoft.com/office/2006/metadata/properties" ma:root="true" ma:fieldsID="20e54b81c09fad74fe39a67510102ac9" ns2:_="" ns3:_="">
    <xsd:import namespace="a1e1e43c-8d22-4e93-a04c-1f29b8f4c8c2"/>
    <xsd:import namespace="e826a634-834d-46cd-9165-5d456ed1ea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1e43c-8d22-4e93-a04c-1f29b8f4c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26a634-834d-46cd-9165-5d456ed1ea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3E4CF6-8E8F-4F06-8DE0-00B29D402FD2}">
  <ds:schemaRefs>
    <ds:schemaRef ds:uri="http://schemas.microsoft.com/sharepoint/v3/contenttype/forms"/>
  </ds:schemaRefs>
</ds:datastoreItem>
</file>

<file path=customXml/itemProps2.xml><?xml version="1.0" encoding="utf-8"?>
<ds:datastoreItem xmlns:ds="http://schemas.openxmlformats.org/officeDocument/2006/customXml" ds:itemID="{2DE14524-57E6-4F93-8E55-39862BA884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2E47A6-9F51-4102-B27A-E5B7BCDB26EA}">
  <ds:schemaRefs>
    <ds:schemaRef ds:uri="http://schemas.openxmlformats.org/officeDocument/2006/bibliography"/>
  </ds:schemaRefs>
</ds:datastoreItem>
</file>

<file path=customXml/itemProps4.xml><?xml version="1.0" encoding="utf-8"?>
<ds:datastoreItem xmlns:ds="http://schemas.openxmlformats.org/officeDocument/2006/customXml" ds:itemID="{07709FBB-41E9-4D9F-A068-87898E29F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1e43c-8d22-4e93-a04c-1f29b8f4c8c2"/>
    <ds:schemaRef ds:uri="e826a634-834d-46cd-9165-5d456ed1e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1871</Words>
  <Characters>1066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O'Donnell</dc:creator>
  <cp:keywords/>
  <cp:lastModifiedBy>Katherine Eige</cp:lastModifiedBy>
  <cp:revision>25</cp:revision>
  <cp:lastPrinted>2023-05-11T17:24:00Z</cp:lastPrinted>
  <dcterms:created xsi:type="dcterms:W3CDTF">2023-05-01T17:04:00Z</dcterms:created>
  <dcterms:modified xsi:type="dcterms:W3CDTF">2023-05-19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50904521\1</vt:lpwstr>
  </property>
  <property fmtid="{D5CDD505-2E9C-101B-9397-08002B2CF9AE}" pid="4" name="iManageFooter">
    <vt:lpwstr>US Client Notification Active Accounts.docx</vt:lpwstr>
  </property>
  <property fmtid="{D5CDD505-2E9C-101B-9397-08002B2CF9AE}" pid="5" name="x.imProfileCustom2">
    <vt:lpwstr/>
  </property>
  <property fmtid="{D5CDD505-2E9C-101B-9397-08002B2CF9AE}" pid="6" name="ContentTypeId">
    <vt:lpwstr>0x0101009228E6D635A778469E93B601E4597EBF</vt:lpwstr>
  </property>
</Properties>
</file>